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F9B" w:rsidRPr="007F799F" w:rsidRDefault="00130F9B" w:rsidP="00130F9B">
      <w:pPr>
        <w:spacing w:before="100" w:beforeAutospacing="1" w:after="100" w:afterAutospacing="1"/>
        <w:jc w:val="center"/>
        <w:rPr>
          <w:rFonts w:eastAsia="標楷體"/>
          <w:b/>
          <w:sz w:val="28"/>
          <w:szCs w:val="28"/>
        </w:rPr>
      </w:pPr>
      <w:r w:rsidRPr="007F799F">
        <w:rPr>
          <w:rFonts w:eastAsia="標楷體" w:hAnsi="標楷體"/>
          <w:b/>
          <w:sz w:val="28"/>
          <w:szCs w:val="28"/>
        </w:rPr>
        <w:t>《</w:t>
      </w:r>
      <w:r>
        <w:rPr>
          <w:rFonts w:eastAsia="標楷體" w:hAnsi="標楷體" w:hint="eastAsia"/>
          <w:b/>
          <w:sz w:val="28"/>
          <w:szCs w:val="28"/>
        </w:rPr>
        <w:t>斐理伯</w:t>
      </w:r>
      <w:r w:rsidRPr="007F799F">
        <w:rPr>
          <w:rFonts w:eastAsia="標楷體" w:hAnsi="標楷體"/>
          <w:b/>
          <w:sz w:val="28"/>
          <w:szCs w:val="28"/>
        </w:rPr>
        <w:t>書》簡介</w:t>
      </w:r>
    </w:p>
    <w:p w:rsidR="00130F9B" w:rsidRPr="007F799F" w:rsidRDefault="00130F9B" w:rsidP="00130F9B">
      <w:pPr>
        <w:spacing w:before="100" w:beforeAutospacing="1" w:after="100" w:afterAutospacing="1"/>
        <w:ind w:firstLineChars="200" w:firstLine="480"/>
      </w:pPr>
    </w:p>
    <w:p w:rsidR="00130F9B" w:rsidRPr="0094443A" w:rsidRDefault="00130F9B" w:rsidP="00130F9B">
      <w:pPr>
        <w:numPr>
          <w:ilvl w:val="0"/>
          <w:numId w:val="26"/>
        </w:numPr>
        <w:spacing w:before="100" w:beforeAutospacing="1" w:after="100" w:afterAutospacing="1"/>
        <w:rPr>
          <w:rFonts w:ascii="標楷體" w:eastAsia="標楷體" w:hAnsi="標楷體"/>
          <w:b/>
        </w:rPr>
      </w:pPr>
      <w:proofErr w:type="gramStart"/>
      <w:r w:rsidRPr="0094443A">
        <w:rPr>
          <w:rFonts w:ascii="標楷體" w:eastAsia="標楷體" w:hAnsi="標楷體" w:hint="eastAsia"/>
          <w:b/>
        </w:rPr>
        <w:t>斐理伯</w:t>
      </w:r>
      <w:proofErr w:type="gramEnd"/>
      <w:r w:rsidRPr="0094443A">
        <w:rPr>
          <w:rFonts w:ascii="標楷體" w:eastAsia="標楷體" w:hAnsi="標楷體" w:hint="eastAsia"/>
          <w:b/>
        </w:rPr>
        <w:t>基督徒團體的建立</w:t>
      </w:r>
    </w:p>
    <w:p w:rsidR="00943F79" w:rsidRDefault="007034E6" w:rsidP="00943F79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保祿</w:t>
      </w:r>
      <w:proofErr w:type="gramStart"/>
      <w:r>
        <w:rPr>
          <w:rFonts w:hint="eastAsia"/>
        </w:rPr>
        <w:t>第二次福傳</w:t>
      </w:r>
      <w:proofErr w:type="gramEnd"/>
      <w:r>
        <w:rPr>
          <w:rFonts w:hint="eastAsia"/>
        </w:rPr>
        <w:t>旅程</w:t>
      </w:r>
    </w:p>
    <w:p w:rsidR="00943F79" w:rsidRDefault="00943F79" w:rsidP="00943F79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ca</w:t>
      </w:r>
      <w:r>
        <w:t xml:space="preserve">. </w:t>
      </w:r>
      <w:r w:rsidR="007034E6">
        <w:rPr>
          <w:rFonts w:hint="eastAsia"/>
        </w:rPr>
        <w:t>AD 49</w:t>
      </w:r>
    </w:p>
    <w:p w:rsidR="00F46E3E" w:rsidRDefault="00130F9B" w:rsidP="00943F79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 xml:space="preserve">Via </w:t>
      </w:r>
      <w:proofErr w:type="spellStart"/>
      <w:r>
        <w:rPr>
          <w:rFonts w:hint="eastAsia"/>
        </w:rPr>
        <w:t>Egnatia</w:t>
      </w:r>
      <w:proofErr w:type="spellEnd"/>
    </w:p>
    <w:p w:rsidR="00943F79" w:rsidRDefault="00130F9B" w:rsidP="00943F79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proofErr w:type="gramStart"/>
      <w:r>
        <w:rPr>
          <w:rFonts w:hint="eastAsia"/>
        </w:rPr>
        <w:t>城</w:t>
      </w:r>
      <w:r w:rsidR="00943F79">
        <w:rPr>
          <w:rFonts w:hint="eastAsia"/>
        </w:rPr>
        <w:t>名</w:t>
      </w:r>
      <w:r w:rsidR="00214BEA">
        <w:rPr>
          <w:rFonts w:hint="eastAsia"/>
        </w:rPr>
        <w:t>來自</w:t>
      </w:r>
      <w:proofErr w:type="gramEnd"/>
      <w:r>
        <w:rPr>
          <w:rFonts w:hint="eastAsia"/>
        </w:rPr>
        <w:t>亞歷山大大帝的父親斐理伯</w:t>
      </w:r>
    </w:p>
    <w:p w:rsidR="00943F79" w:rsidRDefault="00130F9B" w:rsidP="00943F79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42</w:t>
      </w:r>
      <w:r w:rsidR="00214BEA">
        <w:t>BC</w:t>
      </w:r>
      <w:r>
        <w:rPr>
          <w:rFonts w:hint="eastAsia"/>
        </w:rPr>
        <w:t>，羅馬將軍</w:t>
      </w:r>
      <w:r>
        <w:rPr>
          <w:rFonts w:hint="eastAsia"/>
        </w:rPr>
        <w:t>Antonius</w:t>
      </w:r>
      <w:r>
        <w:rPr>
          <w:rFonts w:hint="eastAsia"/>
        </w:rPr>
        <w:t>打敗</w:t>
      </w:r>
      <w:r>
        <w:rPr>
          <w:rFonts w:hint="eastAsia"/>
        </w:rPr>
        <w:t>Brutus</w:t>
      </w:r>
      <w:r>
        <w:rPr>
          <w:rFonts w:hint="eastAsia"/>
        </w:rPr>
        <w:t>和</w:t>
      </w:r>
      <w:r>
        <w:rPr>
          <w:rFonts w:hint="eastAsia"/>
        </w:rPr>
        <w:t>Cassius</w:t>
      </w:r>
      <w:r>
        <w:rPr>
          <w:rFonts w:hint="eastAsia"/>
        </w:rPr>
        <w:t>的戰役</w:t>
      </w:r>
    </w:p>
    <w:p w:rsidR="00130F9B" w:rsidRDefault="00F46E3E" w:rsidP="00943F79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proofErr w:type="gramStart"/>
      <w:r>
        <w:rPr>
          <w:rFonts w:hint="eastAsia"/>
        </w:rPr>
        <w:t>斐理伯</w:t>
      </w:r>
      <w:proofErr w:type="gramEnd"/>
      <w:r w:rsidR="00214BEA">
        <w:rPr>
          <w:rFonts w:hint="eastAsia"/>
        </w:rPr>
        <w:t>成</w:t>
      </w:r>
      <w:r w:rsidR="00130F9B">
        <w:rPr>
          <w:rFonts w:hint="eastAsia"/>
        </w:rPr>
        <w:t>為羅馬</w:t>
      </w:r>
      <w:r>
        <w:rPr>
          <w:rFonts w:hint="eastAsia"/>
        </w:rPr>
        <w:t>帝國</w:t>
      </w:r>
      <w:r w:rsidR="00130F9B">
        <w:rPr>
          <w:rFonts w:hint="eastAsia"/>
        </w:rPr>
        <w:t>殖民城市</w:t>
      </w:r>
      <w:r w:rsidR="00943F79">
        <w:rPr>
          <w:rFonts w:hint="eastAsia"/>
        </w:rPr>
        <w:t>：</w:t>
      </w:r>
      <w:proofErr w:type="spellStart"/>
      <w:r w:rsidR="00130F9B">
        <w:rPr>
          <w:rFonts w:hint="eastAsia"/>
        </w:rPr>
        <w:t>Augusa</w:t>
      </w:r>
      <w:proofErr w:type="spellEnd"/>
      <w:r w:rsidR="00130F9B">
        <w:rPr>
          <w:rFonts w:hint="eastAsia"/>
        </w:rPr>
        <w:t xml:space="preserve"> Iulia </w:t>
      </w:r>
      <w:proofErr w:type="spellStart"/>
      <w:r w:rsidR="00130F9B">
        <w:rPr>
          <w:rFonts w:hint="eastAsia"/>
        </w:rPr>
        <w:t>Philippensis</w:t>
      </w:r>
      <w:proofErr w:type="spellEnd"/>
    </w:p>
    <w:p w:rsidR="00943F79" w:rsidRDefault="0047676C" w:rsidP="00943F79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得前二</w:t>
      </w:r>
      <w:r>
        <w:rPr>
          <w:rFonts w:hint="eastAsia"/>
        </w:rPr>
        <w:t>2</w:t>
      </w:r>
      <w:r w:rsidR="00214BEA">
        <w:rPr>
          <w:rFonts w:hint="eastAsia"/>
        </w:rPr>
        <w:t>：</w:t>
      </w:r>
      <w:r w:rsidR="008B6D9F">
        <w:rPr>
          <w:rFonts w:hint="eastAsia"/>
        </w:rPr>
        <w:t>「</w:t>
      </w:r>
      <w:r w:rsidR="008B6D9F" w:rsidRPr="00943F79">
        <w:rPr>
          <w:rFonts w:ascii="標楷體" w:eastAsia="標楷體" w:hAnsi="標楷體" w:cs="新細明體"/>
          <w:b/>
          <w:kern w:val="0"/>
          <w:szCs w:val="24"/>
        </w:rPr>
        <w:t>你們也知道我們來到</w:t>
      </w:r>
      <w:r w:rsidR="00F46E3E">
        <w:rPr>
          <w:rFonts w:hint="eastAsia"/>
        </w:rPr>
        <w:t>（得撒洛尼）</w:t>
      </w:r>
      <w:r w:rsidR="008B6D9F" w:rsidRPr="00943F79">
        <w:rPr>
          <w:rFonts w:ascii="標楷體" w:eastAsia="標楷體" w:hAnsi="標楷體" w:cs="新細明體"/>
          <w:b/>
          <w:kern w:val="0"/>
          <w:szCs w:val="24"/>
        </w:rPr>
        <w:t>之前，曾在斐</w:t>
      </w:r>
      <w:proofErr w:type="gramStart"/>
      <w:r w:rsidR="008B6D9F" w:rsidRPr="00943F79">
        <w:rPr>
          <w:rFonts w:ascii="標楷體" w:eastAsia="標楷體" w:hAnsi="標楷體" w:cs="新細明體"/>
          <w:b/>
          <w:kern w:val="0"/>
          <w:szCs w:val="24"/>
        </w:rPr>
        <w:t>理伯吃</w:t>
      </w:r>
      <w:proofErr w:type="gramEnd"/>
      <w:r w:rsidR="008B6D9F" w:rsidRPr="00943F79">
        <w:rPr>
          <w:rFonts w:ascii="標楷體" w:eastAsia="標楷體" w:hAnsi="標楷體" w:cs="新細明體"/>
          <w:b/>
          <w:kern w:val="0"/>
          <w:szCs w:val="24"/>
        </w:rPr>
        <w:t>了苦，受了凌辱</w:t>
      </w:r>
      <w:r w:rsidR="00214BEA" w:rsidRPr="00943F79">
        <w:rPr>
          <w:rFonts w:ascii="標楷體" w:eastAsia="標楷體" w:hAnsi="標楷體" w:cs="新細明體" w:hint="eastAsia"/>
          <w:b/>
          <w:kern w:val="0"/>
          <w:szCs w:val="24"/>
        </w:rPr>
        <w:t>。</w:t>
      </w:r>
      <w:r w:rsidR="00214BEA">
        <w:rPr>
          <w:rFonts w:hint="eastAsia"/>
        </w:rPr>
        <w:t>」</w:t>
      </w:r>
    </w:p>
    <w:p w:rsidR="00943F79" w:rsidRPr="0047676C" w:rsidRDefault="00E75808" w:rsidP="00943F79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宗十六</w:t>
      </w:r>
      <w:r>
        <w:rPr>
          <w:rFonts w:hint="eastAsia"/>
        </w:rPr>
        <w:t>11-40</w:t>
      </w:r>
      <w:r w:rsidR="00943F79">
        <w:rPr>
          <w:rFonts w:hint="eastAsia"/>
        </w:rPr>
        <w:t>報導</w:t>
      </w:r>
      <w:proofErr w:type="gramStart"/>
      <w:r w:rsidR="001C73F4">
        <w:rPr>
          <w:rFonts w:hint="eastAsia"/>
        </w:rPr>
        <w:t>斐理伯</w:t>
      </w:r>
      <w:proofErr w:type="gramEnd"/>
      <w:r w:rsidR="001C73F4">
        <w:rPr>
          <w:rFonts w:hint="eastAsia"/>
        </w:rPr>
        <w:t>團體</w:t>
      </w:r>
      <w:r w:rsidR="00943F79">
        <w:rPr>
          <w:rFonts w:hint="eastAsia"/>
        </w:rPr>
        <w:t>建立</w:t>
      </w:r>
      <w:r>
        <w:rPr>
          <w:rFonts w:hint="eastAsia"/>
        </w:rPr>
        <w:t>的</w:t>
      </w:r>
      <w:r w:rsidR="00943F79">
        <w:rPr>
          <w:rFonts w:hint="eastAsia"/>
        </w:rPr>
        <w:t>情況</w:t>
      </w:r>
    </w:p>
    <w:p w:rsidR="0047676C" w:rsidRPr="0047676C" w:rsidRDefault="0047676C" w:rsidP="00130F9B">
      <w:pPr>
        <w:spacing w:before="100" w:beforeAutospacing="1" w:after="100" w:afterAutospacing="1"/>
        <w:ind w:firstLineChars="200" w:firstLine="480"/>
        <w:rPr>
          <w:rFonts w:hint="eastAsia"/>
        </w:rPr>
      </w:pPr>
    </w:p>
    <w:p w:rsidR="00130F9B" w:rsidRPr="0094443A" w:rsidRDefault="0094443A" w:rsidP="00130F9B">
      <w:pPr>
        <w:numPr>
          <w:ilvl w:val="0"/>
          <w:numId w:val="26"/>
        </w:numPr>
        <w:spacing w:before="100" w:beforeAutospacing="1" w:after="100" w:afterAutospacing="1"/>
        <w:rPr>
          <w:rFonts w:ascii="標楷體" w:eastAsia="標楷體" w:hAnsi="標楷體"/>
          <w:b/>
        </w:rPr>
      </w:pPr>
      <w:r w:rsidRPr="0094443A">
        <w:rPr>
          <w:rFonts w:ascii="標楷體" w:eastAsia="標楷體" w:hAnsi="標楷體"/>
          <w:b/>
        </w:rPr>
        <w:t>《斐理伯書》</w:t>
      </w:r>
      <w:r w:rsidR="00130F9B" w:rsidRPr="0094443A">
        <w:rPr>
          <w:rFonts w:ascii="標楷體" w:eastAsia="標楷體" w:hAnsi="標楷體"/>
          <w:b/>
        </w:rPr>
        <w:t>信件寫作地點</w:t>
      </w:r>
      <w:r w:rsidR="00130F9B" w:rsidRPr="0094443A">
        <w:rPr>
          <w:rFonts w:ascii="標楷體" w:eastAsia="標楷體" w:hAnsi="標楷體" w:hint="eastAsia"/>
          <w:b/>
        </w:rPr>
        <w:t>與</w:t>
      </w:r>
      <w:r w:rsidR="00130F9B" w:rsidRPr="0094443A">
        <w:rPr>
          <w:rFonts w:ascii="標楷體" w:eastAsia="標楷體" w:hAnsi="標楷體"/>
          <w:b/>
        </w:rPr>
        <w:t>時間</w:t>
      </w:r>
    </w:p>
    <w:p w:rsidR="00E84841" w:rsidRDefault="00CD74A3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保祿撰寫</w:t>
      </w:r>
      <w:r w:rsidR="00943F79" w:rsidRPr="00D610F5">
        <w:t>《斐理伯書》</w:t>
      </w:r>
      <w:r>
        <w:rPr>
          <w:rFonts w:hint="eastAsia"/>
        </w:rPr>
        <w:t>時</w:t>
      </w:r>
      <w:r w:rsidR="007760CD">
        <w:rPr>
          <w:rFonts w:hint="eastAsia"/>
        </w:rPr>
        <w:t>正</w:t>
      </w:r>
      <w:proofErr w:type="gramStart"/>
      <w:r w:rsidR="007760CD">
        <w:rPr>
          <w:rFonts w:hint="eastAsia"/>
        </w:rPr>
        <w:t>在坐</w:t>
      </w:r>
      <w:proofErr w:type="gramEnd"/>
      <w:r w:rsidR="007760CD">
        <w:rPr>
          <w:rFonts w:hint="eastAsia"/>
        </w:rPr>
        <w:t>監</w:t>
      </w:r>
    </w:p>
    <w:p w:rsidR="00943F79" w:rsidRDefault="00E84841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「</w:t>
      </w:r>
      <w:proofErr w:type="gramStart"/>
      <w:r w:rsidRPr="00D610F5">
        <w:rPr>
          <w:rFonts w:ascii="標楷體" w:eastAsia="標楷體" w:hAnsi="標楷體" w:cs="新細明體"/>
          <w:b/>
          <w:kern w:val="0"/>
          <w:szCs w:val="24"/>
        </w:rPr>
        <w:t>御</w:t>
      </w:r>
      <w:proofErr w:type="gramEnd"/>
      <w:r w:rsidRPr="00D610F5">
        <w:rPr>
          <w:rFonts w:ascii="標楷體" w:eastAsia="標楷體" w:hAnsi="標楷體" w:cs="新細明體"/>
          <w:b/>
          <w:kern w:val="0"/>
          <w:szCs w:val="24"/>
        </w:rPr>
        <w:t>營</w:t>
      </w:r>
      <w:r>
        <w:rPr>
          <w:rFonts w:hint="eastAsia"/>
        </w:rPr>
        <w:t>」（一</w:t>
      </w:r>
      <w:proofErr w:type="gramStart"/>
      <w:r>
        <w:rPr>
          <w:rFonts w:hint="eastAsia"/>
        </w:rPr>
        <w:t>13</w:t>
      </w:r>
      <w:proofErr w:type="gramEnd"/>
      <w:r>
        <w:rPr>
          <w:rFonts w:hint="eastAsia"/>
        </w:rPr>
        <w:t>）和「</w:t>
      </w:r>
      <w:r w:rsidRPr="00D610F5">
        <w:rPr>
          <w:rFonts w:ascii="標楷體" w:eastAsia="標楷體" w:hAnsi="標楷體" w:cs="新細明體"/>
          <w:b/>
          <w:kern w:val="0"/>
          <w:szCs w:val="24"/>
        </w:rPr>
        <w:t>凱撒家中</w:t>
      </w:r>
      <w:r>
        <w:rPr>
          <w:rFonts w:hint="eastAsia"/>
        </w:rPr>
        <w:t>」（四</w:t>
      </w:r>
      <w:proofErr w:type="gramStart"/>
      <w:r>
        <w:rPr>
          <w:rFonts w:hint="eastAsia"/>
        </w:rPr>
        <w:t>22</w:t>
      </w:r>
      <w:proofErr w:type="gramEnd"/>
      <w:r>
        <w:rPr>
          <w:rFonts w:hint="eastAsia"/>
        </w:rPr>
        <w:t>）</w:t>
      </w:r>
    </w:p>
    <w:p w:rsidR="00E84841" w:rsidRDefault="00E84841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 w:rsidRPr="007F799F">
        <w:t>《</w:t>
      </w:r>
      <w:r>
        <w:rPr>
          <w:rFonts w:hint="eastAsia"/>
        </w:rPr>
        <w:t>宗徒大事錄</w:t>
      </w:r>
      <w:r w:rsidRPr="007F799F">
        <w:t>》</w:t>
      </w:r>
      <w:r>
        <w:rPr>
          <w:rFonts w:hint="eastAsia"/>
        </w:rPr>
        <w:t>報導，保祿</w:t>
      </w:r>
      <w:r w:rsidR="00943F79">
        <w:rPr>
          <w:rFonts w:hint="eastAsia"/>
        </w:rPr>
        <w:t>曾在</w:t>
      </w:r>
      <w:proofErr w:type="gramStart"/>
      <w:r w:rsidR="00943F79">
        <w:rPr>
          <w:rFonts w:hint="eastAsia"/>
        </w:rPr>
        <w:t>凱撒肋雅和</w:t>
      </w:r>
      <w:proofErr w:type="gramEnd"/>
      <w:r w:rsidR="00943F79">
        <w:rPr>
          <w:rFonts w:hint="eastAsia"/>
        </w:rPr>
        <w:t>羅馬坐監</w:t>
      </w:r>
    </w:p>
    <w:p w:rsidR="00130F9B" w:rsidRDefault="00E84841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 w:rsidRPr="007F799F">
        <w:t>《</w:t>
      </w:r>
      <w:r>
        <w:rPr>
          <w:rFonts w:hint="eastAsia"/>
        </w:rPr>
        <w:t>保祿書信</w:t>
      </w:r>
      <w:r w:rsidRPr="007F799F">
        <w:t>》</w:t>
      </w:r>
      <w:r>
        <w:rPr>
          <w:rFonts w:hint="eastAsia"/>
        </w:rPr>
        <w:t>中的提示</w:t>
      </w:r>
      <w:r w:rsidR="00943F79">
        <w:rPr>
          <w:rFonts w:hint="eastAsia"/>
        </w:rPr>
        <w:t>：</w:t>
      </w:r>
      <w:r>
        <w:rPr>
          <w:rFonts w:hint="eastAsia"/>
        </w:rPr>
        <w:t>格前十五</w:t>
      </w:r>
      <w:r>
        <w:rPr>
          <w:rFonts w:hint="eastAsia"/>
        </w:rPr>
        <w:t>32</w:t>
      </w:r>
      <w:r>
        <w:rPr>
          <w:rFonts w:hint="eastAsia"/>
        </w:rPr>
        <w:t>；格後一</w:t>
      </w:r>
      <w:r>
        <w:rPr>
          <w:rFonts w:hint="eastAsia"/>
        </w:rPr>
        <w:t>8-9</w:t>
      </w:r>
      <w:r>
        <w:rPr>
          <w:rFonts w:hint="eastAsia"/>
        </w:rPr>
        <w:t>；十一</w:t>
      </w:r>
      <w:r>
        <w:rPr>
          <w:rFonts w:hint="eastAsia"/>
        </w:rPr>
        <w:t>23-24</w:t>
      </w:r>
    </w:p>
    <w:p w:rsidR="00943F79" w:rsidRDefault="005E0FAF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 w:rsidRPr="007F799F">
        <w:t>《斐理伯書》</w:t>
      </w:r>
      <w:r w:rsidR="00943F79">
        <w:rPr>
          <w:rFonts w:hint="eastAsia"/>
        </w:rPr>
        <w:t>內容暗示</w:t>
      </w:r>
      <w:r w:rsidR="00F102D8">
        <w:rPr>
          <w:rFonts w:hint="eastAsia"/>
        </w:rPr>
        <w:t>「</w:t>
      </w:r>
      <w:r>
        <w:rPr>
          <w:rFonts w:hint="eastAsia"/>
        </w:rPr>
        <w:t>密集旅行</w:t>
      </w:r>
      <w:r w:rsidR="00F102D8">
        <w:rPr>
          <w:rFonts w:hint="eastAsia"/>
        </w:rPr>
        <w:t>」</w:t>
      </w:r>
    </w:p>
    <w:p w:rsidR="00D610F5" w:rsidRDefault="00943F79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主題和風格都和</w:t>
      </w:r>
      <w:r w:rsidRPr="007F799F">
        <w:t>《</w:t>
      </w:r>
      <w:r>
        <w:rPr>
          <w:rFonts w:hint="eastAsia"/>
        </w:rPr>
        <w:t>迦拉達</w:t>
      </w:r>
      <w:r w:rsidRPr="007F799F">
        <w:t>》</w:t>
      </w:r>
      <w:r>
        <w:rPr>
          <w:rFonts w:hint="eastAsia"/>
        </w:rPr>
        <w:t>、</w:t>
      </w:r>
      <w:r w:rsidRPr="007F799F">
        <w:t>《</w:t>
      </w:r>
      <w:r>
        <w:rPr>
          <w:rFonts w:hint="eastAsia"/>
        </w:rPr>
        <w:t>格林多後</w:t>
      </w:r>
      <w:r w:rsidRPr="007F799F">
        <w:t>書》</w:t>
      </w:r>
      <w:r w:rsidR="00D610F5">
        <w:rPr>
          <w:rFonts w:hint="eastAsia"/>
        </w:rPr>
        <w:t>多</w:t>
      </w:r>
      <w:r>
        <w:rPr>
          <w:rFonts w:hint="eastAsia"/>
        </w:rPr>
        <w:t>有相似之處</w:t>
      </w:r>
    </w:p>
    <w:p w:rsidR="005E0FAF" w:rsidRDefault="00D610F5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推論：</w:t>
      </w:r>
      <w:r w:rsidR="00F102D8">
        <w:rPr>
          <w:rFonts w:hint="eastAsia"/>
        </w:rPr>
        <w:t>保祿在</w:t>
      </w:r>
      <w:proofErr w:type="gramStart"/>
      <w:r w:rsidR="00F102D8">
        <w:rPr>
          <w:rFonts w:hint="eastAsia"/>
        </w:rPr>
        <w:t>厄弗</w:t>
      </w:r>
      <w:proofErr w:type="gramEnd"/>
      <w:r w:rsidR="00F102D8">
        <w:rPr>
          <w:rFonts w:hint="eastAsia"/>
        </w:rPr>
        <w:t>所工作的</w:t>
      </w:r>
      <w:proofErr w:type="gramStart"/>
      <w:r w:rsidR="00F102D8">
        <w:rPr>
          <w:rFonts w:hint="eastAsia"/>
        </w:rPr>
        <w:t>期間（</w:t>
      </w:r>
      <w:proofErr w:type="gramEnd"/>
      <w:r w:rsidR="00F102D8">
        <w:rPr>
          <w:rFonts w:hint="eastAsia"/>
        </w:rPr>
        <w:t>大約</w:t>
      </w:r>
      <w:r w:rsidR="00F102D8">
        <w:rPr>
          <w:rFonts w:hint="eastAsia"/>
        </w:rPr>
        <w:t>AD56</w:t>
      </w:r>
      <w:r w:rsidR="00F102D8">
        <w:rPr>
          <w:rFonts w:hint="eastAsia"/>
        </w:rPr>
        <w:t>）</w:t>
      </w:r>
      <w:r>
        <w:rPr>
          <w:rFonts w:hint="eastAsia"/>
        </w:rPr>
        <w:t>撰寫此信</w:t>
      </w:r>
    </w:p>
    <w:p w:rsidR="00D610F5" w:rsidRPr="007F799F" w:rsidRDefault="00D610F5" w:rsidP="005E0FAF">
      <w:pPr>
        <w:spacing w:before="100" w:beforeAutospacing="1" w:after="100" w:afterAutospacing="1"/>
        <w:ind w:firstLineChars="200" w:firstLine="480"/>
        <w:rPr>
          <w:rFonts w:hint="eastAsia"/>
        </w:rPr>
      </w:pPr>
    </w:p>
    <w:p w:rsidR="00D610F5" w:rsidRDefault="00D610F5">
      <w:pPr>
        <w:widowControl/>
        <w:rPr>
          <w:rFonts w:ascii="標楷體" w:eastAsia="標楷體" w:hAnsi="標楷體"/>
          <w:b/>
        </w:rPr>
      </w:pPr>
      <w:r>
        <w:rPr>
          <w:rFonts w:ascii="標楷體" w:eastAsia="標楷體" w:hAnsi="標楷體"/>
          <w:b/>
        </w:rPr>
        <w:br w:type="page"/>
      </w:r>
    </w:p>
    <w:p w:rsidR="00130F9B" w:rsidRPr="00AA18C0" w:rsidRDefault="00130F9B" w:rsidP="00130F9B">
      <w:pPr>
        <w:numPr>
          <w:ilvl w:val="0"/>
          <w:numId w:val="26"/>
        </w:numPr>
        <w:spacing w:before="100" w:beforeAutospacing="1" w:after="100" w:afterAutospacing="1"/>
        <w:rPr>
          <w:rFonts w:ascii="標楷體" w:eastAsia="標楷體" w:hAnsi="標楷體"/>
          <w:b/>
        </w:rPr>
      </w:pPr>
      <w:r w:rsidRPr="00AA18C0">
        <w:rPr>
          <w:rFonts w:ascii="標楷體" w:eastAsia="標楷體" w:hAnsi="標楷體"/>
          <w:b/>
        </w:rPr>
        <w:lastRenderedPageBreak/>
        <w:t>《斐理伯書》</w:t>
      </w:r>
      <w:r w:rsidRPr="00AA18C0">
        <w:rPr>
          <w:rFonts w:ascii="標楷體" w:eastAsia="標楷體" w:hAnsi="標楷體" w:hint="eastAsia"/>
          <w:b/>
        </w:rPr>
        <w:t>與</w:t>
      </w:r>
      <w:r w:rsidR="00AA18C0" w:rsidRPr="00AA18C0">
        <w:rPr>
          <w:rFonts w:ascii="標楷體" w:eastAsia="標楷體" w:hAnsi="標楷體" w:hint="eastAsia"/>
          <w:b/>
        </w:rPr>
        <w:t>往來</w:t>
      </w:r>
      <w:r w:rsidRPr="00AA18C0">
        <w:rPr>
          <w:rFonts w:ascii="標楷體" w:eastAsia="標楷體" w:hAnsi="標楷體" w:hint="eastAsia"/>
          <w:b/>
        </w:rPr>
        <w:t>溝通的情況</w:t>
      </w:r>
    </w:p>
    <w:p w:rsidR="00D610F5" w:rsidRDefault="00D610F5" w:rsidP="00130F9B">
      <w:pPr>
        <w:spacing w:before="100" w:beforeAutospacing="1" w:after="100" w:afterAutospacing="1"/>
        <w:ind w:firstLineChars="200" w:firstLine="480"/>
        <w:rPr>
          <w:rFonts w:hint="eastAsia"/>
        </w:rPr>
      </w:pPr>
    </w:p>
    <w:p w:rsidR="009A7964" w:rsidRDefault="009A7964" w:rsidP="009A7964">
      <w:pPr>
        <w:numPr>
          <w:ilvl w:val="3"/>
          <w:numId w:val="26"/>
        </w:numPr>
        <w:spacing w:beforeLines="50" w:before="180" w:after="100" w:afterAutospacing="1"/>
      </w:pPr>
      <w:r w:rsidRPr="007F799F">
        <w:t>《斐理伯書》</w:t>
      </w:r>
      <w:r>
        <w:rPr>
          <w:rFonts w:hint="eastAsia"/>
        </w:rPr>
        <w:t>的神學主題</w:t>
      </w:r>
    </w:p>
    <w:p w:rsidR="00D610F5" w:rsidRDefault="00E07FA9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感恩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一</w:t>
      </w:r>
      <w:proofErr w:type="gramStart"/>
      <w:r>
        <w:rPr>
          <w:rFonts w:hint="eastAsia"/>
        </w:rPr>
        <w:t>7</w:t>
      </w:r>
      <w:proofErr w:type="gramEnd"/>
      <w:r>
        <w:rPr>
          <w:rFonts w:hint="eastAsia"/>
        </w:rPr>
        <w:t>；二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5</w:t>
      </w:r>
      <w:r>
        <w:rPr>
          <w:rFonts w:hint="eastAsia"/>
        </w:rPr>
        <w:t>；</w:t>
      </w:r>
      <w:proofErr w:type="gramStart"/>
      <w:r>
        <w:rPr>
          <w:rFonts w:hint="eastAsia"/>
        </w:rPr>
        <w:t>三</w:t>
      </w:r>
      <w:proofErr w:type="gramEnd"/>
      <w:r>
        <w:rPr>
          <w:rFonts w:hint="eastAsia"/>
        </w:rPr>
        <w:t>15</w:t>
      </w:r>
      <w:r>
        <w:rPr>
          <w:rFonts w:hint="eastAsia"/>
        </w:rPr>
        <w:t>、</w:t>
      </w:r>
      <w:r>
        <w:rPr>
          <w:rFonts w:hint="eastAsia"/>
        </w:rPr>
        <w:t>19</w:t>
      </w:r>
      <w:r>
        <w:rPr>
          <w:rFonts w:hint="eastAsia"/>
        </w:rPr>
        <w:t>；四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10</w:t>
      </w:r>
      <w:proofErr w:type="gramStart"/>
      <w:r>
        <w:rPr>
          <w:rFonts w:hint="eastAsia"/>
        </w:rPr>
        <w:t>）</w:t>
      </w:r>
      <w:proofErr w:type="gramEnd"/>
    </w:p>
    <w:p w:rsidR="00D610F5" w:rsidRDefault="00E07FA9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喜樂</w:t>
      </w:r>
      <w:proofErr w:type="gramStart"/>
      <w:r>
        <w:rPr>
          <w:rFonts w:hint="eastAsia"/>
        </w:rPr>
        <w:t>（一</w:t>
      </w:r>
      <w:proofErr w:type="gramEnd"/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18</w:t>
      </w:r>
      <w:r>
        <w:rPr>
          <w:rFonts w:hint="eastAsia"/>
        </w:rPr>
        <w:t>、</w:t>
      </w:r>
      <w:r>
        <w:rPr>
          <w:rFonts w:hint="eastAsia"/>
        </w:rPr>
        <w:t>25</w:t>
      </w:r>
      <w:r>
        <w:rPr>
          <w:rFonts w:hint="eastAsia"/>
        </w:rPr>
        <w:t>；二</w:t>
      </w:r>
      <w:proofErr w:type="gramStart"/>
      <w:r>
        <w:rPr>
          <w:rFonts w:hint="eastAsia"/>
        </w:rPr>
        <w:t>17</w:t>
      </w:r>
      <w:proofErr w:type="gramEnd"/>
      <w:r>
        <w:rPr>
          <w:rFonts w:hint="eastAsia"/>
        </w:rPr>
        <w:t>-18</w:t>
      </w:r>
      <w:r>
        <w:rPr>
          <w:rFonts w:hint="eastAsia"/>
        </w:rPr>
        <w:t>、</w:t>
      </w:r>
      <w:r>
        <w:rPr>
          <w:rFonts w:hint="eastAsia"/>
        </w:rPr>
        <w:t>28-29</w:t>
      </w:r>
      <w:r>
        <w:rPr>
          <w:rFonts w:hint="eastAsia"/>
        </w:rPr>
        <w:t>；三</w:t>
      </w:r>
      <w:proofErr w:type="gramStart"/>
      <w:r>
        <w:rPr>
          <w:rFonts w:hint="eastAsia"/>
        </w:rPr>
        <w:t>1</w:t>
      </w:r>
      <w:proofErr w:type="gramEnd"/>
      <w:r>
        <w:rPr>
          <w:rFonts w:hint="eastAsia"/>
        </w:rPr>
        <w:t>；四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10</w:t>
      </w:r>
      <w:proofErr w:type="gramStart"/>
      <w:r>
        <w:rPr>
          <w:rFonts w:hint="eastAsia"/>
        </w:rPr>
        <w:t>）</w:t>
      </w:r>
      <w:proofErr w:type="gramEnd"/>
    </w:p>
    <w:p w:rsidR="00D610F5" w:rsidRDefault="00E07FA9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與基督共融</w:t>
      </w:r>
      <w:proofErr w:type="gramStart"/>
      <w:r>
        <w:rPr>
          <w:rFonts w:hint="eastAsia"/>
        </w:rPr>
        <w:t>（一</w:t>
      </w:r>
      <w:proofErr w:type="gramEnd"/>
      <w:r>
        <w:rPr>
          <w:rFonts w:hint="eastAsia"/>
        </w:rPr>
        <w:t>5</w:t>
      </w:r>
      <w:r>
        <w:rPr>
          <w:rFonts w:hint="eastAsia"/>
        </w:rPr>
        <w:t>、</w:t>
      </w:r>
      <w:r>
        <w:rPr>
          <w:rFonts w:hint="eastAsia"/>
        </w:rPr>
        <w:t>7</w:t>
      </w:r>
      <w:r>
        <w:rPr>
          <w:rFonts w:hint="eastAsia"/>
        </w:rPr>
        <w:t>；二</w:t>
      </w:r>
      <w:proofErr w:type="gramStart"/>
      <w:r>
        <w:rPr>
          <w:rFonts w:hint="eastAsia"/>
        </w:rPr>
        <w:t>10</w:t>
      </w:r>
      <w:proofErr w:type="gramEnd"/>
      <w:r>
        <w:rPr>
          <w:rFonts w:hint="eastAsia"/>
        </w:rPr>
        <w:t>、三</w:t>
      </w:r>
      <w:proofErr w:type="gramStart"/>
      <w:r>
        <w:rPr>
          <w:rFonts w:hint="eastAsia"/>
        </w:rPr>
        <w:t>10</w:t>
      </w:r>
      <w:proofErr w:type="gramEnd"/>
      <w:r>
        <w:rPr>
          <w:rFonts w:hint="eastAsia"/>
        </w:rPr>
        <w:t>；四</w:t>
      </w:r>
      <w:proofErr w:type="gramStart"/>
      <w:r>
        <w:rPr>
          <w:rFonts w:hint="eastAsia"/>
        </w:rPr>
        <w:t>14</w:t>
      </w:r>
      <w:proofErr w:type="gramEnd"/>
      <w:r>
        <w:rPr>
          <w:rFonts w:hint="eastAsia"/>
        </w:rPr>
        <w:t>-15</w:t>
      </w:r>
      <w:proofErr w:type="gramStart"/>
      <w:r>
        <w:rPr>
          <w:rFonts w:hint="eastAsia"/>
        </w:rPr>
        <w:t>）</w:t>
      </w:r>
      <w:proofErr w:type="gramEnd"/>
    </w:p>
    <w:p w:rsidR="00D610F5" w:rsidRDefault="00E07FA9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迫害與苦難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一</w:t>
      </w:r>
      <w:proofErr w:type="gramStart"/>
      <w:r>
        <w:rPr>
          <w:rFonts w:hint="eastAsia"/>
        </w:rPr>
        <w:t>18</w:t>
      </w:r>
      <w:proofErr w:type="gramEnd"/>
      <w:r>
        <w:rPr>
          <w:rFonts w:hint="eastAsia"/>
        </w:rPr>
        <w:t>-26</w:t>
      </w:r>
      <w:r>
        <w:rPr>
          <w:rFonts w:hint="eastAsia"/>
        </w:rPr>
        <w:t>；四</w:t>
      </w:r>
      <w:proofErr w:type="gramStart"/>
      <w:r>
        <w:rPr>
          <w:rFonts w:hint="eastAsia"/>
        </w:rPr>
        <w:t>27</w:t>
      </w:r>
      <w:proofErr w:type="gramEnd"/>
      <w:r>
        <w:rPr>
          <w:rFonts w:hint="eastAsia"/>
        </w:rPr>
        <w:t>-28</w:t>
      </w:r>
      <w:r>
        <w:rPr>
          <w:rFonts w:hint="eastAsia"/>
        </w:rPr>
        <w:t>；三</w:t>
      </w:r>
      <w:proofErr w:type="gramStart"/>
      <w:r>
        <w:rPr>
          <w:rFonts w:hint="eastAsia"/>
        </w:rPr>
        <w:t>10</w:t>
      </w:r>
      <w:proofErr w:type="gramEnd"/>
      <w:r>
        <w:rPr>
          <w:rFonts w:hint="eastAsia"/>
        </w:rPr>
        <w:t>；四</w:t>
      </w:r>
      <w:proofErr w:type="gramStart"/>
      <w:r>
        <w:rPr>
          <w:rFonts w:hint="eastAsia"/>
        </w:rPr>
        <w:t>14</w:t>
      </w:r>
      <w:r>
        <w:rPr>
          <w:rFonts w:hint="eastAsia"/>
        </w:rPr>
        <w:t>）</w:t>
      </w:r>
      <w:proofErr w:type="gramEnd"/>
    </w:p>
    <w:p w:rsidR="00D610F5" w:rsidRDefault="00E07FA9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基督的日子</w:t>
      </w:r>
      <w:proofErr w:type="gramStart"/>
      <w:r>
        <w:rPr>
          <w:rFonts w:hint="eastAsia"/>
        </w:rPr>
        <w:t>（一</w:t>
      </w:r>
      <w:proofErr w:type="gramEnd"/>
      <w:r>
        <w:rPr>
          <w:rFonts w:hint="eastAsia"/>
        </w:rPr>
        <w:t>6</w:t>
      </w:r>
      <w:r>
        <w:rPr>
          <w:rFonts w:hint="eastAsia"/>
        </w:rPr>
        <w:t>、</w:t>
      </w:r>
      <w:r>
        <w:rPr>
          <w:rFonts w:hint="eastAsia"/>
        </w:rPr>
        <w:t>10</w:t>
      </w:r>
      <w:r>
        <w:rPr>
          <w:rFonts w:hint="eastAsia"/>
        </w:rPr>
        <w:t>；二</w:t>
      </w:r>
      <w:proofErr w:type="gramStart"/>
      <w:r>
        <w:rPr>
          <w:rFonts w:hint="eastAsia"/>
        </w:rPr>
        <w:t>16</w:t>
      </w:r>
      <w:proofErr w:type="gramEnd"/>
      <w:r>
        <w:rPr>
          <w:rFonts w:hint="eastAsia"/>
        </w:rPr>
        <w:t>；三</w:t>
      </w:r>
      <w:proofErr w:type="gramStart"/>
      <w:r>
        <w:rPr>
          <w:rFonts w:hint="eastAsia"/>
        </w:rPr>
        <w:t>20</w:t>
      </w:r>
      <w:proofErr w:type="gramEnd"/>
      <w:r>
        <w:rPr>
          <w:rFonts w:hint="eastAsia"/>
        </w:rPr>
        <w:t>；四</w:t>
      </w:r>
      <w:proofErr w:type="gramStart"/>
      <w:r>
        <w:rPr>
          <w:rFonts w:hint="eastAsia"/>
        </w:rPr>
        <w:t>5</w:t>
      </w:r>
      <w:r>
        <w:rPr>
          <w:rFonts w:hint="eastAsia"/>
        </w:rPr>
        <w:t>）</w:t>
      </w:r>
      <w:proofErr w:type="gramEnd"/>
    </w:p>
    <w:p w:rsidR="00D610F5" w:rsidRDefault="00E07FA9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 w:rsidRPr="00D610F5">
        <w:rPr>
          <w:rFonts w:hint="eastAsia"/>
          <w:b/>
        </w:rPr>
        <w:t>和基督的關係</w:t>
      </w:r>
      <w:r>
        <w:rPr>
          <w:rFonts w:hint="eastAsia"/>
        </w:rPr>
        <w:t>：與基督同在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一</w:t>
      </w:r>
      <w:proofErr w:type="gramStart"/>
      <w:r>
        <w:rPr>
          <w:rFonts w:hint="eastAsia"/>
        </w:rPr>
        <w:t>23</w:t>
      </w:r>
      <w:proofErr w:type="gramEnd"/>
      <w:r>
        <w:rPr>
          <w:rFonts w:hint="eastAsia"/>
        </w:rPr>
        <w:t>；三</w:t>
      </w:r>
      <w:proofErr w:type="gramStart"/>
      <w:r>
        <w:rPr>
          <w:rFonts w:hint="eastAsia"/>
        </w:rPr>
        <w:t>10</w:t>
      </w:r>
      <w:r>
        <w:rPr>
          <w:rFonts w:hint="eastAsia"/>
        </w:rPr>
        <w:t>）</w:t>
      </w:r>
      <w:proofErr w:type="gramEnd"/>
      <w:r w:rsidR="00D610F5">
        <w:br/>
      </w:r>
      <w:r w:rsidR="00D610F5">
        <w:rPr>
          <w:rFonts w:hint="eastAsia"/>
        </w:rPr>
        <w:t xml:space="preserve">              </w:t>
      </w:r>
      <w:r>
        <w:rPr>
          <w:rFonts w:hint="eastAsia"/>
        </w:rPr>
        <w:t>在基督內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二</w:t>
      </w:r>
      <w:proofErr w:type="gramStart"/>
      <w:r>
        <w:rPr>
          <w:rFonts w:hint="eastAsia"/>
        </w:rPr>
        <w:t>5</w:t>
      </w:r>
      <w:proofErr w:type="gramEnd"/>
      <w:r>
        <w:rPr>
          <w:rFonts w:hint="eastAsia"/>
        </w:rPr>
        <w:t>；三</w:t>
      </w:r>
      <w:proofErr w:type="gramStart"/>
      <w:r>
        <w:rPr>
          <w:rFonts w:hint="eastAsia"/>
        </w:rPr>
        <w:t>9</w:t>
      </w:r>
      <w:r w:rsidR="00D610F5">
        <w:rPr>
          <w:rFonts w:hint="eastAsia"/>
        </w:rPr>
        <w:t>）</w:t>
      </w:r>
      <w:proofErr w:type="gramEnd"/>
      <w:r w:rsidR="00D610F5">
        <w:br/>
      </w:r>
      <w:r w:rsidR="00D610F5">
        <w:rPr>
          <w:rFonts w:hint="eastAsia"/>
        </w:rPr>
        <w:t xml:space="preserve">              </w:t>
      </w:r>
      <w:r>
        <w:rPr>
          <w:rFonts w:hint="eastAsia"/>
        </w:rPr>
        <w:t>基督的事（二</w:t>
      </w:r>
      <w:proofErr w:type="gramStart"/>
      <w:r>
        <w:rPr>
          <w:rFonts w:hint="eastAsia"/>
        </w:rPr>
        <w:t>21</w:t>
      </w:r>
      <w:proofErr w:type="gramEnd"/>
      <w:r w:rsidR="00D610F5">
        <w:rPr>
          <w:rFonts w:hint="eastAsia"/>
        </w:rPr>
        <w:t>）</w:t>
      </w:r>
      <w:r w:rsidR="00D610F5">
        <w:br/>
      </w:r>
      <w:r w:rsidR="00D610F5">
        <w:rPr>
          <w:rFonts w:hint="eastAsia"/>
        </w:rPr>
        <w:t xml:space="preserve">              </w:t>
      </w:r>
      <w:r>
        <w:rPr>
          <w:rFonts w:hint="eastAsia"/>
        </w:rPr>
        <w:t>基督做為生命的意義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一</w:t>
      </w:r>
      <w:proofErr w:type="gramStart"/>
      <w:r>
        <w:rPr>
          <w:rFonts w:hint="eastAsia"/>
        </w:rPr>
        <w:t>21</w:t>
      </w:r>
      <w:proofErr w:type="gramEnd"/>
      <w:r>
        <w:rPr>
          <w:rFonts w:hint="eastAsia"/>
        </w:rPr>
        <w:t>；三</w:t>
      </w:r>
      <w:proofErr w:type="gramStart"/>
      <w:r>
        <w:rPr>
          <w:rFonts w:hint="eastAsia"/>
        </w:rPr>
        <w:t>8</w:t>
      </w:r>
      <w:r>
        <w:rPr>
          <w:rFonts w:hint="eastAsia"/>
        </w:rPr>
        <w:t>）</w:t>
      </w:r>
      <w:proofErr w:type="gramEnd"/>
    </w:p>
    <w:p w:rsidR="00612BEE" w:rsidRDefault="00E07FA9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proofErr w:type="gramStart"/>
      <w:r>
        <w:rPr>
          <w:rFonts w:hint="eastAsia"/>
        </w:rPr>
        <w:t>保祿和團體</w:t>
      </w:r>
      <w:proofErr w:type="gramEnd"/>
      <w:r>
        <w:rPr>
          <w:rFonts w:hint="eastAsia"/>
        </w:rPr>
        <w:t>之間的聯繫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一</w:t>
      </w:r>
      <w:proofErr w:type="gramStart"/>
      <w:r>
        <w:rPr>
          <w:rFonts w:hint="eastAsia"/>
        </w:rPr>
        <w:t>25</w:t>
      </w:r>
      <w:proofErr w:type="gramEnd"/>
      <w:r>
        <w:rPr>
          <w:rFonts w:hint="eastAsia"/>
        </w:rPr>
        <w:t>；二</w:t>
      </w:r>
      <w:r>
        <w:rPr>
          <w:rFonts w:hint="eastAsia"/>
        </w:rPr>
        <w:t>19</w:t>
      </w:r>
      <w:r>
        <w:rPr>
          <w:rFonts w:hint="eastAsia"/>
        </w:rPr>
        <w:t>、</w:t>
      </w:r>
      <w:r>
        <w:rPr>
          <w:rFonts w:hint="eastAsia"/>
        </w:rPr>
        <w:t>24</w:t>
      </w:r>
      <w:r>
        <w:rPr>
          <w:rFonts w:hint="eastAsia"/>
        </w:rPr>
        <w:t>；四</w:t>
      </w:r>
      <w:proofErr w:type="gramStart"/>
      <w:r>
        <w:rPr>
          <w:rFonts w:hint="eastAsia"/>
        </w:rPr>
        <w:t>10</w:t>
      </w:r>
      <w:r>
        <w:rPr>
          <w:rFonts w:hint="eastAsia"/>
        </w:rPr>
        <w:t>）</w:t>
      </w:r>
      <w:proofErr w:type="gramEnd"/>
      <w:r>
        <w:rPr>
          <w:rFonts w:hint="eastAsia"/>
        </w:rPr>
        <w:t>。</w:t>
      </w:r>
    </w:p>
    <w:p w:rsidR="00D610F5" w:rsidRDefault="00D610F5" w:rsidP="00D610F5">
      <w:pPr>
        <w:pStyle w:val="a8"/>
        <w:spacing w:beforeLines="50" w:before="180" w:afterLines="50" w:after="180"/>
        <w:ind w:leftChars="0" w:left="964"/>
        <w:rPr>
          <w:rFonts w:hint="eastAsia"/>
        </w:rPr>
      </w:pPr>
    </w:p>
    <w:p w:rsidR="00E07FA9" w:rsidRDefault="009A7964" w:rsidP="009A7964">
      <w:pPr>
        <w:numPr>
          <w:ilvl w:val="3"/>
          <w:numId w:val="26"/>
        </w:numPr>
        <w:spacing w:beforeLines="50" w:before="180" w:after="100" w:afterAutospacing="1"/>
      </w:pPr>
      <w:r w:rsidRPr="007F799F">
        <w:t>《斐理伯書》</w:t>
      </w:r>
      <w:r w:rsidR="00F86F15">
        <w:rPr>
          <w:rFonts w:hint="eastAsia"/>
        </w:rPr>
        <w:t>的寫作背景</w:t>
      </w:r>
    </w:p>
    <w:p w:rsidR="00D610F5" w:rsidRDefault="00D610F5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外在的危險：</w:t>
      </w:r>
      <w:proofErr w:type="gramStart"/>
      <w:r w:rsidR="00B53A12">
        <w:rPr>
          <w:rFonts w:hint="eastAsia"/>
        </w:rPr>
        <w:t>保祿被監禁</w:t>
      </w:r>
      <w:proofErr w:type="gramEnd"/>
      <w:r w:rsidR="00B53A12">
        <w:rPr>
          <w:rFonts w:hint="eastAsia"/>
        </w:rPr>
        <w:t>在牢中</w:t>
      </w:r>
      <w:r>
        <w:rPr>
          <w:rFonts w:hint="eastAsia"/>
        </w:rPr>
        <w:t>、</w:t>
      </w:r>
      <w:proofErr w:type="gramStart"/>
      <w:r w:rsidR="00B53A12">
        <w:rPr>
          <w:rFonts w:hint="eastAsia"/>
        </w:rPr>
        <w:t>斐理伯</w:t>
      </w:r>
      <w:proofErr w:type="gramEnd"/>
      <w:r w:rsidR="00B53A12">
        <w:rPr>
          <w:rFonts w:hint="eastAsia"/>
        </w:rPr>
        <w:t>團體也正面臨迫害</w:t>
      </w:r>
    </w:p>
    <w:p w:rsidR="00F86F15" w:rsidRDefault="00F86F15" w:rsidP="00D610F5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內在的</w:t>
      </w:r>
      <w:r w:rsidR="00B53A12">
        <w:rPr>
          <w:rFonts w:hint="eastAsia"/>
        </w:rPr>
        <w:t>危機：</w:t>
      </w:r>
      <w:r w:rsidR="00D610F5">
        <w:rPr>
          <w:rFonts w:hint="eastAsia"/>
        </w:rPr>
        <w:t>關於保祿的</w:t>
      </w:r>
      <w:r>
        <w:rPr>
          <w:rFonts w:hint="eastAsia"/>
        </w:rPr>
        <w:t>爭議（一</w:t>
      </w:r>
      <w:proofErr w:type="gramStart"/>
      <w:r>
        <w:rPr>
          <w:rFonts w:hint="eastAsia"/>
        </w:rPr>
        <w:t>14</w:t>
      </w:r>
      <w:proofErr w:type="gramEnd"/>
      <w:r>
        <w:rPr>
          <w:rFonts w:hint="eastAsia"/>
        </w:rPr>
        <w:t>-18</w:t>
      </w:r>
      <w:r>
        <w:rPr>
          <w:rFonts w:hint="eastAsia"/>
        </w:rPr>
        <w:t>）</w:t>
      </w:r>
      <w:r w:rsidR="00D610F5">
        <w:rPr>
          <w:rFonts w:hint="eastAsia"/>
        </w:rPr>
        <w:t>、「</w:t>
      </w:r>
      <w:proofErr w:type="gramStart"/>
      <w:r w:rsidR="00D610F5">
        <w:rPr>
          <w:rFonts w:hint="eastAsia"/>
        </w:rPr>
        <w:t>新</w:t>
      </w:r>
      <w:r w:rsidR="009A7964">
        <w:rPr>
          <w:rFonts w:hint="eastAsia"/>
        </w:rPr>
        <w:t>福傳者</w:t>
      </w:r>
      <w:proofErr w:type="gramEnd"/>
      <w:r w:rsidR="00D610F5">
        <w:rPr>
          <w:rFonts w:hint="eastAsia"/>
        </w:rPr>
        <w:t>」的</w:t>
      </w:r>
      <w:r w:rsidR="009A7964">
        <w:rPr>
          <w:rFonts w:hint="eastAsia"/>
        </w:rPr>
        <w:t>宣講</w:t>
      </w:r>
    </w:p>
    <w:p w:rsidR="00D610F5" w:rsidRDefault="00D610F5" w:rsidP="00D610F5">
      <w:pPr>
        <w:pStyle w:val="a8"/>
        <w:spacing w:beforeLines="50" w:before="180" w:afterLines="50" w:after="180"/>
        <w:ind w:leftChars="0" w:left="964"/>
        <w:rPr>
          <w:rFonts w:hint="eastAsia"/>
        </w:rPr>
      </w:pPr>
    </w:p>
    <w:p w:rsidR="009A7964" w:rsidRDefault="009A7964" w:rsidP="009A7964">
      <w:pPr>
        <w:numPr>
          <w:ilvl w:val="3"/>
          <w:numId w:val="26"/>
        </w:numPr>
        <w:spacing w:beforeLines="50" w:before="180" w:after="100" w:afterAutospacing="1"/>
      </w:pPr>
      <w:r w:rsidRPr="007F799F">
        <w:t>《斐理伯書》</w:t>
      </w:r>
      <w:r>
        <w:rPr>
          <w:rFonts w:hint="eastAsia"/>
        </w:rPr>
        <w:t>的寫作</w:t>
      </w:r>
      <w:r w:rsidR="005D7FA2">
        <w:rPr>
          <w:rFonts w:hint="eastAsia"/>
        </w:rPr>
        <w:t>目的</w:t>
      </w:r>
    </w:p>
    <w:p w:rsidR="00D610F5" w:rsidRDefault="009A7964" w:rsidP="005D7FA2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解決（說明）</w:t>
      </w:r>
      <w:r w:rsidR="00D610F5">
        <w:rPr>
          <w:rFonts w:hint="eastAsia"/>
        </w:rPr>
        <w:t>苦難經驗，幫助信仰團體對抗</w:t>
      </w:r>
      <w:r w:rsidR="00BD76E2">
        <w:rPr>
          <w:rFonts w:hint="eastAsia"/>
        </w:rPr>
        <w:t>內在與外在的威脅</w:t>
      </w:r>
    </w:p>
    <w:p w:rsidR="00D610F5" w:rsidRDefault="00BD76E2" w:rsidP="005D7FA2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保祿反省自己的生命、工作、苦難</w:t>
      </w:r>
    </w:p>
    <w:p w:rsidR="009A7964" w:rsidRDefault="00BD76E2" w:rsidP="005D7FA2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使斐理伯教會團體分享他所發現的</w:t>
      </w:r>
      <w:r w:rsidR="00D610F5">
        <w:rPr>
          <w:rFonts w:hint="eastAsia"/>
        </w:rPr>
        <w:t>意義</w:t>
      </w:r>
      <w:r>
        <w:rPr>
          <w:rFonts w:hint="eastAsia"/>
        </w:rPr>
        <w:t>與喜樂。</w:t>
      </w:r>
    </w:p>
    <w:p w:rsidR="00DF5D1C" w:rsidRDefault="00DF5D1C" w:rsidP="00DF5D1C">
      <w:pPr>
        <w:pStyle w:val="a8"/>
        <w:spacing w:beforeLines="50" w:before="180" w:afterLines="50" w:after="180"/>
        <w:ind w:leftChars="0" w:left="964"/>
        <w:rPr>
          <w:rFonts w:hint="eastAsia"/>
        </w:rPr>
      </w:pPr>
    </w:p>
    <w:p w:rsidR="00BD76E2" w:rsidRDefault="00BD76E2" w:rsidP="00BD76E2">
      <w:pPr>
        <w:numPr>
          <w:ilvl w:val="3"/>
          <w:numId w:val="26"/>
        </w:numPr>
        <w:spacing w:beforeLines="50" w:before="180" w:after="100" w:afterAutospacing="1"/>
      </w:pPr>
      <w:r w:rsidRPr="007F799F">
        <w:t>《斐理伯書》</w:t>
      </w:r>
      <w:r>
        <w:rPr>
          <w:rFonts w:hint="eastAsia"/>
        </w:rPr>
        <w:t>的整體性</w:t>
      </w:r>
    </w:p>
    <w:p w:rsidR="00DF5D1C" w:rsidRDefault="00DF5D1C" w:rsidP="00DF5D1C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「</w:t>
      </w:r>
      <w:r w:rsidR="00E2619D">
        <w:rPr>
          <w:rFonts w:hint="eastAsia"/>
        </w:rPr>
        <w:t>三封不同</w:t>
      </w:r>
      <w:r w:rsidR="00BE2F34">
        <w:rPr>
          <w:rFonts w:hint="eastAsia"/>
        </w:rPr>
        <w:t>書信組合而成</w:t>
      </w:r>
      <w:r>
        <w:rPr>
          <w:rFonts w:hint="eastAsia"/>
        </w:rPr>
        <w:t>」的理論：</w:t>
      </w:r>
    </w:p>
    <w:p w:rsidR="00DF5D1C" w:rsidRDefault="00E2619D" w:rsidP="00DF5D1C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 w:rsidRPr="007F799F">
        <w:lastRenderedPageBreak/>
        <w:t>《</w:t>
      </w:r>
      <w:r>
        <w:rPr>
          <w:rFonts w:hint="eastAsia"/>
        </w:rPr>
        <w:t>感謝信</w:t>
      </w:r>
      <w:r w:rsidRPr="007F799F">
        <w:t>》</w:t>
      </w:r>
      <w:r w:rsidR="00BE2F34">
        <w:rPr>
          <w:rFonts w:hint="eastAsia"/>
        </w:rPr>
        <w:t>（四</w:t>
      </w:r>
      <w:proofErr w:type="gramStart"/>
      <w:r w:rsidR="00BE2F34">
        <w:rPr>
          <w:rFonts w:hint="eastAsia"/>
        </w:rPr>
        <w:t>10</w:t>
      </w:r>
      <w:proofErr w:type="gramEnd"/>
      <w:r w:rsidR="00BE2F34">
        <w:rPr>
          <w:rFonts w:hint="eastAsia"/>
        </w:rPr>
        <w:t>-20</w:t>
      </w:r>
      <w:r w:rsidR="00BE2F34">
        <w:rPr>
          <w:rFonts w:hint="eastAsia"/>
        </w:rPr>
        <w:t>）</w:t>
      </w:r>
    </w:p>
    <w:p w:rsidR="00DF5D1C" w:rsidRDefault="00DF5D1C" w:rsidP="00DF5D1C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 w:rsidRPr="007F799F">
        <w:t>《</w:t>
      </w:r>
      <w:r>
        <w:rPr>
          <w:rFonts w:hint="eastAsia"/>
        </w:rPr>
        <w:t>第二封信</w:t>
      </w:r>
      <w:r w:rsidRPr="007F799F">
        <w:t>》</w:t>
      </w:r>
      <w:r>
        <w:rPr>
          <w:rFonts w:hint="eastAsia"/>
        </w:rPr>
        <w:t>（</w:t>
      </w:r>
      <w:r w:rsidR="00E2619D">
        <w:rPr>
          <w:rFonts w:hint="eastAsia"/>
        </w:rPr>
        <w:t>一</w:t>
      </w:r>
      <w:proofErr w:type="gramStart"/>
      <w:r w:rsidR="00E2619D">
        <w:rPr>
          <w:rFonts w:hint="eastAsia"/>
        </w:rPr>
        <w:t>1</w:t>
      </w:r>
      <w:proofErr w:type="gramEnd"/>
      <w:r w:rsidR="00E2619D">
        <w:rPr>
          <w:rFonts w:hint="eastAsia"/>
        </w:rPr>
        <w:t>～三</w:t>
      </w:r>
      <w:proofErr w:type="gramStart"/>
      <w:r w:rsidR="00E2619D">
        <w:rPr>
          <w:rFonts w:hint="eastAsia"/>
        </w:rPr>
        <w:t>1</w:t>
      </w:r>
      <w:proofErr w:type="gramEnd"/>
      <w:r w:rsidR="00E2619D">
        <w:rPr>
          <w:rFonts w:hint="eastAsia"/>
        </w:rPr>
        <w:t>和四</w:t>
      </w:r>
      <w:proofErr w:type="gramStart"/>
      <w:r w:rsidR="00E2619D">
        <w:rPr>
          <w:rFonts w:hint="eastAsia"/>
        </w:rPr>
        <w:t>2</w:t>
      </w:r>
      <w:proofErr w:type="gramEnd"/>
      <w:r w:rsidR="00E2619D">
        <w:rPr>
          <w:rFonts w:hint="eastAsia"/>
        </w:rPr>
        <w:t>-9</w:t>
      </w:r>
      <w:r>
        <w:rPr>
          <w:rFonts w:hint="eastAsia"/>
        </w:rPr>
        <w:t>）</w:t>
      </w:r>
    </w:p>
    <w:p w:rsidR="00BD76E2" w:rsidRDefault="00E2619D" w:rsidP="00DF5D1C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  <w:rPr>
          <w:rFonts w:hint="eastAsia"/>
        </w:rPr>
      </w:pPr>
      <w:r w:rsidRPr="007F799F">
        <w:t>《</w:t>
      </w:r>
      <w:r>
        <w:rPr>
          <w:rFonts w:hint="eastAsia"/>
        </w:rPr>
        <w:t>戰鬥信</w:t>
      </w:r>
      <w:r w:rsidRPr="007F799F">
        <w:t>》</w:t>
      </w:r>
      <w:r>
        <w:rPr>
          <w:rFonts w:hint="eastAsia"/>
        </w:rPr>
        <w:t>（三</w:t>
      </w:r>
      <w:proofErr w:type="gramStart"/>
      <w:r>
        <w:rPr>
          <w:rFonts w:hint="eastAsia"/>
        </w:rPr>
        <w:t>2</w:t>
      </w:r>
      <w:proofErr w:type="gramEnd"/>
      <w:r>
        <w:rPr>
          <w:rFonts w:hint="eastAsia"/>
        </w:rPr>
        <w:t>～四</w:t>
      </w:r>
      <w:proofErr w:type="gramStart"/>
      <w:r>
        <w:rPr>
          <w:rFonts w:hint="eastAsia"/>
        </w:rPr>
        <w:t>1</w:t>
      </w:r>
      <w:proofErr w:type="gramEnd"/>
      <w:r>
        <w:rPr>
          <w:rFonts w:hint="eastAsia"/>
        </w:rPr>
        <w:t>）。</w:t>
      </w:r>
    </w:p>
    <w:p w:rsidR="0006475F" w:rsidRDefault="0006475F" w:rsidP="0006475F">
      <w:pPr>
        <w:numPr>
          <w:ilvl w:val="3"/>
          <w:numId w:val="26"/>
        </w:numPr>
        <w:spacing w:beforeLines="50" w:before="180" w:after="100" w:afterAutospacing="1"/>
      </w:pPr>
      <w:r>
        <w:rPr>
          <w:rFonts w:hint="eastAsia"/>
        </w:rPr>
        <w:t>我們的態度</w:t>
      </w:r>
    </w:p>
    <w:p w:rsidR="00DF5D1C" w:rsidRDefault="00DF5D1C" w:rsidP="00DF5D1C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將</w:t>
      </w:r>
      <w:r w:rsidR="00CA567F" w:rsidRPr="007F799F">
        <w:t>《斐理伯書》</w:t>
      </w:r>
      <w:r w:rsidR="00CA567F">
        <w:rPr>
          <w:rFonts w:hint="eastAsia"/>
        </w:rPr>
        <w:t>視為一個內在一致的書信</w:t>
      </w:r>
    </w:p>
    <w:p w:rsidR="00DF5D1C" w:rsidRDefault="00CA567F" w:rsidP="00DF5D1C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>一</w:t>
      </w:r>
      <w:proofErr w:type="gramStart"/>
      <w:r>
        <w:rPr>
          <w:rFonts w:hint="eastAsia"/>
        </w:rPr>
        <w:t>3</w:t>
      </w:r>
      <w:proofErr w:type="gramEnd"/>
      <w:r>
        <w:rPr>
          <w:rFonts w:hint="eastAsia"/>
        </w:rPr>
        <w:t>-11</w:t>
      </w:r>
      <w:r>
        <w:rPr>
          <w:rFonts w:hint="eastAsia"/>
        </w:rPr>
        <w:t>的「感恩部份」</w:t>
      </w:r>
      <w:r w:rsidR="00DF5D1C">
        <w:rPr>
          <w:rFonts w:hint="eastAsia"/>
        </w:rPr>
        <w:t>：</w:t>
      </w:r>
      <w:r>
        <w:rPr>
          <w:rFonts w:hint="eastAsia"/>
        </w:rPr>
        <w:t>引出整封書信的主題</w:t>
      </w:r>
    </w:p>
    <w:p w:rsidR="00DF5D1C" w:rsidRDefault="00CA567F" w:rsidP="00DF5D1C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>第三章的內容和書信其他部份</w:t>
      </w:r>
      <w:r w:rsidR="00DF5D1C">
        <w:rPr>
          <w:rFonts w:hint="eastAsia"/>
        </w:rPr>
        <w:t>也</w:t>
      </w:r>
      <w:r>
        <w:rPr>
          <w:rFonts w:hint="eastAsia"/>
        </w:rPr>
        <w:t>彼此</w:t>
      </w:r>
      <w:r w:rsidR="00DF5D1C">
        <w:rPr>
          <w:rFonts w:hint="eastAsia"/>
        </w:rPr>
        <w:t>相連</w:t>
      </w:r>
    </w:p>
    <w:p w:rsidR="00DF5D1C" w:rsidRDefault="00216E00" w:rsidP="00DF5D1C">
      <w:pPr>
        <w:spacing w:before="100" w:beforeAutospacing="1" w:after="100" w:afterAutospacing="1"/>
        <w:ind w:left="1440" w:firstLineChars="200" w:firstLine="480"/>
      </w:pPr>
      <w:r>
        <w:rPr>
          <w:rFonts w:hint="eastAsia"/>
        </w:rPr>
        <w:t>「正確的心情」</w:t>
      </w:r>
      <w:proofErr w:type="gramStart"/>
      <w:r w:rsidR="00C855C3">
        <w:rPr>
          <w:rFonts w:hint="eastAsia"/>
        </w:rPr>
        <w:t>（</w:t>
      </w:r>
      <w:proofErr w:type="gramEnd"/>
      <w:r w:rsidR="00C855C3">
        <w:rPr>
          <w:rFonts w:hint="eastAsia"/>
        </w:rPr>
        <w:t>三</w:t>
      </w:r>
      <w:proofErr w:type="gramStart"/>
      <w:r w:rsidR="00C855C3">
        <w:rPr>
          <w:rFonts w:hint="eastAsia"/>
        </w:rPr>
        <w:t>15</w:t>
      </w:r>
      <w:proofErr w:type="gramEnd"/>
      <w:r w:rsidR="00C855C3">
        <w:rPr>
          <w:rFonts w:hint="eastAsia"/>
        </w:rPr>
        <w:t>；參閱：二</w:t>
      </w:r>
      <w:r w:rsidR="00C855C3">
        <w:rPr>
          <w:rFonts w:hint="eastAsia"/>
        </w:rPr>
        <w:t>2</w:t>
      </w:r>
      <w:r w:rsidR="00C855C3">
        <w:rPr>
          <w:rFonts w:hint="eastAsia"/>
        </w:rPr>
        <w:t>、</w:t>
      </w:r>
      <w:r w:rsidR="00C855C3">
        <w:rPr>
          <w:rFonts w:hint="eastAsia"/>
        </w:rPr>
        <w:t>5</w:t>
      </w:r>
      <w:r w:rsidR="00C855C3">
        <w:rPr>
          <w:rFonts w:hint="eastAsia"/>
        </w:rPr>
        <w:t>；四</w:t>
      </w:r>
      <w:proofErr w:type="gramStart"/>
      <w:r w:rsidR="00C855C3">
        <w:rPr>
          <w:rFonts w:hint="eastAsia"/>
        </w:rPr>
        <w:t>2</w:t>
      </w:r>
      <w:r w:rsidR="00C855C3">
        <w:rPr>
          <w:rFonts w:hint="eastAsia"/>
        </w:rPr>
        <w:t>）</w:t>
      </w:r>
      <w:proofErr w:type="gramEnd"/>
    </w:p>
    <w:p w:rsidR="00DF5D1C" w:rsidRDefault="00C855C3" w:rsidP="00DF5D1C">
      <w:pPr>
        <w:spacing w:before="100" w:beforeAutospacing="1" w:after="100" w:afterAutospacing="1"/>
        <w:ind w:left="1440" w:firstLineChars="200" w:firstLine="480"/>
      </w:pPr>
      <w:r>
        <w:rPr>
          <w:rFonts w:hint="eastAsia"/>
        </w:rPr>
        <w:t>三</w:t>
      </w:r>
      <w:proofErr w:type="gramStart"/>
      <w:r>
        <w:rPr>
          <w:rFonts w:hint="eastAsia"/>
        </w:rPr>
        <w:t>20</w:t>
      </w:r>
      <w:proofErr w:type="gramEnd"/>
      <w:r>
        <w:rPr>
          <w:rFonts w:hint="eastAsia"/>
        </w:rPr>
        <w:t>-21</w:t>
      </w:r>
      <w:r>
        <w:rPr>
          <w:rFonts w:hint="eastAsia"/>
        </w:rPr>
        <w:t>和二</w:t>
      </w:r>
      <w:proofErr w:type="gramStart"/>
      <w:r>
        <w:rPr>
          <w:rFonts w:hint="eastAsia"/>
        </w:rPr>
        <w:t>6</w:t>
      </w:r>
      <w:proofErr w:type="gramEnd"/>
      <w:r>
        <w:rPr>
          <w:rFonts w:hint="eastAsia"/>
        </w:rPr>
        <w:t>-11</w:t>
      </w:r>
      <w:r w:rsidR="00DF5D1C">
        <w:rPr>
          <w:rFonts w:hint="eastAsia"/>
        </w:rPr>
        <w:t>緊密相關</w:t>
      </w:r>
    </w:p>
    <w:p w:rsidR="0006475F" w:rsidRPr="00BD76E2" w:rsidRDefault="00CD5305" w:rsidP="00DF5D1C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proofErr w:type="gramStart"/>
      <w:r>
        <w:rPr>
          <w:rFonts w:hint="eastAsia"/>
        </w:rPr>
        <w:t>斐</w:t>
      </w:r>
      <w:proofErr w:type="gramEnd"/>
      <w:r>
        <w:rPr>
          <w:rFonts w:hint="eastAsia"/>
        </w:rPr>
        <w:t>四</w:t>
      </w:r>
      <w:proofErr w:type="gramStart"/>
      <w:r>
        <w:rPr>
          <w:rFonts w:hint="eastAsia"/>
        </w:rPr>
        <w:t>10</w:t>
      </w:r>
      <w:proofErr w:type="gramEnd"/>
      <w:r>
        <w:rPr>
          <w:rFonts w:hint="eastAsia"/>
        </w:rPr>
        <w:t>-20</w:t>
      </w:r>
      <w:r w:rsidR="00DF5D1C">
        <w:rPr>
          <w:rFonts w:hint="eastAsia"/>
        </w:rPr>
        <w:t>：保祿在信件結束時才談論</w:t>
      </w:r>
      <w:r w:rsidR="00DF5D1C">
        <w:rPr>
          <w:rFonts w:hint="eastAsia"/>
        </w:rPr>
        <w:t>「捐獻」</w:t>
      </w:r>
      <w:r>
        <w:rPr>
          <w:rFonts w:hint="eastAsia"/>
        </w:rPr>
        <w:t>這個</w:t>
      </w:r>
      <w:r w:rsidR="00DF5D1C">
        <w:rPr>
          <w:rFonts w:hint="eastAsia"/>
        </w:rPr>
        <w:t>主題</w:t>
      </w:r>
    </w:p>
    <w:p w:rsidR="00130F9B" w:rsidRPr="00AA18C0" w:rsidRDefault="00130F9B" w:rsidP="00130F9B">
      <w:pPr>
        <w:numPr>
          <w:ilvl w:val="0"/>
          <w:numId w:val="26"/>
        </w:numPr>
        <w:spacing w:before="100" w:beforeAutospacing="1" w:after="100" w:afterAutospacing="1"/>
        <w:rPr>
          <w:rFonts w:ascii="標楷體" w:eastAsia="標楷體" w:hAnsi="標楷體"/>
          <w:b/>
        </w:rPr>
      </w:pPr>
      <w:r w:rsidRPr="00AA18C0">
        <w:rPr>
          <w:rFonts w:ascii="標楷體" w:eastAsia="標楷體" w:hAnsi="標楷體" w:hint="eastAsia"/>
          <w:b/>
        </w:rPr>
        <w:t>保祿在監獄中的情況</w:t>
      </w:r>
    </w:p>
    <w:p w:rsidR="00130F9B" w:rsidRDefault="00130F9B" w:rsidP="00130F9B">
      <w:pPr>
        <w:spacing w:before="100" w:beforeAutospacing="1" w:after="100" w:afterAutospacing="1"/>
        <w:ind w:firstLineChars="200" w:firstLine="480"/>
      </w:pPr>
    </w:p>
    <w:p w:rsidR="002A2C40" w:rsidRDefault="002A2C40" w:rsidP="00580356">
      <w:pPr>
        <w:numPr>
          <w:ilvl w:val="3"/>
          <w:numId w:val="26"/>
        </w:numPr>
        <w:spacing w:beforeLines="50" w:before="180" w:after="100" w:afterAutospacing="1"/>
      </w:pPr>
      <w:r>
        <w:rPr>
          <w:rFonts w:hint="eastAsia"/>
        </w:rPr>
        <w:t>司法審判的主管機構</w:t>
      </w:r>
      <w:r w:rsidR="00DF5D1C">
        <w:rPr>
          <w:rFonts w:hint="eastAsia"/>
        </w:rPr>
        <w:t>：羅馬政府</w:t>
      </w:r>
    </w:p>
    <w:p w:rsidR="00C47C3B" w:rsidRDefault="00C47C3B" w:rsidP="00C47C3B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羅馬公務機關</w:t>
      </w:r>
      <w:r>
        <w:rPr>
          <w:rFonts w:hint="eastAsia"/>
        </w:rPr>
        <w:t>不</w:t>
      </w:r>
      <w:r w:rsidR="001F61EB">
        <w:rPr>
          <w:rFonts w:hint="eastAsia"/>
        </w:rPr>
        <w:t>干涉</w:t>
      </w:r>
      <w:r>
        <w:rPr>
          <w:rFonts w:hint="eastAsia"/>
        </w:rPr>
        <w:t>猶太宗教事物</w:t>
      </w:r>
    </w:p>
    <w:p w:rsidR="00C47C3B" w:rsidRDefault="00C47C3B" w:rsidP="00C47C3B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基督徒團體已</w:t>
      </w:r>
      <w:r w:rsidR="009F7FF2">
        <w:rPr>
          <w:rFonts w:hint="eastAsia"/>
        </w:rPr>
        <w:t>逐漸地從猶太（主義）社會中脫離</w:t>
      </w:r>
      <w:r>
        <w:rPr>
          <w:rFonts w:hint="eastAsia"/>
        </w:rPr>
        <w:t>：</w:t>
      </w:r>
    </w:p>
    <w:p w:rsidR="00C47C3B" w:rsidRDefault="00580356" w:rsidP="00C47C3B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>基督徒在安提約基雅被</w:t>
      </w:r>
      <w:r w:rsidR="001F61EB">
        <w:rPr>
          <w:rFonts w:hint="eastAsia"/>
        </w:rPr>
        <w:t>公認</w:t>
      </w:r>
      <w:r>
        <w:rPr>
          <w:rFonts w:hint="eastAsia"/>
        </w:rPr>
        <w:t>為</w:t>
      </w:r>
      <w:r w:rsidR="00B97B56">
        <w:rPr>
          <w:rFonts w:hint="eastAsia"/>
        </w:rPr>
        <w:t>一個獨立團體（宗十一</w:t>
      </w:r>
      <w:r w:rsidR="00B97B56">
        <w:rPr>
          <w:rFonts w:hint="eastAsia"/>
        </w:rPr>
        <w:t>26</w:t>
      </w:r>
      <w:r w:rsidR="00B97B56">
        <w:rPr>
          <w:rFonts w:hint="eastAsia"/>
        </w:rPr>
        <w:t>）</w:t>
      </w:r>
    </w:p>
    <w:p w:rsidR="00C47C3B" w:rsidRDefault="00580356" w:rsidP="00C47C3B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>猶太人企圖阻擋向外</w:t>
      </w:r>
      <w:proofErr w:type="gramStart"/>
      <w:r>
        <w:rPr>
          <w:rFonts w:hint="eastAsia"/>
        </w:rPr>
        <w:t>邦</w:t>
      </w:r>
      <w:proofErr w:type="gramEnd"/>
      <w:r>
        <w:rPr>
          <w:rFonts w:hint="eastAsia"/>
        </w:rPr>
        <w:t>人福傳的行動（得前二</w:t>
      </w:r>
      <w:r>
        <w:rPr>
          <w:rFonts w:hint="eastAsia"/>
        </w:rPr>
        <w:t>12-13</w:t>
      </w:r>
      <w:r>
        <w:rPr>
          <w:rFonts w:hint="eastAsia"/>
        </w:rPr>
        <w:t>）</w:t>
      </w:r>
    </w:p>
    <w:p w:rsidR="00C47C3B" w:rsidRDefault="00C47C3B" w:rsidP="00C47C3B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>格林多</w:t>
      </w:r>
      <w:r w:rsidR="00580356">
        <w:rPr>
          <w:rFonts w:hint="eastAsia"/>
        </w:rPr>
        <w:t>猶太人嘗試將</w:t>
      </w:r>
      <w:proofErr w:type="gramStart"/>
      <w:r w:rsidR="00580356">
        <w:rPr>
          <w:rFonts w:hint="eastAsia"/>
        </w:rPr>
        <w:t>保祿交到</w:t>
      </w:r>
      <w:proofErr w:type="gramEnd"/>
      <w:r w:rsidR="00580356">
        <w:rPr>
          <w:rFonts w:hint="eastAsia"/>
        </w:rPr>
        <w:t>羅馬法庭（宗十八</w:t>
      </w:r>
      <w:r w:rsidR="00580356">
        <w:rPr>
          <w:rFonts w:hint="eastAsia"/>
        </w:rPr>
        <w:t>12-17</w:t>
      </w:r>
      <w:r w:rsidR="00580356">
        <w:rPr>
          <w:rFonts w:hint="eastAsia"/>
        </w:rPr>
        <w:t>）</w:t>
      </w:r>
    </w:p>
    <w:p w:rsidR="002A2C40" w:rsidRDefault="00C47C3B" w:rsidP="00C47C3B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>基督徒被誣陷是</w:t>
      </w:r>
      <w:proofErr w:type="gramStart"/>
      <w:r>
        <w:rPr>
          <w:rFonts w:hint="eastAsia"/>
        </w:rPr>
        <w:t>焚燬</w:t>
      </w:r>
      <w:proofErr w:type="gramEnd"/>
      <w:r w:rsidR="00580356">
        <w:rPr>
          <w:rFonts w:hint="eastAsia"/>
        </w:rPr>
        <w:t>羅馬</w:t>
      </w:r>
      <w:r w:rsidR="001F61EB">
        <w:rPr>
          <w:rFonts w:hint="eastAsia"/>
        </w:rPr>
        <w:t>城的</w:t>
      </w:r>
      <w:r>
        <w:rPr>
          <w:rFonts w:hint="eastAsia"/>
        </w:rPr>
        <w:t>罪</w:t>
      </w:r>
      <w:r w:rsidR="001F61EB">
        <w:rPr>
          <w:rFonts w:hint="eastAsia"/>
        </w:rPr>
        <w:t>人</w:t>
      </w:r>
    </w:p>
    <w:p w:rsidR="00580356" w:rsidRDefault="00580356" w:rsidP="00580356">
      <w:pPr>
        <w:numPr>
          <w:ilvl w:val="3"/>
          <w:numId w:val="26"/>
        </w:numPr>
        <w:spacing w:beforeLines="50" w:before="180" w:after="100" w:afterAutospacing="1"/>
      </w:pPr>
      <w:proofErr w:type="gramStart"/>
      <w:r>
        <w:rPr>
          <w:rFonts w:hint="eastAsia"/>
        </w:rPr>
        <w:t>對保祿</w:t>
      </w:r>
      <w:proofErr w:type="gramEnd"/>
      <w:r>
        <w:rPr>
          <w:rFonts w:hint="eastAsia"/>
        </w:rPr>
        <w:t>的控訴與監禁情況</w:t>
      </w:r>
    </w:p>
    <w:p w:rsidR="00C47C3B" w:rsidRDefault="00E27D10" w:rsidP="00C47C3B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羅馬政府</w:t>
      </w:r>
      <w:r w:rsidR="006E0E38">
        <w:rPr>
          <w:rFonts w:hint="eastAsia"/>
        </w:rPr>
        <w:t>打壓基督徒</w:t>
      </w:r>
      <w:r>
        <w:rPr>
          <w:rFonts w:hint="eastAsia"/>
        </w:rPr>
        <w:t>基於兩個理由</w:t>
      </w:r>
      <w:r w:rsidR="006E0E38">
        <w:rPr>
          <w:rFonts w:hint="eastAsia"/>
        </w:rPr>
        <w:t>：</w:t>
      </w:r>
    </w:p>
    <w:p w:rsidR="00C47C3B" w:rsidRDefault="00C47C3B" w:rsidP="00C47C3B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>（</w:t>
      </w:r>
      <w:r>
        <w:rPr>
          <w:rFonts w:hint="eastAsia"/>
        </w:rPr>
        <w:t>1</w:t>
      </w:r>
      <w:r w:rsidR="00E27D10">
        <w:rPr>
          <w:rFonts w:hint="eastAsia"/>
        </w:rPr>
        <w:t>）</w:t>
      </w:r>
      <w:r w:rsidR="006E0E38">
        <w:rPr>
          <w:rFonts w:hint="eastAsia"/>
        </w:rPr>
        <w:t>人們控告他們破壞公共秩序</w:t>
      </w:r>
    </w:p>
    <w:p w:rsidR="00C47C3B" w:rsidRDefault="00C47C3B" w:rsidP="00C47C3B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>（</w:t>
      </w:r>
      <w:r>
        <w:rPr>
          <w:rFonts w:hint="eastAsia"/>
        </w:rPr>
        <w:t>2</w:t>
      </w:r>
      <w:r w:rsidR="00E27D10">
        <w:rPr>
          <w:rFonts w:hint="eastAsia"/>
        </w:rPr>
        <w:t>）他們</w:t>
      </w:r>
      <w:r w:rsidR="006E0E38">
        <w:rPr>
          <w:rFonts w:hint="eastAsia"/>
        </w:rPr>
        <w:t>傳揚一種羅馬人禁止的宗教</w:t>
      </w:r>
    </w:p>
    <w:p w:rsidR="00E27D10" w:rsidRDefault="00C47C3B" w:rsidP="00C47C3B">
      <w:pPr>
        <w:pStyle w:val="a8"/>
        <w:numPr>
          <w:ilvl w:val="0"/>
          <w:numId w:val="32"/>
        </w:numPr>
        <w:spacing w:before="100" w:beforeAutospacing="1" w:after="100" w:afterAutospacing="1"/>
        <w:ind w:leftChars="0" w:hanging="22"/>
      </w:pPr>
      <w:r>
        <w:rPr>
          <w:rFonts w:hint="eastAsia"/>
        </w:rPr>
        <w:t xml:space="preserve">     </w:t>
      </w:r>
      <w:r>
        <w:rPr>
          <w:rFonts w:hint="eastAsia"/>
        </w:rPr>
        <w:t>參閱：</w:t>
      </w:r>
      <w:r w:rsidR="006E0E38">
        <w:rPr>
          <w:rFonts w:hint="eastAsia"/>
        </w:rPr>
        <w:t>宗十六</w:t>
      </w:r>
      <w:r w:rsidR="006E0E38">
        <w:rPr>
          <w:rFonts w:hint="eastAsia"/>
        </w:rPr>
        <w:t>20-21</w:t>
      </w:r>
      <w:proofErr w:type="gramStart"/>
      <w:r w:rsidR="006E0E38">
        <w:rPr>
          <w:rFonts w:hint="eastAsia"/>
        </w:rPr>
        <w:t>）</w:t>
      </w:r>
      <w:proofErr w:type="gramEnd"/>
      <w:r>
        <w:rPr>
          <w:rFonts w:hint="eastAsia"/>
        </w:rPr>
        <w:t>；</w:t>
      </w:r>
      <w:r w:rsidR="006E0E38">
        <w:rPr>
          <w:rFonts w:hint="eastAsia"/>
        </w:rPr>
        <w:t>十七</w:t>
      </w:r>
      <w:r w:rsidR="006E0E38">
        <w:rPr>
          <w:rFonts w:hint="eastAsia"/>
        </w:rPr>
        <w:t>7</w:t>
      </w:r>
      <w:r>
        <w:rPr>
          <w:rFonts w:hint="eastAsia"/>
        </w:rPr>
        <w:t>；</w:t>
      </w:r>
      <w:r w:rsidR="006E0E38">
        <w:rPr>
          <w:rFonts w:hint="eastAsia"/>
        </w:rPr>
        <w:t>十八</w:t>
      </w:r>
      <w:r w:rsidR="006E0E38">
        <w:rPr>
          <w:rFonts w:hint="eastAsia"/>
        </w:rPr>
        <w:t>13</w:t>
      </w:r>
    </w:p>
    <w:p w:rsidR="00281312" w:rsidRDefault="00281312" w:rsidP="00130F9B">
      <w:pPr>
        <w:spacing w:before="100" w:beforeAutospacing="1" w:after="100" w:afterAutospacing="1"/>
        <w:ind w:firstLineChars="200" w:firstLine="480"/>
      </w:pPr>
    </w:p>
    <w:p w:rsidR="00B6675B" w:rsidRDefault="00B6675B" w:rsidP="00B6675B">
      <w:pPr>
        <w:numPr>
          <w:ilvl w:val="3"/>
          <w:numId w:val="26"/>
        </w:numPr>
        <w:spacing w:beforeLines="50" w:before="180" w:after="100" w:afterAutospacing="1"/>
      </w:pPr>
      <w:r>
        <w:rPr>
          <w:rFonts w:hint="eastAsia"/>
        </w:rPr>
        <w:lastRenderedPageBreak/>
        <w:t>監禁的形式</w:t>
      </w:r>
    </w:p>
    <w:p w:rsidR="00B6675B" w:rsidRDefault="00B6675B" w:rsidP="00C47C3B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參閱：宗十六</w:t>
      </w:r>
      <w:r>
        <w:rPr>
          <w:rFonts w:hint="eastAsia"/>
        </w:rPr>
        <w:t>24</w:t>
      </w:r>
      <w:r>
        <w:rPr>
          <w:rFonts w:hint="eastAsia"/>
        </w:rPr>
        <w:t>；二八</w:t>
      </w:r>
      <w:r>
        <w:rPr>
          <w:rFonts w:hint="eastAsia"/>
        </w:rPr>
        <w:t>16</w:t>
      </w:r>
      <w:proofErr w:type="gramStart"/>
      <w:r>
        <w:rPr>
          <w:rFonts w:hint="eastAsia"/>
        </w:rPr>
        <w:t>）</w:t>
      </w:r>
      <w:proofErr w:type="gramEnd"/>
    </w:p>
    <w:p w:rsidR="00C47C3B" w:rsidRPr="007F799F" w:rsidRDefault="00C47C3B" w:rsidP="00C47C3B">
      <w:pPr>
        <w:pStyle w:val="a8"/>
        <w:spacing w:beforeLines="50" w:before="180" w:afterLines="50" w:after="180"/>
        <w:ind w:leftChars="0" w:left="964"/>
        <w:rPr>
          <w:rFonts w:hint="eastAsia"/>
        </w:rPr>
      </w:pPr>
    </w:p>
    <w:p w:rsidR="00130F9B" w:rsidRPr="00AA18C0" w:rsidRDefault="00130F9B" w:rsidP="00130F9B">
      <w:pPr>
        <w:numPr>
          <w:ilvl w:val="0"/>
          <w:numId w:val="26"/>
        </w:numPr>
        <w:spacing w:before="100" w:beforeAutospacing="1" w:after="100" w:afterAutospacing="1"/>
        <w:rPr>
          <w:rFonts w:ascii="標楷體" w:eastAsia="標楷體" w:hAnsi="標楷體"/>
          <w:b/>
        </w:rPr>
      </w:pPr>
      <w:r w:rsidRPr="00AA18C0">
        <w:rPr>
          <w:rFonts w:ascii="標楷體" w:eastAsia="標楷體" w:hAnsi="標楷體"/>
          <w:b/>
        </w:rPr>
        <w:t>《斐理伯書》對於今日的</w:t>
      </w:r>
      <w:r w:rsidRPr="00AA18C0">
        <w:rPr>
          <w:rFonts w:ascii="標楷體" w:eastAsia="標楷體" w:hAnsi="標楷體" w:hint="eastAsia"/>
          <w:b/>
        </w:rPr>
        <w:t>意義與訊息</w:t>
      </w:r>
    </w:p>
    <w:p w:rsidR="00130F9B" w:rsidRDefault="00130F9B" w:rsidP="00130F9B">
      <w:pPr>
        <w:spacing w:before="100" w:beforeAutospacing="1" w:after="100" w:afterAutospacing="1"/>
        <w:ind w:firstLineChars="200" w:firstLine="480"/>
      </w:pPr>
    </w:p>
    <w:p w:rsidR="002549EC" w:rsidRDefault="002549EC" w:rsidP="00AA599C">
      <w:pPr>
        <w:numPr>
          <w:ilvl w:val="3"/>
          <w:numId w:val="26"/>
        </w:numPr>
        <w:spacing w:beforeLines="50" w:before="180" w:after="100" w:afterAutospacing="1"/>
      </w:pPr>
      <w:r>
        <w:rPr>
          <w:rFonts w:hint="eastAsia"/>
        </w:rPr>
        <w:t>基督經驗</w:t>
      </w:r>
    </w:p>
    <w:p w:rsidR="002549EC" w:rsidRDefault="002549EC" w:rsidP="00130F9B">
      <w:pPr>
        <w:spacing w:before="100" w:beforeAutospacing="1" w:after="100" w:afterAutospacing="1"/>
        <w:ind w:firstLineChars="200" w:firstLine="480"/>
      </w:pPr>
    </w:p>
    <w:p w:rsidR="00AA599C" w:rsidRDefault="00AA599C" w:rsidP="00AA599C">
      <w:pPr>
        <w:numPr>
          <w:ilvl w:val="3"/>
          <w:numId w:val="26"/>
        </w:numPr>
        <w:spacing w:beforeLines="50" w:before="180" w:after="100" w:afterAutospacing="1"/>
      </w:pPr>
      <w:r>
        <w:rPr>
          <w:rFonts w:hint="eastAsia"/>
        </w:rPr>
        <w:t>迫害者的聲音</w:t>
      </w:r>
    </w:p>
    <w:p w:rsidR="00AA599C" w:rsidRDefault="003F5601" w:rsidP="00BD7827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保祿</w:t>
      </w:r>
      <w:r w:rsidR="00AA599C">
        <w:rPr>
          <w:rFonts w:hint="eastAsia"/>
        </w:rPr>
        <w:t>讚賞「</w:t>
      </w:r>
      <w:r w:rsidR="00AA599C" w:rsidRPr="008D1E2C">
        <w:t>厄帕洛狄托</w:t>
      </w:r>
      <w:r w:rsidR="00AA599C">
        <w:rPr>
          <w:rFonts w:hint="eastAsia"/>
        </w:rPr>
        <w:t>」（二</w:t>
      </w:r>
      <w:proofErr w:type="gramStart"/>
      <w:r w:rsidR="00AA599C">
        <w:rPr>
          <w:rFonts w:hint="eastAsia"/>
        </w:rPr>
        <w:t>29</w:t>
      </w:r>
      <w:proofErr w:type="gramEnd"/>
      <w:r w:rsidR="00AA599C">
        <w:rPr>
          <w:rFonts w:hint="eastAsia"/>
        </w:rPr>
        <w:t>-30</w:t>
      </w:r>
      <w:r w:rsidR="00AA599C">
        <w:rPr>
          <w:rFonts w:hint="eastAsia"/>
        </w:rPr>
        <w:t>）</w:t>
      </w:r>
    </w:p>
    <w:p w:rsidR="00BD7827" w:rsidRDefault="00BD7827" w:rsidP="00BD7827">
      <w:pPr>
        <w:pStyle w:val="a8"/>
        <w:spacing w:beforeLines="50" w:before="180" w:afterLines="50" w:after="180"/>
        <w:ind w:leftChars="0" w:left="964"/>
        <w:rPr>
          <w:rFonts w:hint="eastAsia"/>
        </w:rPr>
      </w:pPr>
    </w:p>
    <w:p w:rsidR="008D1E2C" w:rsidRDefault="008D1E2C" w:rsidP="008D1E2C">
      <w:pPr>
        <w:numPr>
          <w:ilvl w:val="3"/>
          <w:numId w:val="26"/>
        </w:numPr>
        <w:spacing w:beforeLines="50" w:before="180" w:after="100" w:afterAutospacing="1"/>
      </w:pPr>
      <w:r>
        <w:rPr>
          <w:rFonts w:hint="eastAsia"/>
        </w:rPr>
        <w:t>符合福音的溝通形式</w:t>
      </w:r>
    </w:p>
    <w:p w:rsidR="00BD7827" w:rsidRDefault="00A81FCC" w:rsidP="00BD7827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由基督徒</w:t>
      </w:r>
      <w:r w:rsidR="00BD7827">
        <w:rPr>
          <w:rFonts w:hint="eastAsia"/>
        </w:rPr>
        <w:t>態度塑造</w:t>
      </w:r>
      <w:r>
        <w:rPr>
          <w:rFonts w:hint="eastAsia"/>
        </w:rPr>
        <w:t>成的教會團體生活</w:t>
      </w:r>
      <w:proofErr w:type="gramStart"/>
      <w:r>
        <w:rPr>
          <w:rFonts w:hint="eastAsia"/>
        </w:rPr>
        <w:t>（一</w:t>
      </w:r>
      <w:proofErr w:type="gramEnd"/>
      <w:r>
        <w:rPr>
          <w:rFonts w:hint="eastAsia"/>
        </w:rPr>
        <w:t>5</w:t>
      </w:r>
      <w:r>
        <w:rPr>
          <w:rFonts w:hint="eastAsia"/>
        </w:rPr>
        <w:t>、</w:t>
      </w:r>
      <w:r>
        <w:rPr>
          <w:rFonts w:hint="eastAsia"/>
        </w:rPr>
        <w:t>7</w:t>
      </w:r>
      <w:r>
        <w:rPr>
          <w:rFonts w:hint="eastAsia"/>
        </w:rPr>
        <w:t>；二</w:t>
      </w:r>
      <w:proofErr w:type="gramStart"/>
      <w:r>
        <w:rPr>
          <w:rFonts w:hint="eastAsia"/>
        </w:rPr>
        <w:t>1</w:t>
      </w:r>
      <w:proofErr w:type="gramEnd"/>
      <w:r>
        <w:rPr>
          <w:rFonts w:hint="eastAsia"/>
        </w:rPr>
        <w:t>、四</w:t>
      </w:r>
      <w:proofErr w:type="gramStart"/>
      <w:r>
        <w:rPr>
          <w:rFonts w:hint="eastAsia"/>
        </w:rPr>
        <w:t>14</w:t>
      </w:r>
      <w:proofErr w:type="gramEnd"/>
      <w:r>
        <w:rPr>
          <w:rFonts w:hint="eastAsia"/>
        </w:rPr>
        <w:t>-15</w:t>
      </w:r>
      <w:proofErr w:type="gramStart"/>
      <w:r>
        <w:rPr>
          <w:rFonts w:hint="eastAsia"/>
        </w:rPr>
        <w:t>）</w:t>
      </w:r>
      <w:proofErr w:type="gramEnd"/>
    </w:p>
    <w:p w:rsidR="00BD7827" w:rsidRDefault="00BD7827" w:rsidP="00BD7827">
      <w:pPr>
        <w:pStyle w:val="a8"/>
        <w:numPr>
          <w:ilvl w:val="0"/>
          <w:numId w:val="31"/>
        </w:numPr>
        <w:spacing w:beforeLines="50" w:before="180" w:afterLines="50" w:after="180"/>
        <w:ind w:leftChars="0" w:left="964" w:hanging="482"/>
      </w:pPr>
      <w:r>
        <w:rPr>
          <w:rFonts w:hint="eastAsia"/>
        </w:rPr>
        <w:t>教會團體</w:t>
      </w:r>
      <w:r w:rsidR="00A81FCC">
        <w:rPr>
          <w:rFonts w:hint="eastAsia"/>
        </w:rPr>
        <w:t>自我意識</w:t>
      </w:r>
      <w:r>
        <w:rPr>
          <w:rFonts w:hint="eastAsia"/>
        </w:rPr>
        <w:t>的</w:t>
      </w:r>
      <w:r w:rsidR="00A81FCC">
        <w:rPr>
          <w:rFonts w:hint="eastAsia"/>
        </w:rPr>
        <w:t>具體表達：</w:t>
      </w:r>
    </w:p>
    <w:p w:rsidR="00BD7827" w:rsidRDefault="00A81FCC" w:rsidP="00BD7827">
      <w:pPr>
        <w:pStyle w:val="a8"/>
        <w:numPr>
          <w:ilvl w:val="0"/>
          <w:numId w:val="32"/>
        </w:numPr>
        <w:spacing w:beforeLines="50" w:before="180" w:after="100" w:afterAutospacing="1"/>
        <w:ind w:leftChars="0" w:left="959" w:hanging="23"/>
      </w:pPr>
      <w:r>
        <w:rPr>
          <w:rFonts w:hint="eastAsia"/>
        </w:rPr>
        <w:t>彼此關心（二</w:t>
      </w:r>
      <w:r>
        <w:rPr>
          <w:rFonts w:hint="eastAsia"/>
        </w:rPr>
        <w:t>20</w:t>
      </w:r>
      <w:r>
        <w:rPr>
          <w:rFonts w:hint="eastAsia"/>
        </w:rPr>
        <w:t>、</w:t>
      </w:r>
      <w:r>
        <w:rPr>
          <w:rFonts w:hint="eastAsia"/>
        </w:rPr>
        <w:t>25</w:t>
      </w:r>
      <w:r>
        <w:rPr>
          <w:rFonts w:hint="eastAsia"/>
        </w:rPr>
        <w:t>）</w:t>
      </w:r>
    </w:p>
    <w:p w:rsidR="00BD7827" w:rsidRDefault="00A81FCC" w:rsidP="00BD7827">
      <w:pPr>
        <w:pStyle w:val="a8"/>
        <w:numPr>
          <w:ilvl w:val="0"/>
          <w:numId w:val="32"/>
        </w:numPr>
        <w:spacing w:beforeLines="50" w:before="180" w:after="100" w:afterAutospacing="1"/>
        <w:ind w:leftChars="0" w:left="959" w:hanging="23"/>
      </w:pPr>
      <w:r>
        <w:rPr>
          <w:rFonts w:hint="eastAsia"/>
        </w:rPr>
        <w:t>努力地彼此激勵、相互鼓勵</w:t>
      </w:r>
      <w:proofErr w:type="gramStart"/>
      <w:r>
        <w:rPr>
          <w:rFonts w:hint="eastAsia"/>
        </w:rPr>
        <w:t>（一</w:t>
      </w:r>
      <w:proofErr w:type="gramEnd"/>
      <w:r>
        <w:rPr>
          <w:rFonts w:hint="eastAsia"/>
        </w:rPr>
        <w:t>14</w:t>
      </w:r>
      <w:r>
        <w:rPr>
          <w:rFonts w:hint="eastAsia"/>
        </w:rPr>
        <w:t>、</w:t>
      </w:r>
      <w:r>
        <w:rPr>
          <w:rFonts w:hint="eastAsia"/>
        </w:rPr>
        <w:t>25-26</w:t>
      </w:r>
      <w:r>
        <w:rPr>
          <w:rFonts w:hint="eastAsia"/>
        </w:rPr>
        <w:t>；二</w:t>
      </w:r>
      <w:proofErr w:type="gramStart"/>
      <w:r>
        <w:rPr>
          <w:rFonts w:hint="eastAsia"/>
        </w:rPr>
        <w:t>19</w:t>
      </w:r>
      <w:r>
        <w:rPr>
          <w:rFonts w:hint="eastAsia"/>
        </w:rPr>
        <w:t>）</w:t>
      </w:r>
      <w:proofErr w:type="gramEnd"/>
    </w:p>
    <w:p w:rsidR="00BD7827" w:rsidRDefault="00A81FCC" w:rsidP="00BD7827">
      <w:pPr>
        <w:pStyle w:val="a8"/>
        <w:numPr>
          <w:ilvl w:val="0"/>
          <w:numId w:val="32"/>
        </w:numPr>
        <w:spacing w:beforeLines="50" w:before="180" w:after="100" w:afterAutospacing="1"/>
        <w:ind w:leftChars="0" w:left="959" w:hanging="23"/>
      </w:pPr>
      <w:r>
        <w:rPr>
          <w:rFonts w:hint="eastAsia"/>
        </w:rPr>
        <w:t>生活在喜樂與共同的喜樂中（二</w:t>
      </w:r>
      <w:proofErr w:type="gramStart"/>
      <w:r>
        <w:rPr>
          <w:rFonts w:hint="eastAsia"/>
        </w:rPr>
        <w:t>17</w:t>
      </w:r>
      <w:proofErr w:type="gramEnd"/>
      <w:r>
        <w:rPr>
          <w:rFonts w:hint="eastAsia"/>
        </w:rPr>
        <w:t>-18</w:t>
      </w:r>
      <w:r w:rsidR="00C47C3B">
        <w:rPr>
          <w:rFonts w:hint="eastAsia"/>
        </w:rPr>
        <w:t>）</w:t>
      </w:r>
    </w:p>
    <w:p w:rsidR="00BD7827" w:rsidRDefault="00A81FCC" w:rsidP="00BD7827">
      <w:pPr>
        <w:pStyle w:val="a8"/>
        <w:numPr>
          <w:ilvl w:val="0"/>
          <w:numId w:val="32"/>
        </w:numPr>
        <w:spacing w:beforeLines="50" w:before="180" w:after="100" w:afterAutospacing="1"/>
        <w:ind w:leftChars="0" w:left="959" w:hanging="23"/>
      </w:pPr>
      <w:r>
        <w:rPr>
          <w:rFonts w:hint="eastAsia"/>
        </w:rPr>
        <w:t>符合這個共融團體的思想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一</w:t>
      </w:r>
      <w:proofErr w:type="gramStart"/>
      <w:r>
        <w:rPr>
          <w:rFonts w:hint="eastAsia"/>
        </w:rPr>
        <w:t>7</w:t>
      </w:r>
      <w:proofErr w:type="gramEnd"/>
      <w:r>
        <w:rPr>
          <w:rFonts w:hint="eastAsia"/>
        </w:rPr>
        <w:t>；二</w:t>
      </w:r>
      <w:proofErr w:type="gramStart"/>
      <w:r>
        <w:rPr>
          <w:rFonts w:hint="eastAsia"/>
        </w:rPr>
        <w:t>2</w:t>
      </w:r>
      <w:proofErr w:type="gramEnd"/>
      <w:r>
        <w:rPr>
          <w:rFonts w:hint="eastAsia"/>
        </w:rPr>
        <w:t>；四</w:t>
      </w:r>
      <w:proofErr w:type="gramStart"/>
      <w:r>
        <w:rPr>
          <w:rFonts w:hint="eastAsia"/>
        </w:rPr>
        <w:t>10</w:t>
      </w:r>
      <w:r>
        <w:rPr>
          <w:rFonts w:hint="eastAsia"/>
        </w:rPr>
        <w:t>）</w:t>
      </w:r>
      <w:proofErr w:type="gramEnd"/>
      <w:r w:rsidR="00BD7827">
        <w:br/>
      </w:r>
      <w:r w:rsidR="00BD7827">
        <w:rPr>
          <w:rFonts w:hint="eastAsia"/>
        </w:rPr>
        <w:t xml:space="preserve">    </w:t>
      </w:r>
      <w:r>
        <w:rPr>
          <w:rFonts w:hint="eastAsia"/>
        </w:rPr>
        <w:t>和行為（四</w:t>
      </w:r>
      <w:r>
        <w:rPr>
          <w:rFonts w:hint="eastAsia"/>
        </w:rPr>
        <w:t>10</w:t>
      </w:r>
      <w:r>
        <w:rPr>
          <w:rFonts w:hint="eastAsia"/>
        </w:rPr>
        <w:t>、</w:t>
      </w:r>
      <w:r>
        <w:rPr>
          <w:rFonts w:hint="eastAsia"/>
        </w:rPr>
        <w:t>14-15</w:t>
      </w:r>
      <w:r>
        <w:rPr>
          <w:rFonts w:hint="eastAsia"/>
        </w:rPr>
        <w:t>）</w:t>
      </w:r>
    </w:p>
    <w:p w:rsidR="00604426" w:rsidRPr="00604426" w:rsidRDefault="00A81FCC" w:rsidP="00BD7827">
      <w:pPr>
        <w:pStyle w:val="a8"/>
        <w:numPr>
          <w:ilvl w:val="0"/>
          <w:numId w:val="32"/>
        </w:numPr>
        <w:spacing w:beforeLines="50" w:before="180" w:after="100" w:afterAutospacing="1"/>
        <w:ind w:leftChars="0" w:left="959" w:hanging="23"/>
        <w:rPr>
          <w:rFonts w:hint="eastAsia"/>
        </w:rPr>
      </w:pPr>
      <w:r>
        <w:rPr>
          <w:rFonts w:hint="eastAsia"/>
        </w:rPr>
        <w:t>在特定的形式下</w:t>
      </w:r>
      <w:bookmarkStart w:id="0" w:name="_GoBack"/>
      <w:bookmarkEnd w:id="0"/>
      <w:r>
        <w:rPr>
          <w:rFonts w:hint="eastAsia"/>
        </w:rPr>
        <w:t>彼此影響（二</w:t>
      </w:r>
      <w:proofErr w:type="gramStart"/>
      <w:r>
        <w:rPr>
          <w:rFonts w:hint="eastAsia"/>
        </w:rPr>
        <w:t>1</w:t>
      </w:r>
      <w:proofErr w:type="gramEnd"/>
      <w:r>
        <w:rPr>
          <w:rFonts w:hint="eastAsia"/>
        </w:rPr>
        <w:t>-4</w:t>
      </w:r>
      <w:r>
        <w:rPr>
          <w:rFonts w:hint="eastAsia"/>
        </w:rPr>
        <w:t>）。</w:t>
      </w:r>
    </w:p>
    <w:sectPr w:rsidR="00604426" w:rsidRPr="00604426">
      <w:headerReference w:type="even" r:id="rId8"/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7AB6" w:rsidRDefault="008D7AB6">
      <w:r>
        <w:separator/>
      </w:r>
    </w:p>
  </w:endnote>
  <w:endnote w:type="continuationSeparator" w:id="0">
    <w:p w:rsidR="008D7AB6" w:rsidRDefault="008D7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7AB6" w:rsidRDefault="008D7AB6">
      <w:r>
        <w:separator/>
      </w:r>
    </w:p>
  </w:footnote>
  <w:footnote w:type="continuationSeparator" w:id="0">
    <w:p w:rsidR="008D7AB6" w:rsidRDefault="008D7A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531A" w:rsidRDefault="0065531A" w:rsidP="001F16EE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65531A" w:rsidRDefault="0065531A" w:rsidP="00B0091B">
    <w:pPr>
      <w:pStyle w:val="a4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531A" w:rsidRDefault="0065531A" w:rsidP="001F16EE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BD7827">
      <w:rPr>
        <w:rStyle w:val="a5"/>
        <w:noProof/>
      </w:rPr>
      <w:t>4</w:t>
    </w:r>
    <w:r>
      <w:rPr>
        <w:rStyle w:val="a5"/>
      </w:rPr>
      <w:fldChar w:fldCharType="end"/>
    </w:r>
  </w:p>
  <w:p w:rsidR="0065531A" w:rsidRDefault="0065531A" w:rsidP="00B0091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B3521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795526"/>
    <w:multiLevelType w:val="hybridMultilevel"/>
    <w:tmpl w:val="D7B6FB3C"/>
    <w:lvl w:ilvl="0" w:tplc="758E26EE">
      <w:start w:val="1"/>
      <w:numFmt w:val="upperRoman"/>
      <w:lvlText w:val="%1."/>
      <w:lvlJc w:val="left"/>
      <w:pPr>
        <w:ind w:left="1286" w:hanging="720"/>
      </w:pPr>
      <w:rPr>
        <w:rFonts w:hint="default"/>
      </w:rPr>
    </w:lvl>
    <w:lvl w:ilvl="1" w:tplc="61321E4C">
      <w:start w:val="8"/>
      <w:numFmt w:val="decimal"/>
      <w:lvlText w:val="%2."/>
      <w:lvlJc w:val="left"/>
      <w:pPr>
        <w:ind w:left="140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" w15:restartNumberingAfterBreak="0">
    <w:nsid w:val="0507136F"/>
    <w:multiLevelType w:val="hybridMultilevel"/>
    <w:tmpl w:val="92D205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2D05A0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00743B"/>
    <w:multiLevelType w:val="hybridMultilevel"/>
    <w:tmpl w:val="9A424108"/>
    <w:lvl w:ilvl="0" w:tplc="8CAE66C2">
      <w:start w:val="1"/>
      <w:numFmt w:val="taiwaneseCountingThousand"/>
      <w:lvlText w:val="%1、"/>
      <w:lvlJc w:val="right"/>
      <w:pPr>
        <w:ind w:left="360" w:hanging="36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2E642C2"/>
    <w:multiLevelType w:val="hybridMultilevel"/>
    <w:tmpl w:val="A61855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4A41DFD"/>
    <w:multiLevelType w:val="hybridMultilevel"/>
    <w:tmpl w:val="617C3E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3978DF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D904F9A"/>
    <w:multiLevelType w:val="hybridMultilevel"/>
    <w:tmpl w:val="959ADF98"/>
    <w:lvl w:ilvl="0" w:tplc="79B69FE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EC067B4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866173D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9C2279D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0A5583E"/>
    <w:multiLevelType w:val="hybridMultilevel"/>
    <w:tmpl w:val="359E5AFE"/>
    <w:lvl w:ilvl="0" w:tplc="545CB1A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77003C9"/>
    <w:multiLevelType w:val="hybridMultilevel"/>
    <w:tmpl w:val="A814BB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DC154A7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4D140F3"/>
    <w:multiLevelType w:val="hybridMultilevel"/>
    <w:tmpl w:val="D1845450"/>
    <w:lvl w:ilvl="0" w:tplc="8CAE66C2">
      <w:start w:val="1"/>
      <w:numFmt w:val="taiwaneseCountingThousand"/>
      <w:lvlText w:val="%1、"/>
      <w:lvlJc w:val="right"/>
      <w:pPr>
        <w:ind w:left="480" w:hanging="48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6003292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89823AF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92433D9"/>
    <w:multiLevelType w:val="hybridMultilevel"/>
    <w:tmpl w:val="9FD4004E"/>
    <w:lvl w:ilvl="0" w:tplc="D79AD108">
      <w:start w:val="1"/>
      <w:numFmt w:val="decimal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DCF32E9"/>
    <w:multiLevelType w:val="hybridMultilevel"/>
    <w:tmpl w:val="385A249C"/>
    <w:lvl w:ilvl="0" w:tplc="00283E7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67F0F06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D096CBF"/>
    <w:multiLevelType w:val="hybridMultilevel"/>
    <w:tmpl w:val="6810B31E"/>
    <w:lvl w:ilvl="0" w:tplc="9ABEDFC6">
      <w:start w:val="1"/>
      <w:numFmt w:val="decimal"/>
      <w:lvlText w:val="%1)."/>
      <w:lvlJc w:val="left"/>
      <w:pPr>
        <w:tabs>
          <w:tab w:val="num" w:pos="1021"/>
        </w:tabs>
        <w:ind w:left="1021" w:hanging="454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FAC2238"/>
    <w:multiLevelType w:val="hybridMultilevel"/>
    <w:tmpl w:val="9A424108"/>
    <w:lvl w:ilvl="0" w:tplc="8CAE66C2">
      <w:start w:val="1"/>
      <w:numFmt w:val="taiwaneseCountingThousand"/>
      <w:lvlText w:val="%1、"/>
      <w:lvlJc w:val="right"/>
      <w:pPr>
        <w:ind w:left="360" w:hanging="360"/>
      </w:pPr>
      <w:rPr>
        <w:rFonts w:hint="eastAsia"/>
        <w:sz w:val="32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FE06042"/>
    <w:multiLevelType w:val="hybridMultilevel"/>
    <w:tmpl w:val="F746C3C8"/>
    <w:lvl w:ilvl="0" w:tplc="7B4808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27902EB"/>
    <w:multiLevelType w:val="hybridMultilevel"/>
    <w:tmpl w:val="1DF82758"/>
    <w:lvl w:ilvl="0" w:tplc="B5E4646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65B7829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A18728F"/>
    <w:multiLevelType w:val="hybridMultilevel"/>
    <w:tmpl w:val="023281CE"/>
    <w:lvl w:ilvl="0" w:tplc="894A6A36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B5AAD0FC">
      <w:start w:val="1"/>
      <w:numFmt w:val="decimal"/>
      <w:lvlText w:val="%4.)"/>
      <w:lvlJc w:val="left"/>
      <w:pPr>
        <w:tabs>
          <w:tab w:val="num" w:pos="1021"/>
        </w:tabs>
        <w:ind w:left="1021" w:hanging="454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6A2E2B99"/>
    <w:multiLevelType w:val="hybridMultilevel"/>
    <w:tmpl w:val="AD76244E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00124F2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4827A06"/>
    <w:multiLevelType w:val="hybridMultilevel"/>
    <w:tmpl w:val="00029C3A"/>
    <w:lvl w:ilvl="0" w:tplc="01F4439C">
      <w:start w:val="1"/>
      <w:numFmt w:val="decimal"/>
      <w:lvlText w:val="%1.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A626772"/>
    <w:multiLevelType w:val="hybridMultilevel"/>
    <w:tmpl w:val="849E361A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FBA5F93"/>
    <w:multiLevelType w:val="hybridMultilevel"/>
    <w:tmpl w:val="B73279D8"/>
    <w:lvl w:ilvl="0" w:tplc="43B611B0">
      <w:start w:val="1"/>
      <w:numFmt w:val="lowerLetter"/>
      <w:lvlText w:val="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19"/>
  </w:num>
  <w:num w:numId="3">
    <w:abstractNumId w:val="30"/>
  </w:num>
  <w:num w:numId="4">
    <w:abstractNumId w:val="14"/>
  </w:num>
  <w:num w:numId="5">
    <w:abstractNumId w:val="12"/>
  </w:num>
  <w:num w:numId="6">
    <w:abstractNumId w:val="31"/>
  </w:num>
  <w:num w:numId="7">
    <w:abstractNumId w:val="9"/>
  </w:num>
  <w:num w:numId="8">
    <w:abstractNumId w:val="17"/>
  </w:num>
  <w:num w:numId="9">
    <w:abstractNumId w:val="18"/>
  </w:num>
  <w:num w:numId="10">
    <w:abstractNumId w:val="3"/>
  </w:num>
  <w:num w:numId="11">
    <w:abstractNumId w:val="24"/>
  </w:num>
  <w:num w:numId="12">
    <w:abstractNumId w:val="29"/>
  </w:num>
  <w:num w:numId="13">
    <w:abstractNumId w:val="7"/>
  </w:num>
  <w:num w:numId="14">
    <w:abstractNumId w:val="20"/>
  </w:num>
  <w:num w:numId="15">
    <w:abstractNumId w:val="23"/>
  </w:num>
  <w:num w:numId="16">
    <w:abstractNumId w:val="6"/>
  </w:num>
  <w:num w:numId="17">
    <w:abstractNumId w:val="28"/>
  </w:num>
  <w:num w:numId="18">
    <w:abstractNumId w:val="25"/>
  </w:num>
  <w:num w:numId="19">
    <w:abstractNumId w:val="16"/>
  </w:num>
  <w:num w:numId="20">
    <w:abstractNumId w:val="13"/>
  </w:num>
  <w:num w:numId="21">
    <w:abstractNumId w:val="0"/>
  </w:num>
  <w:num w:numId="22">
    <w:abstractNumId w:val="11"/>
  </w:num>
  <w:num w:numId="23">
    <w:abstractNumId w:val="10"/>
  </w:num>
  <w:num w:numId="24">
    <w:abstractNumId w:val="4"/>
  </w:num>
  <w:num w:numId="25">
    <w:abstractNumId w:val="2"/>
  </w:num>
  <w:num w:numId="26">
    <w:abstractNumId w:val="26"/>
  </w:num>
  <w:num w:numId="27">
    <w:abstractNumId w:val="22"/>
  </w:num>
  <w:num w:numId="28">
    <w:abstractNumId w:val="21"/>
  </w:num>
  <w:num w:numId="29">
    <w:abstractNumId w:val="15"/>
  </w:num>
  <w:num w:numId="30">
    <w:abstractNumId w:val="5"/>
  </w:num>
  <w:num w:numId="31">
    <w:abstractNumId w:val="8"/>
  </w:num>
  <w:num w:numId="32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1MDMxtTA2NDE1NLNU0lEKTi0uzszPAykwtKwFAN1kXYktAAAA"/>
  </w:docVars>
  <w:rsids>
    <w:rsidRoot w:val="00B0091B"/>
    <w:rsid w:val="00000502"/>
    <w:rsid w:val="00000671"/>
    <w:rsid w:val="0000305D"/>
    <w:rsid w:val="00003AE1"/>
    <w:rsid w:val="00003CA7"/>
    <w:rsid w:val="00003D1F"/>
    <w:rsid w:val="000047E6"/>
    <w:rsid w:val="00004871"/>
    <w:rsid w:val="00005AC4"/>
    <w:rsid w:val="00005C23"/>
    <w:rsid w:val="00005CFE"/>
    <w:rsid w:val="00007405"/>
    <w:rsid w:val="00010B4D"/>
    <w:rsid w:val="00010FEE"/>
    <w:rsid w:val="00011DB4"/>
    <w:rsid w:val="0001209E"/>
    <w:rsid w:val="00013953"/>
    <w:rsid w:val="00013ED7"/>
    <w:rsid w:val="00013FE9"/>
    <w:rsid w:val="00014F82"/>
    <w:rsid w:val="00016A1B"/>
    <w:rsid w:val="00016AFE"/>
    <w:rsid w:val="00016B58"/>
    <w:rsid w:val="00020138"/>
    <w:rsid w:val="00021AFB"/>
    <w:rsid w:val="000234D2"/>
    <w:rsid w:val="000244FF"/>
    <w:rsid w:val="0002478F"/>
    <w:rsid w:val="000252E8"/>
    <w:rsid w:val="000259C5"/>
    <w:rsid w:val="000261E5"/>
    <w:rsid w:val="000269BC"/>
    <w:rsid w:val="000276AA"/>
    <w:rsid w:val="00027798"/>
    <w:rsid w:val="00030375"/>
    <w:rsid w:val="00030CBE"/>
    <w:rsid w:val="00031025"/>
    <w:rsid w:val="000314AD"/>
    <w:rsid w:val="000318B8"/>
    <w:rsid w:val="00031A44"/>
    <w:rsid w:val="00032E89"/>
    <w:rsid w:val="00032E90"/>
    <w:rsid w:val="00032F88"/>
    <w:rsid w:val="000332F5"/>
    <w:rsid w:val="00033518"/>
    <w:rsid w:val="0003375F"/>
    <w:rsid w:val="00033A25"/>
    <w:rsid w:val="00035047"/>
    <w:rsid w:val="00035E17"/>
    <w:rsid w:val="00041003"/>
    <w:rsid w:val="00041089"/>
    <w:rsid w:val="0004260C"/>
    <w:rsid w:val="00042F78"/>
    <w:rsid w:val="000432B3"/>
    <w:rsid w:val="00043451"/>
    <w:rsid w:val="00044341"/>
    <w:rsid w:val="0004448B"/>
    <w:rsid w:val="000447D1"/>
    <w:rsid w:val="0004591A"/>
    <w:rsid w:val="000465B5"/>
    <w:rsid w:val="00046F0E"/>
    <w:rsid w:val="00047060"/>
    <w:rsid w:val="000478F3"/>
    <w:rsid w:val="00047C9B"/>
    <w:rsid w:val="00050F4C"/>
    <w:rsid w:val="000516AF"/>
    <w:rsid w:val="00051E0A"/>
    <w:rsid w:val="00052E20"/>
    <w:rsid w:val="00053E4A"/>
    <w:rsid w:val="00053F4D"/>
    <w:rsid w:val="00054D6F"/>
    <w:rsid w:val="00055125"/>
    <w:rsid w:val="0005571D"/>
    <w:rsid w:val="000562D9"/>
    <w:rsid w:val="0005735F"/>
    <w:rsid w:val="000604AE"/>
    <w:rsid w:val="00060EEC"/>
    <w:rsid w:val="000624F5"/>
    <w:rsid w:val="00062B23"/>
    <w:rsid w:val="00063287"/>
    <w:rsid w:val="0006399A"/>
    <w:rsid w:val="00063A75"/>
    <w:rsid w:val="00064315"/>
    <w:rsid w:val="00064683"/>
    <w:rsid w:val="0006475F"/>
    <w:rsid w:val="00064D5A"/>
    <w:rsid w:val="00065388"/>
    <w:rsid w:val="000678A7"/>
    <w:rsid w:val="00067942"/>
    <w:rsid w:val="00067BD4"/>
    <w:rsid w:val="00067DB6"/>
    <w:rsid w:val="0007015E"/>
    <w:rsid w:val="00070B38"/>
    <w:rsid w:val="000710B1"/>
    <w:rsid w:val="00071897"/>
    <w:rsid w:val="00071B14"/>
    <w:rsid w:val="00071CBE"/>
    <w:rsid w:val="000723C1"/>
    <w:rsid w:val="00072E0C"/>
    <w:rsid w:val="00073246"/>
    <w:rsid w:val="000735CE"/>
    <w:rsid w:val="00073D4C"/>
    <w:rsid w:val="00073ED5"/>
    <w:rsid w:val="00073EE2"/>
    <w:rsid w:val="0007467D"/>
    <w:rsid w:val="00074CE0"/>
    <w:rsid w:val="000750EF"/>
    <w:rsid w:val="00076077"/>
    <w:rsid w:val="000772B6"/>
    <w:rsid w:val="0008020C"/>
    <w:rsid w:val="0008195F"/>
    <w:rsid w:val="00081C36"/>
    <w:rsid w:val="00082051"/>
    <w:rsid w:val="00082142"/>
    <w:rsid w:val="00082CF9"/>
    <w:rsid w:val="00082E4A"/>
    <w:rsid w:val="0008303D"/>
    <w:rsid w:val="00083D0B"/>
    <w:rsid w:val="00083E5A"/>
    <w:rsid w:val="0008499D"/>
    <w:rsid w:val="000850D3"/>
    <w:rsid w:val="0008590F"/>
    <w:rsid w:val="00086862"/>
    <w:rsid w:val="0008755F"/>
    <w:rsid w:val="00087FAD"/>
    <w:rsid w:val="00090301"/>
    <w:rsid w:val="0009184E"/>
    <w:rsid w:val="00091E3E"/>
    <w:rsid w:val="000938EA"/>
    <w:rsid w:val="000939B0"/>
    <w:rsid w:val="000939F5"/>
    <w:rsid w:val="00094193"/>
    <w:rsid w:val="00096D5E"/>
    <w:rsid w:val="000A1695"/>
    <w:rsid w:val="000A1B9E"/>
    <w:rsid w:val="000A1C22"/>
    <w:rsid w:val="000A1F51"/>
    <w:rsid w:val="000A24E3"/>
    <w:rsid w:val="000A287F"/>
    <w:rsid w:val="000A3F7F"/>
    <w:rsid w:val="000A4B8E"/>
    <w:rsid w:val="000A53FC"/>
    <w:rsid w:val="000A64D9"/>
    <w:rsid w:val="000A6D25"/>
    <w:rsid w:val="000A7A04"/>
    <w:rsid w:val="000A7A96"/>
    <w:rsid w:val="000B0273"/>
    <w:rsid w:val="000B09E0"/>
    <w:rsid w:val="000B0EE7"/>
    <w:rsid w:val="000B1C13"/>
    <w:rsid w:val="000B1D5A"/>
    <w:rsid w:val="000B2FD6"/>
    <w:rsid w:val="000B31DE"/>
    <w:rsid w:val="000B4131"/>
    <w:rsid w:val="000B4812"/>
    <w:rsid w:val="000B486B"/>
    <w:rsid w:val="000B4BA8"/>
    <w:rsid w:val="000B4F0B"/>
    <w:rsid w:val="000B54F2"/>
    <w:rsid w:val="000B5579"/>
    <w:rsid w:val="000B5D3E"/>
    <w:rsid w:val="000B74FE"/>
    <w:rsid w:val="000B754D"/>
    <w:rsid w:val="000B7704"/>
    <w:rsid w:val="000B7866"/>
    <w:rsid w:val="000B7B96"/>
    <w:rsid w:val="000C022C"/>
    <w:rsid w:val="000C0FF8"/>
    <w:rsid w:val="000C3124"/>
    <w:rsid w:val="000C42AD"/>
    <w:rsid w:val="000C49D9"/>
    <w:rsid w:val="000C49F7"/>
    <w:rsid w:val="000C4F4E"/>
    <w:rsid w:val="000C592A"/>
    <w:rsid w:val="000C690A"/>
    <w:rsid w:val="000C6C24"/>
    <w:rsid w:val="000C75CD"/>
    <w:rsid w:val="000C7A3E"/>
    <w:rsid w:val="000C7B3B"/>
    <w:rsid w:val="000C7B4C"/>
    <w:rsid w:val="000C7F92"/>
    <w:rsid w:val="000D03D6"/>
    <w:rsid w:val="000D0967"/>
    <w:rsid w:val="000D0CA9"/>
    <w:rsid w:val="000D0D0B"/>
    <w:rsid w:val="000D1AD8"/>
    <w:rsid w:val="000D3001"/>
    <w:rsid w:val="000D3879"/>
    <w:rsid w:val="000D3BC3"/>
    <w:rsid w:val="000D4293"/>
    <w:rsid w:val="000D496F"/>
    <w:rsid w:val="000D5568"/>
    <w:rsid w:val="000D5BB5"/>
    <w:rsid w:val="000D6015"/>
    <w:rsid w:val="000D61DF"/>
    <w:rsid w:val="000D6A86"/>
    <w:rsid w:val="000D6E6F"/>
    <w:rsid w:val="000D7331"/>
    <w:rsid w:val="000D7BEF"/>
    <w:rsid w:val="000D7D70"/>
    <w:rsid w:val="000E0271"/>
    <w:rsid w:val="000E03E3"/>
    <w:rsid w:val="000E2779"/>
    <w:rsid w:val="000E2B7D"/>
    <w:rsid w:val="000E320C"/>
    <w:rsid w:val="000E386C"/>
    <w:rsid w:val="000E3E54"/>
    <w:rsid w:val="000E481D"/>
    <w:rsid w:val="000E4B9D"/>
    <w:rsid w:val="000E510C"/>
    <w:rsid w:val="000F04C1"/>
    <w:rsid w:val="000F060D"/>
    <w:rsid w:val="000F086E"/>
    <w:rsid w:val="000F1B85"/>
    <w:rsid w:val="000F226A"/>
    <w:rsid w:val="000F4502"/>
    <w:rsid w:val="000F4656"/>
    <w:rsid w:val="000F6023"/>
    <w:rsid w:val="000F6A00"/>
    <w:rsid w:val="000F6D90"/>
    <w:rsid w:val="000F6F15"/>
    <w:rsid w:val="000F703E"/>
    <w:rsid w:val="000F79A6"/>
    <w:rsid w:val="000F7B44"/>
    <w:rsid w:val="000F7DAC"/>
    <w:rsid w:val="0010076C"/>
    <w:rsid w:val="001008FA"/>
    <w:rsid w:val="00100DA3"/>
    <w:rsid w:val="00101F6A"/>
    <w:rsid w:val="00102288"/>
    <w:rsid w:val="00102612"/>
    <w:rsid w:val="00103742"/>
    <w:rsid w:val="001042F8"/>
    <w:rsid w:val="00106013"/>
    <w:rsid w:val="00106978"/>
    <w:rsid w:val="00106A73"/>
    <w:rsid w:val="00106FD8"/>
    <w:rsid w:val="00107F80"/>
    <w:rsid w:val="00107FD3"/>
    <w:rsid w:val="00110327"/>
    <w:rsid w:val="0011040A"/>
    <w:rsid w:val="00110A15"/>
    <w:rsid w:val="00110A88"/>
    <w:rsid w:val="00110D46"/>
    <w:rsid w:val="00111383"/>
    <w:rsid w:val="001115CF"/>
    <w:rsid w:val="00111984"/>
    <w:rsid w:val="00111CD5"/>
    <w:rsid w:val="001123A1"/>
    <w:rsid w:val="00112ED6"/>
    <w:rsid w:val="0011413A"/>
    <w:rsid w:val="00114198"/>
    <w:rsid w:val="00114B95"/>
    <w:rsid w:val="00114D51"/>
    <w:rsid w:val="00116209"/>
    <w:rsid w:val="001165A6"/>
    <w:rsid w:val="00116EA8"/>
    <w:rsid w:val="00120052"/>
    <w:rsid w:val="0012011C"/>
    <w:rsid w:val="00123598"/>
    <w:rsid w:val="00125A29"/>
    <w:rsid w:val="00126098"/>
    <w:rsid w:val="001262EE"/>
    <w:rsid w:val="00126667"/>
    <w:rsid w:val="00127276"/>
    <w:rsid w:val="001279D0"/>
    <w:rsid w:val="00130689"/>
    <w:rsid w:val="001307D2"/>
    <w:rsid w:val="0013099B"/>
    <w:rsid w:val="00130B0C"/>
    <w:rsid w:val="00130F9B"/>
    <w:rsid w:val="001314A1"/>
    <w:rsid w:val="00131945"/>
    <w:rsid w:val="00131EA1"/>
    <w:rsid w:val="00133E7C"/>
    <w:rsid w:val="00134433"/>
    <w:rsid w:val="001360E7"/>
    <w:rsid w:val="001365BE"/>
    <w:rsid w:val="00136F34"/>
    <w:rsid w:val="00137593"/>
    <w:rsid w:val="00137A51"/>
    <w:rsid w:val="00140DDD"/>
    <w:rsid w:val="001411F8"/>
    <w:rsid w:val="00141670"/>
    <w:rsid w:val="00141DBA"/>
    <w:rsid w:val="00143B42"/>
    <w:rsid w:val="00143D0A"/>
    <w:rsid w:val="00144493"/>
    <w:rsid w:val="0014452B"/>
    <w:rsid w:val="0014453F"/>
    <w:rsid w:val="00144BE4"/>
    <w:rsid w:val="00145202"/>
    <w:rsid w:val="00146433"/>
    <w:rsid w:val="00146434"/>
    <w:rsid w:val="00146569"/>
    <w:rsid w:val="0014681D"/>
    <w:rsid w:val="00146D77"/>
    <w:rsid w:val="00146FFD"/>
    <w:rsid w:val="0014719D"/>
    <w:rsid w:val="00150918"/>
    <w:rsid w:val="00150AB1"/>
    <w:rsid w:val="00150C2E"/>
    <w:rsid w:val="00150F71"/>
    <w:rsid w:val="0015134B"/>
    <w:rsid w:val="00152B61"/>
    <w:rsid w:val="00152B76"/>
    <w:rsid w:val="00153A94"/>
    <w:rsid w:val="001542CD"/>
    <w:rsid w:val="00155425"/>
    <w:rsid w:val="00157CB8"/>
    <w:rsid w:val="00157E2A"/>
    <w:rsid w:val="001603ED"/>
    <w:rsid w:val="00160595"/>
    <w:rsid w:val="00161082"/>
    <w:rsid w:val="00163E9E"/>
    <w:rsid w:val="001666C9"/>
    <w:rsid w:val="00166EFC"/>
    <w:rsid w:val="00166F34"/>
    <w:rsid w:val="0016708F"/>
    <w:rsid w:val="001677EA"/>
    <w:rsid w:val="001702D4"/>
    <w:rsid w:val="00172209"/>
    <w:rsid w:val="0017267C"/>
    <w:rsid w:val="00172FB8"/>
    <w:rsid w:val="00173119"/>
    <w:rsid w:val="00173A37"/>
    <w:rsid w:val="00173D9F"/>
    <w:rsid w:val="00174852"/>
    <w:rsid w:val="001764CE"/>
    <w:rsid w:val="00176AC2"/>
    <w:rsid w:val="00177244"/>
    <w:rsid w:val="001774A8"/>
    <w:rsid w:val="00180176"/>
    <w:rsid w:val="00180387"/>
    <w:rsid w:val="00180B8D"/>
    <w:rsid w:val="00180C0D"/>
    <w:rsid w:val="001819E9"/>
    <w:rsid w:val="00181F42"/>
    <w:rsid w:val="00182811"/>
    <w:rsid w:val="001829B9"/>
    <w:rsid w:val="00183758"/>
    <w:rsid w:val="00183DFB"/>
    <w:rsid w:val="001840BB"/>
    <w:rsid w:val="001842C1"/>
    <w:rsid w:val="00185756"/>
    <w:rsid w:val="00186D2B"/>
    <w:rsid w:val="00187EB1"/>
    <w:rsid w:val="0019082A"/>
    <w:rsid w:val="00190A9C"/>
    <w:rsid w:val="00192AEF"/>
    <w:rsid w:val="00193032"/>
    <w:rsid w:val="00193A56"/>
    <w:rsid w:val="00193DF0"/>
    <w:rsid w:val="00195535"/>
    <w:rsid w:val="00195B87"/>
    <w:rsid w:val="00196EB7"/>
    <w:rsid w:val="001972DC"/>
    <w:rsid w:val="001975A6"/>
    <w:rsid w:val="001975C0"/>
    <w:rsid w:val="001A05CC"/>
    <w:rsid w:val="001A1492"/>
    <w:rsid w:val="001A1C67"/>
    <w:rsid w:val="001A24C2"/>
    <w:rsid w:val="001A2517"/>
    <w:rsid w:val="001A299E"/>
    <w:rsid w:val="001A3059"/>
    <w:rsid w:val="001A5330"/>
    <w:rsid w:val="001A5A68"/>
    <w:rsid w:val="001A5D3F"/>
    <w:rsid w:val="001A65BB"/>
    <w:rsid w:val="001A71A2"/>
    <w:rsid w:val="001A737B"/>
    <w:rsid w:val="001A748F"/>
    <w:rsid w:val="001A7A6E"/>
    <w:rsid w:val="001B132F"/>
    <w:rsid w:val="001B2432"/>
    <w:rsid w:val="001B26C2"/>
    <w:rsid w:val="001B2713"/>
    <w:rsid w:val="001B2932"/>
    <w:rsid w:val="001B37D0"/>
    <w:rsid w:val="001B3F9E"/>
    <w:rsid w:val="001B4C27"/>
    <w:rsid w:val="001B4DDC"/>
    <w:rsid w:val="001B64ED"/>
    <w:rsid w:val="001B6C2E"/>
    <w:rsid w:val="001B7043"/>
    <w:rsid w:val="001B7236"/>
    <w:rsid w:val="001C09A4"/>
    <w:rsid w:val="001C0C25"/>
    <w:rsid w:val="001C0FCD"/>
    <w:rsid w:val="001C1161"/>
    <w:rsid w:val="001C1607"/>
    <w:rsid w:val="001C1FDB"/>
    <w:rsid w:val="001C3A7C"/>
    <w:rsid w:val="001C3AF9"/>
    <w:rsid w:val="001C4D6E"/>
    <w:rsid w:val="001C598A"/>
    <w:rsid w:val="001C6004"/>
    <w:rsid w:val="001C61F8"/>
    <w:rsid w:val="001C65B3"/>
    <w:rsid w:val="001C674B"/>
    <w:rsid w:val="001C6A30"/>
    <w:rsid w:val="001C73F4"/>
    <w:rsid w:val="001C7D05"/>
    <w:rsid w:val="001D0378"/>
    <w:rsid w:val="001D05FA"/>
    <w:rsid w:val="001D0687"/>
    <w:rsid w:val="001D14B4"/>
    <w:rsid w:val="001D2E6A"/>
    <w:rsid w:val="001D3162"/>
    <w:rsid w:val="001D363C"/>
    <w:rsid w:val="001D3E99"/>
    <w:rsid w:val="001D4A43"/>
    <w:rsid w:val="001D5F3B"/>
    <w:rsid w:val="001D64A9"/>
    <w:rsid w:val="001D68E4"/>
    <w:rsid w:val="001D7D01"/>
    <w:rsid w:val="001D7D3E"/>
    <w:rsid w:val="001E0DCC"/>
    <w:rsid w:val="001E168F"/>
    <w:rsid w:val="001E182C"/>
    <w:rsid w:val="001E1CEB"/>
    <w:rsid w:val="001E2A36"/>
    <w:rsid w:val="001E388D"/>
    <w:rsid w:val="001E3947"/>
    <w:rsid w:val="001E3CB1"/>
    <w:rsid w:val="001E3E94"/>
    <w:rsid w:val="001E4882"/>
    <w:rsid w:val="001E6F66"/>
    <w:rsid w:val="001E72B9"/>
    <w:rsid w:val="001E7508"/>
    <w:rsid w:val="001E78F2"/>
    <w:rsid w:val="001F08AE"/>
    <w:rsid w:val="001F12C2"/>
    <w:rsid w:val="001F16EE"/>
    <w:rsid w:val="001F18AB"/>
    <w:rsid w:val="001F1D11"/>
    <w:rsid w:val="001F20F1"/>
    <w:rsid w:val="001F23E6"/>
    <w:rsid w:val="001F2B64"/>
    <w:rsid w:val="001F3B4C"/>
    <w:rsid w:val="001F5A36"/>
    <w:rsid w:val="001F61EB"/>
    <w:rsid w:val="001F69D6"/>
    <w:rsid w:val="001F6B03"/>
    <w:rsid w:val="001F6C72"/>
    <w:rsid w:val="001F7EB7"/>
    <w:rsid w:val="00200A36"/>
    <w:rsid w:val="00200C7A"/>
    <w:rsid w:val="002011FB"/>
    <w:rsid w:val="00201513"/>
    <w:rsid w:val="00201564"/>
    <w:rsid w:val="002015AF"/>
    <w:rsid w:val="0020199C"/>
    <w:rsid w:val="00201F80"/>
    <w:rsid w:val="002020FD"/>
    <w:rsid w:val="00203C4B"/>
    <w:rsid w:val="002040F9"/>
    <w:rsid w:val="00205465"/>
    <w:rsid w:val="002061A2"/>
    <w:rsid w:val="002075F6"/>
    <w:rsid w:val="00207EFB"/>
    <w:rsid w:val="0021039F"/>
    <w:rsid w:val="00210FD2"/>
    <w:rsid w:val="00211061"/>
    <w:rsid w:val="00211BA2"/>
    <w:rsid w:val="00211F8C"/>
    <w:rsid w:val="002134CF"/>
    <w:rsid w:val="002137F1"/>
    <w:rsid w:val="00213FC9"/>
    <w:rsid w:val="00214352"/>
    <w:rsid w:val="0021494C"/>
    <w:rsid w:val="00214BEA"/>
    <w:rsid w:val="00215706"/>
    <w:rsid w:val="00215A65"/>
    <w:rsid w:val="00215ECB"/>
    <w:rsid w:val="002162BB"/>
    <w:rsid w:val="002163D0"/>
    <w:rsid w:val="002164FB"/>
    <w:rsid w:val="00216E00"/>
    <w:rsid w:val="00217034"/>
    <w:rsid w:val="00217683"/>
    <w:rsid w:val="00217B59"/>
    <w:rsid w:val="00217D62"/>
    <w:rsid w:val="00217DFA"/>
    <w:rsid w:val="00220059"/>
    <w:rsid w:val="0022012F"/>
    <w:rsid w:val="00220AC3"/>
    <w:rsid w:val="00222381"/>
    <w:rsid w:val="00223C4A"/>
    <w:rsid w:val="00224334"/>
    <w:rsid w:val="00225EF5"/>
    <w:rsid w:val="00226801"/>
    <w:rsid w:val="0022683A"/>
    <w:rsid w:val="002303E2"/>
    <w:rsid w:val="00230F38"/>
    <w:rsid w:val="002310D1"/>
    <w:rsid w:val="00231B47"/>
    <w:rsid w:val="0023229B"/>
    <w:rsid w:val="0023264A"/>
    <w:rsid w:val="00232FC8"/>
    <w:rsid w:val="0023378F"/>
    <w:rsid w:val="00233CC1"/>
    <w:rsid w:val="002343E2"/>
    <w:rsid w:val="0023479B"/>
    <w:rsid w:val="00235081"/>
    <w:rsid w:val="00235087"/>
    <w:rsid w:val="00235285"/>
    <w:rsid w:val="0023547D"/>
    <w:rsid w:val="002374F7"/>
    <w:rsid w:val="0024014A"/>
    <w:rsid w:val="002406BE"/>
    <w:rsid w:val="00240B79"/>
    <w:rsid w:val="0024165B"/>
    <w:rsid w:val="00241BE4"/>
    <w:rsid w:val="00241C2E"/>
    <w:rsid w:val="002422FC"/>
    <w:rsid w:val="00242671"/>
    <w:rsid w:val="002431AF"/>
    <w:rsid w:val="002434AC"/>
    <w:rsid w:val="00244F70"/>
    <w:rsid w:val="002457E9"/>
    <w:rsid w:val="002460FA"/>
    <w:rsid w:val="002466FF"/>
    <w:rsid w:val="0024791E"/>
    <w:rsid w:val="00247F33"/>
    <w:rsid w:val="00251508"/>
    <w:rsid w:val="002516B1"/>
    <w:rsid w:val="002518F9"/>
    <w:rsid w:val="00251F5E"/>
    <w:rsid w:val="00253693"/>
    <w:rsid w:val="00254467"/>
    <w:rsid w:val="002549EC"/>
    <w:rsid w:val="002552CD"/>
    <w:rsid w:val="002556BA"/>
    <w:rsid w:val="002557C3"/>
    <w:rsid w:val="00255A46"/>
    <w:rsid w:val="00256B61"/>
    <w:rsid w:val="00257682"/>
    <w:rsid w:val="00257A87"/>
    <w:rsid w:val="0026038B"/>
    <w:rsid w:val="00261019"/>
    <w:rsid w:val="00262575"/>
    <w:rsid w:val="00262AB0"/>
    <w:rsid w:val="002632F0"/>
    <w:rsid w:val="00263B7D"/>
    <w:rsid w:val="002640D4"/>
    <w:rsid w:val="002649E3"/>
    <w:rsid w:val="00265050"/>
    <w:rsid w:val="00265AE3"/>
    <w:rsid w:val="00266797"/>
    <w:rsid w:val="0026755E"/>
    <w:rsid w:val="00267FF3"/>
    <w:rsid w:val="002701A3"/>
    <w:rsid w:val="0027084E"/>
    <w:rsid w:val="002709B4"/>
    <w:rsid w:val="0027234A"/>
    <w:rsid w:val="00272ADB"/>
    <w:rsid w:val="00273381"/>
    <w:rsid w:val="00273712"/>
    <w:rsid w:val="00273A6E"/>
    <w:rsid w:val="00274003"/>
    <w:rsid w:val="00275065"/>
    <w:rsid w:val="00275A7D"/>
    <w:rsid w:val="00275AD3"/>
    <w:rsid w:val="00275D00"/>
    <w:rsid w:val="002760D3"/>
    <w:rsid w:val="0027663F"/>
    <w:rsid w:val="00276C92"/>
    <w:rsid w:val="002775A4"/>
    <w:rsid w:val="00277B33"/>
    <w:rsid w:val="002800D5"/>
    <w:rsid w:val="00280FBD"/>
    <w:rsid w:val="00281312"/>
    <w:rsid w:val="0028161F"/>
    <w:rsid w:val="00282795"/>
    <w:rsid w:val="0028287B"/>
    <w:rsid w:val="002844BE"/>
    <w:rsid w:val="00285499"/>
    <w:rsid w:val="002867E2"/>
    <w:rsid w:val="002873FB"/>
    <w:rsid w:val="0029107A"/>
    <w:rsid w:val="002927D5"/>
    <w:rsid w:val="00294121"/>
    <w:rsid w:val="00295B47"/>
    <w:rsid w:val="00295EF1"/>
    <w:rsid w:val="00297F7B"/>
    <w:rsid w:val="002A0073"/>
    <w:rsid w:val="002A2060"/>
    <w:rsid w:val="002A2243"/>
    <w:rsid w:val="002A2BA5"/>
    <w:rsid w:val="002A2C40"/>
    <w:rsid w:val="002A3053"/>
    <w:rsid w:val="002A314D"/>
    <w:rsid w:val="002A3802"/>
    <w:rsid w:val="002A4CB1"/>
    <w:rsid w:val="002A4E90"/>
    <w:rsid w:val="002A5581"/>
    <w:rsid w:val="002A5E3F"/>
    <w:rsid w:val="002A7D6B"/>
    <w:rsid w:val="002B03D2"/>
    <w:rsid w:val="002B0BC5"/>
    <w:rsid w:val="002B0FFB"/>
    <w:rsid w:val="002B1089"/>
    <w:rsid w:val="002B12AD"/>
    <w:rsid w:val="002B1AA7"/>
    <w:rsid w:val="002B1CF6"/>
    <w:rsid w:val="002B2CAE"/>
    <w:rsid w:val="002B38ED"/>
    <w:rsid w:val="002B3B39"/>
    <w:rsid w:val="002B3DC1"/>
    <w:rsid w:val="002B41E2"/>
    <w:rsid w:val="002B4544"/>
    <w:rsid w:val="002B46D9"/>
    <w:rsid w:val="002B524E"/>
    <w:rsid w:val="002B5473"/>
    <w:rsid w:val="002B556E"/>
    <w:rsid w:val="002B6076"/>
    <w:rsid w:val="002B64F7"/>
    <w:rsid w:val="002B71B5"/>
    <w:rsid w:val="002C0CC3"/>
    <w:rsid w:val="002C15C1"/>
    <w:rsid w:val="002C2217"/>
    <w:rsid w:val="002C3142"/>
    <w:rsid w:val="002C3D2C"/>
    <w:rsid w:val="002C444D"/>
    <w:rsid w:val="002C4492"/>
    <w:rsid w:val="002C4745"/>
    <w:rsid w:val="002C47DA"/>
    <w:rsid w:val="002C4B6B"/>
    <w:rsid w:val="002C5D68"/>
    <w:rsid w:val="002C5DF8"/>
    <w:rsid w:val="002C6224"/>
    <w:rsid w:val="002C67CA"/>
    <w:rsid w:val="002C7DC7"/>
    <w:rsid w:val="002D01AC"/>
    <w:rsid w:val="002D0DD3"/>
    <w:rsid w:val="002D12EB"/>
    <w:rsid w:val="002D1DB9"/>
    <w:rsid w:val="002D24A5"/>
    <w:rsid w:val="002D2EBF"/>
    <w:rsid w:val="002D40C3"/>
    <w:rsid w:val="002D4107"/>
    <w:rsid w:val="002D4157"/>
    <w:rsid w:val="002D58F5"/>
    <w:rsid w:val="002D5AAB"/>
    <w:rsid w:val="002D6329"/>
    <w:rsid w:val="002D70D3"/>
    <w:rsid w:val="002D73CC"/>
    <w:rsid w:val="002D78B3"/>
    <w:rsid w:val="002D79FA"/>
    <w:rsid w:val="002D7E8B"/>
    <w:rsid w:val="002E029C"/>
    <w:rsid w:val="002E0331"/>
    <w:rsid w:val="002E0443"/>
    <w:rsid w:val="002E05D9"/>
    <w:rsid w:val="002E2D10"/>
    <w:rsid w:val="002E40AC"/>
    <w:rsid w:val="002E5588"/>
    <w:rsid w:val="002E62CA"/>
    <w:rsid w:val="002E65FB"/>
    <w:rsid w:val="002E6A55"/>
    <w:rsid w:val="002F067B"/>
    <w:rsid w:val="002F15B8"/>
    <w:rsid w:val="002F18F3"/>
    <w:rsid w:val="002F24C4"/>
    <w:rsid w:val="002F24DA"/>
    <w:rsid w:val="002F2ACB"/>
    <w:rsid w:val="002F2D3E"/>
    <w:rsid w:val="002F344C"/>
    <w:rsid w:val="002F4340"/>
    <w:rsid w:val="002F4E37"/>
    <w:rsid w:val="002F4F2C"/>
    <w:rsid w:val="002F5105"/>
    <w:rsid w:val="002F582B"/>
    <w:rsid w:val="002F60E8"/>
    <w:rsid w:val="002F68F7"/>
    <w:rsid w:val="002F6D5B"/>
    <w:rsid w:val="0030072F"/>
    <w:rsid w:val="003010C8"/>
    <w:rsid w:val="003012B3"/>
    <w:rsid w:val="00301F15"/>
    <w:rsid w:val="00302A7E"/>
    <w:rsid w:val="0030587A"/>
    <w:rsid w:val="00305E9C"/>
    <w:rsid w:val="00306A4C"/>
    <w:rsid w:val="00307496"/>
    <w:rsid w:val="00307C81"/>
    <w:rsid w:val="003103C8"/>
    <w:rsid w:val="003107D1"/>
    <w:rsid w:val="003108BB"/>
    <w:rsid w:val="003108D1"/>
    <w:rsid w:val="003115BE"/>
    <w:rsid w:val="00311F13"/>
    <w:rsid w:val="003123A2"/>
    <w:rsid w:val="00312B6C"/>
    <w:rsid w:val="00313978"/>
    <w:rsid w:val="00313A83"/>
    <w:rsid w:val="00313BAF"/>
    <w:rsid w:val="00314D06"/>
    <w:rsid w:val="00315AF6"/>
    <w:rsid w:val="0031618D"/>
    <w:rsid w:val="00316A6A"/>
    <w:rsid w:val="00316C05"/>
    <w:rsid w:val="00316EEA"/>
    <w:rsid w:val="003173D8"/>
    <w:rsid w:val="00317833"/>
    <w:rsid w:val="00317A2C"/>
    <w:rsid w:val="00320AF1"/>
    <w:rsid w:val="00321514"/>
    <w:rsid w:val="00321B32"/>
    <w:rsid w:val="00321B4A"/>
    <w:rsid w:val="00322139"/>
    <w:rsid w:val="003228CE"/>
    <w:rsid w:val="00322E9F"/>
    <w:rsid w:val="00322EDF"/>
    <w:rsid w:val="00323004"/>
    <w:rsid w:val="003230CE"/>
    <w:rsid w:val="00323FFA"/>
    <w:rsid w:val="0032434B"/>
    <w:rsid w:val="00324634"/>
    <w:rsid w:val="00324C9B"/>
    <w:rsid w:val="00324CF3"/>
    <w:rsid w:val="00324D20"/>
    <w:rsid w:val="003253F6"/>
    <w:rsid w:val="00325770"/>
    <w:rsid w:val="00325AE7"/>
    <w:rsid w:val="00325D06"/>
    <w:rsid w:val="00325DA5"/>
    <w:rsid w:val="003261BD"/>
    <w:rsid w:val="0032685E"/>
    <w:rsid w:val="00326938"/>
    <w:rsid w:val="00326A8D"/>
    <w:rsid w:val="00326CD4"/>
    <w:rsid w:val="00326F80"/>
    <w:rsid w:val="00330155"/>
    <w:rsid w:val="0033087E"/>
    <w:rsid w:val="00330A9E"/>
    <w:rsid w:val="00330BAF"/>
    <w:rsid w:val="00330F59"/>
    <w:rsid w:val="00331661"/>
    <w:rsid w:val="00331A9D"/>
    <w:rsid w:val="00331F19"/>
    <w:rsid w:val="00334BB2"/>
    <w:rsid w:val="0033512F"/>
    <w:rsid w:val="00335BBC"/>
    <w:rsid w:val="003360B0"/>
    <w:rsid w:val="0033629E"/>
    <w:rsid w:val="0033766E"/>
    <w:rsid w:val="00337844"/>
    <w:rsid w:val="00337F69"/>
    <w:rsid w:val="00340B37"/>
    <w:rsid w:val="003410B1"/>
    <w:rsid w:val="0034351B"/>
    <w:rsid w:val="0034394B"/>
    <w:rsid w:val="00344165"/>
    <w:rsid w:val="0034490A"/>
    <w:rsid w:val="00345373"/>
    <w:rsid w:val="00345FCB"/>
    <w:rsid w:val="00347201"/>
    <w:rsid w:val="00347464"/>
    <w:rsid w:val="00347770"/>
    <w:rsid w:val="00347B39"/>
    <w:rsid w:val="00347F8E"/>
    <w:rsid w:val="00350199"/>
    <w:rsid w:val="00351126"/>
    <w:rsid w:val="003513E8"/>
    <w:rsid w:val="0035228A"/>
    <w:rsid w:val="00352A12"/>
    <w:rsid w:val="00353923"/>
    <w:rsid w:val="00353E64"/>
    <w:rsid w:val="003555B8"/>
    <w:rsid w:val="003559E8"/>
    <w:rsid w:val="00355B2D"/>
    <w:rsid w:val="00361BF7"/>
    <w:rsid w:val="00361D31"/>
    <w:rsid w:val="00361F34"/>
    <w:rsid w:val="003621D8"/>
    <w:rsid w:val="00362CC2"/>
    <w:rsid w:val="00362D33"/>
    <w:rsid w:val="00363CCA"/>
    <w:rsid w:val="00363E1A"/>
    <w:rsid w:val="00363F1C"/>
    <w:rsid w:val="00364053"/>
    <w:rsid w:val="0036425A"/>
    <w:rsid w:val="003646AF"/>
    <w:rsid w:val="0036486A"/>
    <w:rsid w:val="00365273"/>
    <w:rsid w:val="0036552C"/>
    <w:rsid w:val="00365EDE"/>
    <w:rsid w:val="00366CB9"/>
    <w:rsid w:val="00367358"/>
    <w:rsid w:val="00371FFA"/>
    <w:rsid w:val="00372756"/>
    <w:rsid w:val="00372C6E"/>
    <w:rsid w:val="0037360C"/>
    <w:rsid w:val="0037398C"/>
    <w:rsid w:val="00373F60"/>
    <w:rsid w:val="00374C3C"/>
    <w:rsid w:val="00376188"/>
    <w:rsid w:val="003762CC"/>
    <w:rsid w:val="0037674F"/>
    <w:rsid w:val="0037740E"/>
    <w:rsid w:val="0037770A"/>
    <w:rsid w:val="00377829"/>
    <w:rsid w:val="00377A1E"/>
    <w:rsid w:val="003806D1"/>
    <w:rsid w:val="00381431"/>
    <w:rsid w:val="00381CA4"/>
    <w:rsid w:val="00383262"/>
    <w:rsid w:val="0038330C"/>
    <w:rsid w:val="0038366F"/>
    <w:rsid w:val="00384070"/>
    <w:rsid w:val="003841F4"/>
    <w:rsid w:val="0038427F"/>
    <w:rsid w:val="003860AB"/>
    <w:rsid w:val="00386314"/>
    <w:rsid w:val="003865BB"/>
    <w:rsid w:val="00386739"/>
    <w:rsid w:val="00387165"/>
    <w:rsid w:val="003875A0"/>
    <w:rsid w:val="00387D8B"/>
    <w:rsid w:val="00387F73"/>
    <w:rsid w:val="00390E1F"/>
    <w:rsid w:val="00390EDB"/>
    <w:rsid w:val="00392076"/>
    <w:rsid w:val="00392E22"/>
    <w:rsid w:val="00393039"/>
    <w:rsid w:val="00393D2D"/>
    <w:rsid w:val="00393F89"/>
    <w:rsid w:val="003944BF"/>
    <w:rsid w:val="00394C1F"/>
    <w:rsid w:val="00394C89"/>
    <w:rsid w:val="003950E4"/>
    <w:rsid w:val="00395274"/>
    <w:rsid w:val="0039544B"/>
    <w:rsid w:val="00396242"/>
    <w:rsid w:val="00396554"/>
    <w:rsid w:val="00396C30"/>
    <w:rsid w:val="003970B1"/>
    <w:rsid w:val="00397F27"/>
    <w:rsid w:val="003A0070"/>
    <w:rsid w:val="003A1211"/>
    <w:rsid w:val="003A1D51"/>
    <w:rsid w:val="003A2561"/>
    <w:rsid w:val="003A2987"/>
    <w:rsid w:val="003A2DED"/>
    <w:rsid w:val="003A2E19"/>
    <w:rsid w:val="003A3231"/>
    <w:rsid w:val="003A39E2"/>
    <w:rsid w:val="003A3EC9"/>
    <w:rsid w:val="003A4377"/>
    <w:rsid w:val="003A467B"/>
    <w:rsid w:val="003A56B4"/>
    <w:rsid w:val="003A651E"/>
    <w:rsid w:val="003A6870"/>
    <w:rsid w:val="003A68EA"/>
    <w:rsid w:val="003A6910"/>
    <w:rsid w:val="003A7198"/>
    <w:rsid w:val="003A768D"/>
    <w:rsid w:val="003B00E7"/>
    <w:rsid w:val="003B0C85"/>
    <w:rsid w:val="003B0FFB"/>
    <w:rsid w:val="003B11D0"/>
    <w:rsid w:val="003B2EC2"/>
    <w:rsid w:val="003B3F57"/>
    <w:rsid w:val="003B4113"/>
    <w:rsid w:val="003B6298"/>
    <w:rsid w:val="003B6842"/>
    <w:rsid w:val="003B6FBA"/>
    <w:rsid w:val="003B7C99"/>
    <w:rsid w:val="003C00C5"/>
    <w:rsid w:val="003C1414"/>
    <w:rsid w:val="003C1DDA"/>
    <w:rsid w:val="003C20D8"/>
    <w:rsid w:val="003C21A0"/>
    <w:rsid w:val="003C28D3"/>
    <w:rsid w:val="003C3242"/>
    <w:rsid w:val="003C32D8"/>
    <w:rsid w:val="003C3328"/>
    <w:rsid w:val="003C335F"/>
    <w:rsid w:val="003C3D3F"/>
    <w:rsid w:val="003C4638"/>
    <w:rsid w:val="003C47B7"/>
    <w:rsid w:val="003C52B5"/>
    <w:rsid w:val="003C5E38"/>
    <w:rsid w:val="003C6A92"/>
    <w:rsid w:val="003C6C97"/>
    <w:rsid w:val="003D0146"/>
    <w:rsid w:val="003D0C49"/>
    <w:rsid w:val="003D101A"/>
    <w:rsid w:val="003D1F6E"/>
    <w:rsid w:val="003D3725"/>
    <w:rsid w:val="003D439F"/>
    <w:rsid w:val="003D5CE7"/>
    <w:rsid w:val="003D7C28"/>
    <w:rsid w:val="003E0019"/>
    <w:rsid w:val="003E0103"/>
    <w:rsid w:val="003E018F"/>
    <w:rsid w:val="003E0441"/>
    <w:rsid w:val="003E16A7"/>
    <w:rsid w:val="003E1932"/>
    <w:rsid w:val="003E1CE0"/>
    <w:rsid w:val="003E28B1"/>
    <w:rsid w:val="003E2A88"/>
    <w:rsid w:val="003E4271"/>
    <w:rsid w:val="003E4301"/>
    <w:rsid w:val="003E4489"/>
    <w:rsid w:val="003E47C2"/>
    <w:rsid w:val="003E4B0A"/>
    <w:rsid w:val="003E4FFC"/>
    <w:rsid w:val="003E5129"/>
    <w:rsid w:val="003E512F"/>
    <w:rsid w:val="003E51FA"/>
    <w:rsid w:val="003E5278"/>
    <w:rsid w:val="003E57A4"/>
    <w:rsid w:val="003E5AE2"/>
    <w:rsid w:val="003E5BA7"/>
    <w:rsid w:val="003E60F8"/>
    <w:rsid w:val="003E653B"/>
    <w:rsid w:val="003E6868"/>
    <w:rsid w:val="003E68E8"/>
    <w:rsid w:val="003E6916"/>
    <w:rsid w:val="003E698A"/>
    <w:rsid w:val="003E718F"/>
    <w:rsid w:val="003E7330"/>
    <w:rsid w:val="003E7859"/>
    <w:rsid w:val="003F0B55"/>
    <w:rsid w:val="003F200B"/>
    <w:rsid w:val="003F236F"/>
    <w:rsid w:val="003F41B8"/>
    <w:rsid w:val="003F540E"/>
    <w:rsid w:val="003F5601"/>
    <w:rsid w:val="003F608E"/>
    <w:rsid w:val="003F6FCA"/>
    <w:rsid w:val="003F754A"/>
    <w:rsid w:val="003F7701"/>
    <w:rsid w:val="004000B9"/>
    <w:rsid w:val="004007A0"/>
    <w:rsid w:val="00401000"/>
    <w:rsid w:val="00401F9A"/>
    <w:rsid w:val="00402703"/>
    <w:rsid w:val="00402F62"/>
    <w:rsid w:val="00402FC8"/>
    <w:rsid w:val="004034E8"/>
    <w:rsid w:val="00403750"/>
    <w:rsid w:val="00403A98"/>
    <w:rsid w:val="00404775"/>
    <w:rsid w:val="00405421"/>
    <w:rsid w:val="0040560B"/>
    <w:rsid w:val="0040588A"/>
    <w:rsid w:val="00406437"/>
    <w:rsid w:val="00406880"/>
    <w:rsid w:val="004076DD"/>
    <w:rsid w:val="004077BA"/>
    <w:rsid w:val="00407CF4"/>
    <w:rsid w:val="0041052F"/>
    <w:rsid w:val="00410A00"/>
    <w:rsid w:val="00410F28"/>
    <w:rsid w:val="00411658"/>
    <w:rsid w:val="00411CD6"/>
    <w:rsid w:val="00412334"/>
    <w:rsid w:val="00412352"/>
    <w:rsid w:val="00412560"/>
    <w:rsid w:val="00412F83"/>
    <w:rsid w:val="00413375"/>
    <w:rsid w:val="004153BC"/>
    <w:rsid w:val="00415E8D"/>
    <w:rsid w:val="0041633E"/>
    <w:rsid w:val="00416539"/>
    <w:rsid w:val="00416722"/>
    <w:rsid w:val="0041690C"/>
    <w:rsid w:val="00416BD9"/>
    <w:rsid w:val="00416D58"/>
    <w:rsid w:val="004170C1"/>
    <w:rsid w:val="004174BE"/>
    <w:rsid w:val="004174F3"/>
    <w:rsid w:val="00417985"/>
    <w:rsid w:val="00417B48"/>
    <w:rsid w:val="00420D53"/>
    <w:rsid w:val="00422443"/>
    <w:rsid w:val="00422782"/>
    <w:rsid w:val="00422A22"/>
    <w:rsid w:val="00423009"/>
    <w:rsid w:val="00424C1C"/>
    <w:rsid w:val="00424FF6"/>
    <w:rsid w:val="0042556A"/>
    <w:rsid w:val="00425969"/>
    <w:rsid w:val="00426DE7"/>
    <w:rsid w:val="00430710"/>
    <w:rsid w:val="00432C3E"/>
    <w:rsid w:val="00433B53"/>
    <w:rsid w:val="00433F02"/>
    <w:rsid w:val="004350AB"/>
    <w:rsid w:val="00435405"/>
    <w:rsid w:val="004355E2"/>
    <w:rsid w:val="00435784"/>
    <w:rsid w:val="0043631B"/>
    <w:rsid w:val="0043681E"/>
    <w:rsid w:val="00436864"/>
    <w:rsid w:val="004368B9"/>
    <w:rsid w:val="00436A82"/>
    <w:rsid w:val="00437223"/>
    <w:rsid w:val="004374CC"/>
    <w:rsid w:val="004403E9"/>
    <w:rsid w:val="004415AE"/>
    <w:rsid w:val="004439A2"/>
    <w:rsid w:val="00443CA2"/>
    <w:rsid w:val="00444AC3"/>
    <w:rsid w:val="004454B0"/>
    <w:rsid w:val="00445713"/>
    <w:rsid w:val="00445C9C"/>
    <w:rsid w:val="00445EA9"/>
    <w:rsid w:val="0044679F"/>
    <w:rsid w:val="00446B84"/>
    <w:rsid w:val="00447155"/>
    <w:rsid w:val="004472BF"/>
    <w:rsid w:val="00447BA6"/>
    <w:rsid w:val="00450258"/>
    <w:rsid w:val="00453AE0"/>
    <w:rsid w:val="0045447F"/>
    <w:rsid w:val="00454AB1"/>
    <w:rsid w:val="00454F67"/>
    <w:rsid w:val="00455445"/>
    <w:rsid w:val="004555DA"/>
    <w:rsid w:val="00456E16"/>
    <w:rsid w:val="004572C2"/>
    <w:rsid w:val="004601D6"/>
    <w:rsid w:val="00460612"/>
    <w:rsid w:val="0046078C"/>
    <w:rsid w:val="00460A1A"/>
    <w:rsid w:val="00460C76"/>
    <w:rsid w:val="0046124A"/>
    <w:rsid w:val="00461685"/>
    <w:rsid w:val="00461C12"/>
    <w:rsid w:val="00463058"/>
    <w:rsid w:val="0046337E"/>
    <w:rsid w:val="004639A2"/>
    <w:rsid w:val="00464129"/>
    <w:rsid w:val="0046452F"/>
    <w:rsid w:val="0046563A"/>
    <w:rsid w:val="00465BFA"/>
    <w:rsid w:val="00465CE4"/>
    <w:rsid w:val="00466A1D"/>
    <w:rsid w:val="00470A1D"/>
    <w:rsid w:val="00471130"/>
    <w:rsid w:val="004711A5"/>
    <w:rsid w:val="00471499"/>
    <w:rsid w:val="004714CC"/>
    <w:rsid w:val="0047176B"/>
    <w:rsid w:val="00472501"/>
    <w:rsid w:val="0047260B"/>
    <w:rsid w:val="00473AED"/>
    <w:rsid w:val="0047433A"/>
    <w:rsid w:val="00474519"/>
    <w:rsid w:val="00475F91"/>
    <w:rsid w:val="00476347"/>
    <w:rsid w:val="0047676C"/>
    <w:rsid w:val="00477B98"/>
    <w:rsid w:val="0048039D"/>
    <w:rsid w:val="00482395"/>
    <w:rsid w:val="004829C8"/>
    <w:rsid w:val="00482E29"/>
    <w:rsid w:val="00483B77"/>
    <w:rsid w:val="004848C8"/>
    <w:rsid w:val="00484ACD"/>
    <w:rsid w:val="00484E08"/>
    <w:rsid w:val="0048592F"/>
    <w:rsid w:val="004867C8"/>
    <w:rsid w:val="004868E9"/>
    <w:rsid w:val="00487101"/>
    <w:rsid w:val="0048734F"/>
    <w:rsid w:val="0048756C"/>
    <w:rsid w:val="004903F3"/>
    <w:rsid w:val="00490625"/>
    <w:rsid w:val="004912F3"/>
    <w:rsid w:val="00492182"/>
    <w:rsid w:val="00492BE6"/>
    <w:rsid w:val="00492CDD"/>
    <w:rsid w:val="00494FCB"/>
    <w:rsid w:val="00495A85"/>
    <w:rsid w:val="00495D2A"/>
    <w:rsid w:val="004974B9"/>
    <w:rsid w:val="00497BE6"/>
    <w:rsid w:val="004A0450"/>
    <w:rsid w:val="004A0CDC"/>
    <w:rsid w:val="004A0D8B"/>
    <w:rsid w:val="004A0E19"/>
    <w:rsid w:val="004A0E92"/>
    <w:rsid w:val="004A23C4"/>
    <w:rsid w:val="004A2B4F"/>
    <w:rsid w:val="004A3125"/>
    <w:rsid w:val="004A349D"/>
    <w:rsid w:val="004A34A7"/>
    <w:rsid w:val="004A435A"/>
    <w:rsid w:val="004A44BE"/>
    <w:rsid w:val="004A4569"/>
    <w:rsid w:val="004A48F1"/>
    <w:rsid w:val="004A4FE5"/>
    <w:rsid w:val="004A5593"/>
    <w:rsid w:val="004A5AE8"/>
    <w:rsid w:val="004A5B08"/>
    <w:rsid w:val="004A6FAD"/>
    <w:rsid w:val="004A788A"/>
    <w:rsid w:val="004B18DA"/>
    <w:rsid w:val="004B1DCA"/>
    <w:rsid w:val="004B1E3B"/>
    <w:rsid w:val="004B2A08"/>
    <w:rsid w:val="004B2A3A"/>
    <w:rsid w:val="004B2BD5"/>
    <w:rsid w:val="004B47B7"/>
    <w:rsid w:val="004B4CA7"/>
    <w:rsid w:val="004B59CE"/>
    <w:rsid w:val="004B6421"/>
    <w:rsid w:val="004B6FCB"/>
    <w:rsid w:val="004B7304"/>
    <w:rsid w:val="004B7E66"/>
    <w:rsid w:val="004C0676"/>
    <w:rsid w:val="004C0D4B"/>
    <w:rsid w:val="004C0ED4"/>
    <w:rsid w:val="004C17B6"/>
    <w:rsid w:val="004C1B20"/>
    <w:rsid w:val="004C27E1"/>
    <w:rsid w:val="004C299B"/>
    <w:rsid w:val="004C2E31"/>
    <w:rsid w:val="004C4431"/>
    <w:rsid w:val="004C44F1"/>
    <w:rsid w:val="004C4C7D"/>
    <w:rsid w:val="004C5102"/>
    <w:rsid w:val="004C56FD"/>
    <w:rsid w:val="004C5B74"/>
    <w:rsid w:val="004C5DA9"/>
    <w:rsid w:val="004C65B1"/>
    <w:rsid w:val="004C68A0"/>
    <w:rsid w:val="004C758E"/>
    <w:rsid w:val="004C764B"/>
    <w:rsid w:val="004C76B8"/>
    <w:rsid w:val="004D0A2D"/>
    <w:rsid w:val="004D2234"/>
    <w:rsid w:val="004D2604"/>
    <w:rsid w:val="004D2672"/>
    <w:rsid w:val="004D34C8"/>
    <w:rsid w:val="004D3F65"/>
    <w:rsid w:val="004D4208"/>
    <w:rsid w:val="004D4AE6"/>
    <w:rsid w:val="004D4F53"/>
    <w:rsid w:val="004D5015"/>
    <w:rsid w:val="004D5EBC"/>
    <w:rsid w:val="004D6A77"/>
    <w:rsid w:val="004D6B0C"/>
    <w:rsid w:val="004D710A"/>
    <w:rsid w:val="004E0272"/>
    <w:rsid w:val="004E0EBC"/>
    <w:rsid w:val="004E11DD"/>
    <w:rsid w:val="004E15AB"/>
    <w:rsid w:val="004E1C04"/>
    <w:rsid w:val="004E231D"/>
    <w:rsid w:val="004E255D"/>
    <w:rsid w:val="004E2700"/>
    <w:rsid w:val="004E2BE0"/>
    <w:rsid w:val="004E48B4"/>
    <w:rsid w:val="004E533A"/>
    <w:rsid w:val="004E5A0D"/>
    <w:rsid w:val="004E5DE0"/>
    <w:rsid w:val="004E6276"/>
    <w:rsid w:val="004E6F97"/>
    <w:rsid w:val="004E71DD"/>
    <w:rsid w:val="004E7BCA"/>
    <w:rsid w:val="004E7DCA"/>
    <w:rsid w:val="004F08C1"/>
    <w:rsid w:val="004F115F"/>
    <w:rsid w:val="004F2FD0"/>
    <w:rsid w:val="004F54D1"/>
    <w:rsid w:val="004F6393"/>
    <w:rsid w:val="004F70CB"/>
    <w:rsid w:val="0050125D"/>
    <w:rsid w:val="005019D4"/>
    <w:rsid w:val="005026AB"/>
    <w:rsid w:val="00502F0F"/>
    <w:rsid w:val="00503836"/>
    <w:rsid w:val="00503916"/>
    <w:rsid w:val="00503F05"/>
    <w:rsid w:val="00504189"/>
    <w:rsid w:val="005049FE"/>
    <w:rsid w:val="005055CB"/>
    <w:rsid w:val="0050572E"/>
    <w:rsid w:val="00505909"/>
    <w:rsid w:val="00505A7F"/>
    <w:rsid w:val="00506598"/>
    <w:rsid w:val="00506829"/>
    <w:rsid w:val="00506C89"/>
    <w:rsid w:val="00506F86"/>
    <w:rsid w:val="005076B2"/>
    <w:rsid w:val="00507CBE"/>
    <w:rsid w:val="00510825"/>
    <w:rsid w:val="00510B69"/>
    <w:rsid w:val="00510D33"/>
    <w:rsid w:val="00511097"/>
    <w:rsid w:val="00512016"/>
    <w:rsid w:val="00512E3F"/>
    <w:rsid w:val="005132AB"/>
    <w:rsid w:val="00514207"/>
    <w:rsid w:val="00514A3C"/>
    <w:rsid w:val="00514FBA"/>
    <w:rsid w:val="0051588A"/>
    <w:rsid w:val="00516D3B"/>
    <w:rsid w:val="0051729F"/>
    <w:rsid w:val="0051755E"/>
    <w:rsid w:val="00520713"/>
    <w:rsid w:val="005215EF"/>
    <w:rsid w:val="00521648"/>
    <w:rsid w:val="00522085"/>
    <w:rsid w:val="0052372A"/>
    <w:rsid w:val="00523A8D"/>
    <w:rsid w:val="0052445E"/>
    <w:rsid w:val="0052493A"/>
    <w:rsid w:val="0052494F"/>
    <w:rsid w:val="00526051"/>
    <w:rsid w:val="00527466"/>
    <w:rsid w:val="00527D93"/>
    <w:rsid w:val="0053053C"/>
    <w:rsid w:val="0053076E"/>
    <w:rsid w:val="00530F71"/>
    <w:rsid w:val="00531058"/>
    <w:rsid w:val="0053234E"/>
    <w:rsid w:val="00533CF8"/>
    <w:rsid w:val="00533E01"/>
    <w:rsid w:val="005348C4"/>
    <w:rsid w:val="00534E84"/>
    <w:rsid w:val="00535103"/>
    <w:rsid w:val="00535AD9"/>
    <w:rsid w:val="00536543"/>
    <w:rsid w:val="005369C0"/>
    <w:rsid w:val="00536C5C"/>
    <w:rsid w:val="00536D89"/>
    <w:rsid w:val="00537275"/>
    <w:rsid w:val="005374F7"/>
    <w:rsid w:val="005377E6"/>
    <w:rsid w:val="005378FD"/>
    <w:rsid w:val="00537AFE"/>
    <w:rsid w:val="00540512"/>
    <w:rsid w:val="00540538"/>
    <w:rsid w:val="00540EEE"/>
    <w:rsid w:val="00541A58"/>
    <w:rsid w:val="005423EC"/>
    <w:rsid w:val="00543306"/>
    <w:rsid w:val="005436F2"/>
    <w:rsid w:val="00543AF8"/>
    <w:rsid w:val="005443D6"/>
    <w:rsid w:val="00544AF1"/>
    <w:rsid w:val="00544E3E"/>
    <w:rsid w:val="00545A46"/>
    <w:rsid w:val="00545A5C"/>
    <w:rsid w:val="00545B37"/>
    <w:rsid w:val="00545FBE"/>
    <w:rsid w:val="005462B6"/>
    <w:rsid w:val="005463BA"/>
    <w:rsid w:val="00547523"/>
    <w:rsid w:val="005475DD"/>
    <w:rsid w:val="00547D02"/>
    <w:rsid w:val="00550742"/>
    <w:rsid w:val="00550756"/>
    <w:rsid w:val="00551128"/>
    <w:rsid w:val="0055138B"/>
    <w:rsid w:val="00551F53"/>
    <w:rsid w:val="00552431"/>
    <w:rsid w:val="005527DD"/>
    <w:rsid w:val="00552B23"/>
    <w:rsid w:val="005530DD"/>
    <w:rsid w:val="00553423"/>
    <w:rsid w:val="00553922"/>
    <w:rsid w:val="00555770"/>
    <w:rsid w:val="00556702"/>
    <w:rsid w:val="0055736F"/>
    <w:rsid w:val="00560AFB"/>
    <w:rsid w:val="00562393"/>
    <w:rsid w:val="00562A37"/>
    <w:rsid w:val="0056379D"/>
    <w:rsid w:val="00563ECB"/>
    <w:rsid w:val="00563FA4"/>
    <w:rsid w:val="005648EE"/>
    <w:rsid w:val="00564E30"/>
    <w:rsid w:val="005663CF"/>
    <w:rsid w:val="00567CEE"/>
    <w:rsid w:val="0057003F"/>
    <w:rsid w:val="00570145"/>
    <w:rsid w:val="00570F17"/>
    <w:rsid w:val="00571241"/>
    <w:rsid w:val="00571A90"/>
    <w:rsid w:val="00571B7F"/>
    <w:rsid w:val="00572743"/>
    <w:rsid w:val="00572C6F"/>
    <w:rsid w:val="00573079"/>
    <w:rsid w:val="00573CED"/>
    <w:rsid w:val="005742C8"/>
    <w:rsid w:val="00574434"/>
    <w:rsid w:val="00574AFB"/>
    <w:rsid w:val="005756D6"/>
    <w:rsid w:val="0057573E"/>
    <w:rsid w:val="00576485"/>
    <w:rsid w:val="005778DF"/>
    <w:rsid w:val="00577F2A"/>
    <w:rsid w:val="00580356"/>
    <w:rsid w:val="00580D48"/>
    <w:rsid w:val="005813B1"/>
    <w:rsid w:val="00581647"/>
    <w:rsid w:val="00581841"/>
    <w:rsid w:val="00582E8F"/>
    <w:rsid w:val="005830C5"/>
    <w:rsid w:val="00583169"/>
    <w:rsid w:val="0058341D"/>
    <w:rsid w:val="005837BE"/>
    <w:rsid w:val="00584A71"/>
    <w:rsid w:val="005857F8"/>
    <w:rsid w:val="00585CC3"/>
    <w:rsid w:val="00585F60"/>
    <w:rsid w:val="0058688D"/>
    <w:rsid w:val="0058705E"/>
    <w:rsid w:val="00587EBF"/>
    <w:rsid w:val="00591964"/>
    <w:rsid w:val="00591FC6"/>
    <w:rsid w:val="005946B5"/>
    <w:rsid w:val="00594792"/>
    <w:rsid w:val="00594B43"/>
    <w:rsid w:val="00594C01"/>
    <w:rsid w:val="00594C11"/>
    <w:rsid w:val="00594DD4"/>
    <w:rsid w:val="00595225"/>
    <w:rsid w:val="00595841"/>
    <w:rsid w:val="00595B72"/>
    <w:rsid w:val="00596100"/>
    <w:rsid w:val="0059649A"/>
    <w:rsid w:val="0059709B"/>
    <w:rsid w:val="00597272"/>
    <w:rsid w:val="0059768A"/>
    <w:rsid w:val="0059779A"/>
    <w:rsid w:val="005A0EAC"/>
    <w:rsid w:val="005A1253"/>
    <w:rsid w:val="005A15E7"/>
    <w:rsid w:val="005A31EC"/>
    <w:rsid w:val="005A33CE"/>
    <w:rsid w:val="005A3BA3"/>
    <w:rsid w:val="005A3DD0"/>
    <w:rsid w:val="005A3EE5"/>
    <w:rsid w:val="005A4FFC"/>
    <w:rsid w:val="005A6EC7"/>
    <w:rsid w:val="005A77F2"/>
    <w:rsid w:val="005B00A7"/>
    <w:rsid w:val="005B07C4"/>
    <w:rsid w:val="005B0847"/>
    <w:rsid w:val="005B0973"/>
    <w:rsid w:val="005B0B52"/>
    <w:rsid w:val="005B1E1C"/>
    <w:rsid w:val="005B2E9E"/>
    <w:rsid w:val="005B3D81"/>
    <w:rsid w:val="005B4359"/>
    <w:rsid w:val="005B503E"/>
    <w:rsid w:val="005B5243"/>
    <w:rsid w:val="005B6581"/>
    <w:rsid w:val="005B6C9F"/>
    <w:rsid w:val="005B71FF"/>
    <w:rsid w:val="005B7216"/>
    <w:rsid w:val="005B73B8"/>
    <w:rsid w:val="005C020E"/>
    <w:rsid w:val="005C0255"/>
    <w:rsid w:val="005C167B"/>
    <w:rsid w:val="005C1B0A"/>
    <w:rsid w:val="005C241D"/>
    <w:rsid w:val="005C330F"/>
    <w:rsid w:val="005C353F"/>
    <w:rsid w:val="005C3744"/>
    <w:rsid w:val="005C39EF"/>
    <w:rsid w:val="005C4B46"/>
    <w:rsid w:val="005C4BF4"/>
    <w:rsid w:val="005C4D6A"/>
    <w:rsid w:val="005C57EE"/>
    <w:rsid w:val="005C5DA9"/>
    <w:rsid w:val="005C76AA"/>
    <w:rsid w:val="005C7A44"/>
    <w:rsid w:val="005D0488"/>
    <w:rsid w:val="005D0CF6"/>
    <w:rsid w:val="005D0F82"/>
    <w:rsid w:val="005D1DBB"/>
    <w:rsid w:val="005D2265"/>
    <w:rsid w:val="005D4637"/>
    <w:rsid w:val="005D4A97"/>
    <w:rsid w:val="005D5433"/>
    <w:rsid w:val="005D5787"/>
    <w:rsid w:val="005D57B4"/>
    <w:rsid w:val="005D5843"/>
    <w:rsid w:val="005D5C8D"/>
    <w:rsid w:val="005D63C8"/>
    <w:rsid w:val="005D64A5"/>
    <w:rsid w:val="005D651B"/>
    <w:rsid w:val="005D7859"/>
    <w:rsid w:val="005D7FA2"/>
    <w:rsid w:val="005E0FAF"/>
    <w:rsid w:val="005E1605"/>
    <w:rsid w:val="005E1DFD"/>
    <w:rsid w:val="005E30E7"/>
    <w:rsid w:val="005E33AB"/>
    <w:rsid w:val="005E35FA"/>
    <w:rsid w:val="005E395D"/>
    <w:rsid w:val="005E39E7"/>
    <w:rsid w:val="005E3CCA"/>
    <w:rsid w:val="005E4547"/>
    <w:rsid w:val="005E4689"/>
    <w:rsid w:val="005E51AA"/>
    <w:rsid w:val="005E5B30"/>
    <w:rsid w:val="005E6708"/>
    <w:rsid w:val="005E682E"/>
    <w:rsid w:val="005E6C97"/>
    <w:rsid w:val="005E72A3"/>
    <w:rsid w:val="005E79DE"/>
    <w:rsid w:val="005F0BCB"/>
    <w:rsid w:val="005F0BCE"/>
    <w:rsid w:val="005F1622"/>
    <w:rsid w:val="005F1A52"/>
    <w:rsid w:val="005F248D"/>
    <w:rsid w:val="005F505C"/>
    <w:rsid w:val="005F598B"/>
    <w:rsid w:val="005F6005"/>
    <w:rsid w:val="005F63B5"/>
    <w:rsid w:val="005F6A8A"/>
    <w:rsid w:val="005F6B77"/>
    <w:rsid w:val="005F705B"/>
    <w:rsid w:val="0060007B"/>
    <w:rsid w:val="00600FF4"/>
    <w:rsid w:val="00602059"/>
    <w:rsid w:val="00603294"/>
    <w:rsid w:val="006035BB"/>
    <w:rsid w:val="00603CBE"/>
    <w:rsid w:val="00603E69"/>
    <w:rsid w:val="00604426"/>
    <w:rsid w:val="006049A3"/>
    <w:rsid w:val="00604E27"/>
    <w:rsid w:val="00604FBF"/>
    <w:rsid w:val="006067D0"/>
    <w:rsid w:val="00606A6C"/>
    <w:rsid w:val="00606E33"/>
    <w:rsid w:val="00607A01"/>
    <w:rsid w:val="0061106F"/>
    <w:rsid w:val="0061128C"/>
    <w:rsid w:val="00611EF7"/>
    <w:rsid w:val="00612176"/>
    <w:rsid w:val="0061240A"/>
    <w:rsid w:val="00612BEE"/>
    <w:rsid w:val="00612CE9"/>
    <w:rsid w:val="00612FB3"/>
    <w:rsid w:val="00616063"/>
    <w:rsid w:val="006163B6"/>
    <w:rsid w:val="00616513"/>
    <w:rsid w:val="006169EF"/>
    <w:rsid w:val="0061711E"/>
    <w:rsid w:val="006176E6"/>
    <w:rsid w:val="00620054"/>
    <w:rsid w:val="00620144"/>
    <w:rsid w:val="00621C72"/>
    <w:rsid w:val="00621E50"/>
    <w:rsid w:val="006222F2"/>
    <w:rsid w:val="00622A20"/>
    <w:rsid w:val="00623558"/>
    <w:rsid w:val="006237D3"/>
    <w:rsid w:val="006240D7"/>
    <w:rsid w:val="00624178"/>
    <w:rsid w:val="00625830"/>
    <w:rsid w:val="00626423"/>
    <w:rsid w:val="00626B34"/>
    <w:rsid w:val="006270DD"/>
    <w:rsid w:val="00631127"/>
    <w:rsid w:val="00631875"/>
    <w:rsid w:val="0063197F"/>
    <w:rsid w:val="006327A1"/>
    <w:rsid w:val="006329A7"/>
    <w:rsid w:val="00632E59"/>
    <w:rsid w:val="00633DF0"/>
    <w:rsid w:val="00635053"/>
    <w:rsid w:val="00636184"/>
    <w:rsid w:val="00636F0D"/>
    <w:rsid w:val="00637605"/>
    <w:rsid w:val="00637CFD"/>
    <w:rsid w:val="00640930"/>
    <w:rsid w:val="00640E58"/>
    <w:rsid w:val="0064120B"/>
    <w:rsid w:val="00641F7C"/>
    <w:rsid w:val="006424EF"/>
    <w:rsid w:val="006429DD"/>
    <w:rsid w:val="006443C1"/>
    <w:rsid w:val="00644E30"/>
    <w:rsid w:val="00645AC7"/>
    <w:rsid w:val="00645C02"/>
    <w:rsid w:val="00646261"/>
    <w:rsid w:val="00646875"/>
    <w:rsid w:val="006471FB"/>
    <w:rsid w:val="00650A26"/>
    <w:rsid w:val="00650BED"/>
    <w:rsid w:val="006519B1"/>
    <w:rsid w:val="0065531A"/>
    <w:rsid w:val="0065538F"/>
    <w:rsid w:val="006553ED"/>
    <w:rsid w:val="006559EB"/>
    <w:rsid w:val="00655E00"/>
    <w:rsid w:val="00657014"/>
    <w:rsid w:val="006572C2"/>
    <w:rsid w:val="006577D6"/>
    <w:rsid w:val="00657A7D"/>
    <w:rsid w:val="00657C7B"/>
    <w:rsid w:val="00657E79"/>
    <w:rsid w:val="006608BA"/>
    <w:rsid w:val="00660CE3"/>
    <w:rsid w:val="00660DB4"/>
    <w:rsid w:val="00661108"/>
    <w:rsid w:val="00661256"/>
    <w:rsid w:val="0066168C"/>
    <w:rsid w:val="00661F06"/>
    <w:rsid w:val="00662C9A"/>
    <w:rsid w:val="00663362"/>
    <w:rsid w:val="006636C7"/>
    <w:rsid w:val="00663D9D"/>
    <w:rsid w:val="00664712"/>
    <w:rsid w:val="0066566C"/>
    <w:rsid w:val="006656E9"/>
    <w:rsid w:val="00666492"/>
    <w:rsid w:val="006664E7"/>
    <w:rsid w:val="006667E0"/>
    <w:rsid w:val="00667033"/>
    <w:rsid w:val="006676A0"/>
    <w:rsid w:val="00667792"/>
    <w:rsid w:val="006679D3"/>
    <w:rsid w:val="00670DD5"/>
    <w:rsid w:val="00672007"/>
    <w:rsid w:val="0067204D"/>
    <w:rsid w:val="006723B5"/>
    <w:rsid w:val="00672727"/>
    <w:rsid w:val="006728D0"/>
    <w:rsid w:val="00673518"/>
    <w:rsid w:val="00673D0D"/>
    <w:rsid w:val="006744D5"/>
    <w:rsid w:val="006744DE"/>
    <w:rsid w:val="00674597"/>
    <w:rsid w:val="006746AD"/>
    <w:rsid w:val="006761A5"/>
    <w:rsid w:val="00676B27"/>
    <w:rsid w:val="00677341"/>
    <w:rsid w:val="006802BF"/>
    <w:rsid w:val="00680522"/>
    <w:rsid w:val="0068075A"/>
    <w:rsid w:val="006807C2"/>
    <w:rsid w:val="00681811"/>
    <w:rsid w:val="00682975"/>
    <w:rsid w:val="00682B04"/>
    <w:rsid w:val="006839A1"/>
    <w:rsid w:val="00684637"/>
    <w:rsid w:val="006847A2"/>
    <w:rsid w:val="00684B9A"/>
    <w:rsid w:val="006858CB"/>
    <w:rsid w:val="006864C0"/>
    <w:rsid w:val="00686A93"/>
    <w:rsid w:val="00686D7F"/>
    <w:rsid w:val="00687865"/>
    <w:rsid w:val="00687944"/>
    <w:rsid w:val="00687D10"/>
    <w:rsid w:val="00690EFF"/>
    <w:rsid w:val="00691C2F"/>
    <w:rsid w:val="00692554"/>
    <w:rsid w:val="00692B3F"/>
    <w:rsid w:val="00692C17"/>
    <w:rsid w:val="00692C22"/>
    <w:rsid w:val="006937F0"/>
    <w:rsid w:val="00693D53"/>
    <w:rsid w:val="00694616"/>
    <w:rsid w:val="00694985"/>
    <w:rsid w:val="00695DA7"/>
    <w:rsid w:val="00697B5E"/>
    <w:rsid w:val="006A0929"/>
    <w:rsid w:val="006A0B21"/>
    <w:rsid w:val="006A0CF8"/>
    <w:rsid w:val="006A16E5"/>
    <w:rsid w:val="006A26DE"/>
    <w:rsid w:val="006A2C11"/>
    <w:rsid w:val="006A352B"/>
    <w:rsid w:val="006A623A"/>
    <w:rsid w:val="006A6310"/>
    <w:rsid w:val="006A756E"/>
    <w:rsid w:val="006A7722"/>
    <w:rsid w:val="006A79A0"/>
    <w:rsid w:val="006A7F9D"/>
    <w:rsid w:val="006B0AA9"/>
    <w:rsid w:val="006B11D3"/>
    <w:rsid w:val="006B21FC"/>
    <w:rsid w:val="006B57D1"/>
    <w:rsid w:val="006B5E39"/>
    <w:rsid w:val="006B60A6"/>
    <w:rsid w:val="006B6C22"/>
    <w:rsid w:val="006B799D"/>
    <w:rsid w:val="006B7AF3"/>
    <w:rsid w:val="006B7E34"/>
    <w:rsid w:val="006C0828"/>
    <w:rsid w:val="006C0901"/>
    <w:rsid w:val="006C0F10"/>
    <w:rsid w:val="006C1430"/>
    <w:rsid w:val="006C1C89"/>
    <w:rsid w:val="006C1E8B"/>
    <w:rsid w:val="006C2070"/>
    <w:rsid w:val="006C32D2"/>
    <w:rsid w:val="006C32F2"/>
    <w:rsid w:val="006C3631"/>
    <w:rsid w:val="006C39D9"/>
    <w:rsid w:val="006C4307"/>
    <w:rsid w:val="006C4698"/>
    <w:rsid w:val="006C4AE1"/>
    <w:rsid w:val="006C512D"/>
    <w:rsid w:val="006C5844"/>
    <w:rsid w:val="006C6B85"/>
    <w:rsid w:val="006C6D72"/>
    <w:rsid w:val="006C735B"/>
    <w:rsid w:val="006D05A7"/>
    <w:rsid w:val="006D0CD3"/>
    <w:rsid w:val="006D0FDA"/>
    <w:rsid w:val="006D22E3"/>
    <w:rsid w:val="006D25C2"/>
    <w:rsid w:val="006D2760"/>
    <w:rsid w:val="006D280A"/>
    <w:rsid w:val="006D2933"/>
    <w:rsid w:val="006D37E1"/>
    <w:rsid w:val="006D3F29"/>
    <w:rsid w:val="006E0825"/>
    <w:rsid w:val="006E0E38"/>
    <w:rsid w:val="006E0FBE"/>
    <w:rsid w:val="006E1B27"/>
    <w:rsid w:val="006E368B"/>
    <w:rsid w:val="006E37D9"/>
    <w:rsid w:val="006E407F"/>
    <w:rsid w:val="006E5A91"/>
    <w:rsid w:val="006E5D33"/>
    <w:rsid w:val="006E5DFA"/>
    <w:rsid w:val="006E6BB7"/>
    <w:rsid w:val="006E6C70"/>
    <w:rsid w:val="006F032D"/>
    <w:rsid w:val="006F05E2"/>
    <w:rsid w:val="006F0A80"/>
    <w:rsid w:val="006F13D4"/>
    <w:rsid w:val="006F14AE"/>
    <w:rsid w:val="006F1868"/>
    <w:rsid w:val="006F2079"/>
    <w:rsid w:val="006F24D7"/>
    <w:rsid w:val="006F2A9A"/>
    <w:rsid w:val="006F2DE5"/>
    <w:rsid w:val="006F2DE9"/>
    <w:rsid w:val="006F3E0E"/>
    <w:rsid w:val="006F4525"/>
    <w:rsid w:val="006F45B7"/>
    <w:rsid w:val="006F467B"/>
    <w:rsid w:val="006F59B0"/>
    <w:rsid w:val="006F5E5A"/>
    <w:rsid w:val="006F5EF4"/>
    <w:rsid w:val="006F66AD"/>
    <w:rsid w:val="006F6EDA"/>
    <w:rsid w:val="006F711C"/>
    <w:rsid w:val="006F71FD"/>
    <w:rsid w:val="006F7C7B"/>
    <w:rsid w:val="00701084"/>
    <w:rsid w:val="007020D9"/>
    <w:rsid w:val="007023EE"/>
    <w:rsid w:val="007034E6"/>
    <w:rsid w:val="007037CE"/>
    <w:rsid w:val="007043AF"/>
    <w:rsid w:val="0070454E"/>
    <w:rsid w:val="007056A6"/>
    <w:rsid w:val="00705794"/>
    <w:rsid w:val="00705B95"/>
    <w:rsid w:val="007061B3"/>
    <w:rsid w:val="00706711"/>
    <w:rsid w:val="00706F13"/>
    <w:rsid w:val="00707DAB"/>
    <w:rsid w:val="00707E30"/>
    <w:rsid w:val="00711651"/>
    <w:rsid w:val="0071171C"/>
    <w:rsid w:val="007117B8"/>
    <w:rsid w:val="00713689"/>
    <w:rsid w:val="00713715"/>
    <w:rsid w:val="00713A03"/>
    <w:rsid w:val="00713FDE"/>
    <w:rsid w:val="00714658"/>
    <w:rsid w:val="007161A7"/>
    <w:rsid w:val="00716AF6"/>
    <w:rsid w:val="00717241"/>
    <w:rsid w:val="00717729"/>
    <w:rsid w:val="00717AC3"/>
    <w:rsid w:val="007200ED"/>
    <w:rsid w:val="007201A5"/>
    <w:rsid w:val="007202DA"/>
    <w:rsid w:val="007214DB"/>
    <w:rsid w:val="00721B7C"/>
    <w:rsid w:val="00721C72"/>
    <w:rsid w:val="00721CEA"/>
    <w:rsid w:val="0072373B"/>
    <w:rsid w:val="00723D2B"/>
    <w:rsid w:val="00723D8F"/>
    <w:rsid w:val="00726547"/>
    <w:rsid w:val="007265C0"/>
    <w:rsid w:val="00727158"/>
    <w:rsid w:val="00727AF7"/>
    <w:rsid w:val="00727CDD"/>
    <w:rsid w:val="00727E49"/>
    <w:rsid w:val="00727EC5"/>
    <w:rsid w:val="007304B3"/>
    <w:rsid w:val="00730EC5"/>
    <w:rsid w:val="00731956"/>
    <w:rsid w:val="00731CBC"/>
    <w:rsid w:val="00731E98"/>
    <w:rsid w:val="007321BA"/>
    <w:rsid w:val="007331F3"/>
    <w:rsid w:val="007334AE"/>
    <w:rsid w:val="00733BDC"/>
    <w:rsid w:val="00734970"/>
    <w:rsid w:val="00735109"/>
    <w:rsid w:val="00735683"/>
    <w:rsid w:val="00735A43"/>
    <w:rsid w:val="00735D32"/>
    <w:rsid w:val="00736729"/>
    <w:rsid w:val="0073713C"/>
    <w:rsid w:val="00737270"/>
    <w:rsid w:val="00737FCE"/>
    <w:rsid w:val="0074066B"/>
    <w:rsid w:val="00740C71"/>
    <w:rsid w:val="00741BD3"/>
    <w:rsid w:val="007420FD"/>
    <w:rsid w:val="00743530"/>
    <w:rsid w:val="00743684"/>
    <w:rsid w:val="007436EC"/>
    <w:rsid w:val="007448A7"/>
    <w:rsid w:val="00744AC5"/>
    <w:rsid w:val="00744AD3"/>
    <w:rsid w:val="007460E5"/>
    <w:rsid w:val="007467A3"/>
    <w:rsid w:val="00747879"/>
    <w:rsid w:val="007504D8"/>
    <w:rsid w:val="0075052C"/>
    <w:rsid w:val="00751142"/>
    <w:rsid w:val="00751C86"/>
    <w:rsid w:val="00752554"/>
    <w:rsid w:val="00753337"/>
    <w:rsid w:val="007533E3"/>
    <w:rsid w:val="0075384C"/>
    <w:rsid w:val="007554CE"/>
    <w:rsid w:val="0075552F"/>
    <w:rsid w:val="0075665D"/>
    <w:rsid w:val="0075668B"/>
    <w:rsid w:val="00757425"/>
    <w:rsid w:val="007577CF"/>
    <w:rsid w:val="007577D1"/>
    <w:rsid w:val="00757858"/>
    <w:rsid w:val="00757CF8"/>
    <w:rsid w:val="007600D7"/>
    <w:rsid w:val="007601B7"/>
    <w:rsid w:val="00760293"/>
    <w:rsid w:val="0076139F"/>
    <w:rsid w:val="0076148B"/>
    <w:rsid w:val="007617D5"/>
    <w:rsid w:val="00761E3A"/>
    <w:rsid w:val="007628F8"/>
    <w:rsid w:val="00765DD5"/>
    <w:rsid w:val="00766D4F"/>
    <w:rsid w:val="00767959"/>
    <w:rsid w:val="0077085B"/>
    <w:rsid w:val="00770AC0"/>
    <w:rsid w:val="00770DA9"/>
    <w:rsid w:val="007711C7"/>
    <w:rsid w:val="00771568"/>
    <w:rsid w:val="0077158B"/>
    <w:rsid w:val="00772E00"/>
    <w:rsid w:val="00772EE0"/>
    <w:rsid w:val="0077371F"/>
    <w:rsid w:val="00774E69"/>
    <w:rsid w:val="00774EB4"/>
    <w:rsid w:val="00774EE3"/>
    <w:rsid w:val="007750C7"/>
    <w:rsid w:val="007759BB"/>
    <w:rsid w:val="00775E8B"/>
    <w:rsid w:val="007760CD"/>
    <w:rsid w:val="00776146"/>
    <w:rsid w:val="00777F0C"/>
    <w:rsid w:val="00780063"/>
    <w:rsid w:val="007835E7"/>
    <w:rsid w:val="00784C2D"/>
    <w:rsid w:val="0078509F"/>
    <w:rsid w:val="00785981"/>
    <w:rsid w:val="00786242"/>
    <w:rsid w:val="007865DA"/>
    <w:rsid w:val="00786BCA"/>
    <w:rsid w:val="00787BF4"/>
    <w:rsid w:val="00787C21"/>
    <w:rsid w:val="00791AAC"/>
    <w:rsid w:val="00792E7E"/>
    <w:rsid w:val="0079302A"/>
    <w:rsid w:val="00793127"/>
    <w:rsid w:val="007936F3"/>
    <w:rsid w:val="00793908"/>
    <w:rsid w:val="00793959"/>
    <w:rsid w:val="0079418B"/>
    <w:rsid w:val="00794EC6"/>
    <w:rsid w:val="0079615F"/>
    <w:rsid w:val="00796315"/>
    <w:rsid w:val="00796FD0"/>
    <w:rsid w:val="00797029"/>
    <w:rsid w:val="007973CF"/>
    <w:rsid w:val="007A0033"/>
    <w:rsid w:val="007A0A15"/>
    <w:rsid w:val="007A10B0"/>
    <w:rsid w:val="007A1DA5"/>
    <w:rsid w:val="007A2079"/>
    <w:rsid w:val="007A20B1"/>
    <w:rsid w:val="007A2F59"/>
    <w:rsid w:val="007A3E90"/>
    <w:rsid w:val="007A5975"/>
    <w:rsid w:val="007A6781"/>
    <w:rsid w:val="007A7875"/>
    <w:rsid w:val="007A7CB2"/>
    <w:rsid w:val="007B1123"/>
    <w:rsid w:val="007B2568"/>
    <w:rsid w:val="007B26D7"/>
    <w:rsid w:val="007B43F6"/>
    <w:rsid w:val="007B4CD3"/>
    <w:rsid w:val="007B555C"/>
    <w:rsid w:val="007B6629"/>
    <w:rsid w:val="007B7301"/>
    <w:rsid w:val="007B75E2"/>
    <w:rsid w:val="007C0F6A"/>
    <w:rsid w:val="007C17CC"/>
    <w:rsid w:val="007C23BC"/>
    <w:rsid w:val="007C2758"/>
    <w:rsid w:val="007C2ED3"/>
    <w:rsid w:val="007C32A1"/>
    <w:rsid w:val="007C4F00"/>
    <w:rsid w:val="007C5003"/>
    <w:rsid w:val="007C5A44"/>
    <w:rsid w:val="007C5B96"/>
    <w:rsid w:val="007C6655"/>
    <w:rsid w:val="007C6A16"/>
    <w:rsid w:val="007C6AA5"/>
    <w:rsid w:val="007C6E17"/>
    <w:rsid w:val="007C7CD3"/>
    <w:rsid w:val="007C7F37"/>
    <w:rsid w:val="007D01EE"/>
    <w:rsid w:val="007D2027"/>
    <w:rsid w:val="007D2256"/>
    <w:rsid w:val="007D2302"/>
    <w:rsid w:val="007D298E"/>
    <w:rsid w:val="007D2EC6"/>
    <w:rsid w:val="007D34B8"/>
    <w:rsid w:val="007D3D6E"/>
    <w:rsid w:val="007D4A74"/>
    <w:rsid w:val="007D4BEB"/>
    <w:rsid w:val="007D4C4E"/>
    <w:rsid w:val="007D4D8C"/>
    <w:rsid w:val="007D4DD2"/>
    <w:rsid w:val="007D59CE"/>
    <w:rsid w:val="007D5D42"/>
    <w:rsid w:val="007D70C1"/>
    <w:rsid w:val="007D778D"/>
    <w:rsid w:val="007D799E"/>
    <w:rsid w:val="007D7FA5"/>
    <w:rsid w:val="007E02F7"/>
    <w:rsid w:val="007E0CC1"/>
    <w:rsid w:val="007E0D3F"/>
    <w:rsid w:val="007E0FDA"/>
    <w:rsid w:val="007E1173"/>
    <w:rsid w:val="007E15F9"/>
    <w:rsid w:val="007E1D19"/>
    <w:rsid w:val="007E1DD7"/>
    <w:rsid w:val="007E2A20"/>
    <w:rsid w:val="007E3F01"/>
    <w:rsid w:val="007E46A5"/>
    <w:rsid w:val="007E4DA4"/>
    <w:rsid w:val="007E50B6"/>
    <w:rsid w:val="007E579F"/>
    <w:rsid w:val="007E5F76"/>
    <w:rsid w:val="007E602D"/>
    <w:rsid w:val="007E650B"/>
    <w:rsid w:val="007E72AF"/>
    <w:rsid w:val="007E7543"/>
    <w:rsid w:val="007E761C"/>
    <w:rsid w:val="007E7B31"/>
    <w:rsid w:val="007F0321"/>
    <w:rsid w:val="007F09E1"/>
    <w:rsid w:val="007F1AAB"/>
    <w:rsid w:val="007F21EE"/>
    <w:rsid w:val="007F2AA7"/>
    <w:rsid w:val="007F369E"/>
    <w:rsid w:val="007F3F44"/>
    <w:rsid w:val="007F3F90"/>
    <w:rsid w:val="007F45F0"/>
    <w:rsid w:val="007F4DD7"/>
    <w:rsid w:val="007F56DC"/>
    <w:rsid w:val="007F579F"/>
    <w:rsid w:val="007F67D1"/>
    <w:rsid w:val="007F69FB"/>
    <w:rsid w:val="007F7269"/>
    <w:rsid w:val="007F7463"/>
    <w:rsid w:val="007F7C81"/>
    <w:rsid w:val="0080017D"/>
    <w:rsid w:val="008001A6"/>
    <w:rsid w:val="0080047B"/>
    <w:rsid w:val="00800CBD"/>
    <w:rsid w:val="00801276"/>
    <w:rsid w:val="00801CFD"/>
    <w:rsid w:val="00801D5B"/>
    <w:rsid w:val="00801E99"/>
    <w:rsid w:val="00801ED3"/>
    <w:rsid w:val="00802561"/>
    <w:rsid w:val="008029C9"/>
    <w:rsid w:val="00802F00"/>
    <w:rsid w:val="00803776"/>
    <w:rsid w:val="008039E3"/>
    <w:rsid w:val="008048EA"/>
    <w:rsid w:val="00804B4D"/>
    <w:rsid w:val="00805C2D"/>
    <w:rsid w:val="00806570"/>
    <w:rsid w:val="00806C83"/>
    <w:rsid w:val="0080741B"/>
    <w:rsid w:val="00807AC7"/>
    <w:rsid w:val="00807B5D"/>
    <w:rsid w:val="00810637"/>
    <w:rsid w:val="00810A41"/>
    <w:rsid w:val="00810DF8"/>
    <w:rsid w:val="008110CB"/>
    <w:rsid w:val="008117AD"/>
    <w:rsid w:val="008132C7"/>
    <w:rsid w:val="0081332A"/>
    <w:rsid w:val="00813783"/>
    <w:rsid w:val="00813FC3"/>
    <w:rsid w:val="008148AF"/>
    <w:rsid w:val="0081491A"/>
    <w:rsid w:val="00815370"/>
    <w:rsid w:val="0081587F"/>
    <w:rsid w:val="00815F58"/>
    <w:rsid w:val="00817DF7"/>
    <w:rsid w:val="00817E49"/>
    <w:rsid w:val="008206A5"/>
    <w:rsid w:val="0082196A"/>
    <w:rsid w:val="0082216C"/>
    <w:rsid w:val="0082222D"/>
    <w:rsid w:val="00822845"/>
    <w:rsid w:val="00822BE8"/>
    <w:rsid w:val="00822D5E"/>
    <w:rsid w:val="00822D7F"/>
    <w:rsid w:val="00824C21"/>
    <w:rsid w:val="00825180"/>
    <w:rsid w:val="00825FF2"/>
    <w:rsid w:val="00826B3D"/>
    <w:rsid w:val="00826C2F"/>
    <w:rsid w:val="00827637"/>
    <w:rsid w:val="0083042A"/>
    <w:rsid w:val="00831E46"/>
    <w:rsid w:val="00832181"/>
    <w:rsid w:val="00833274"/>
    <w:rsid w:val="00833305"/>
    <w:rsid w:val="00833466"/>
    <w:rsid w:val="0083403A"/>
    <w:rsid w:val="008342B4"/>
    <w:rsid w:val="0083457A"/>
    <w:rsid w:val="00834CD8"/>
    <w:rsid w:val="0083549A"/>
    <w:rsid w:val="008355AB"/>
    <w:rsid w:val="00835B5A"/>
    <w:rsid w:val="00836BC4"/>
    <w:rsid w:val="0083731F"/>
    <w:rsid w:val="00837DA3"/>
    <w:rsid w:val="008402C4"/>
    <w:rsid w:val="008412E6"/>
    <w:rsid w:val="00841556"/>
    <w:rsid w:val="008418B4"/>
    <w:rsid w:val="008428B0"/>
    <w:rsid w:val="008431FA"/>
    <w:rsid w:val="008432EF"/>
    <w:rsid w:val="008443E9"/>
    <w:rsid w:val="008444BE"/>
    <w:rsid w:val="00844689"/>
    <w:rsid w:val="00845574"/>
    <w:rsid w:val="00845F05"/>
    <w:rsid w:val="00846119"/>
    <w:rsid w:val="008470F2"/>
    <w:rsid w:val="00847507"/>
    <w:rsid w:val="00850C1F"/>
    <w:rsid w:val="00851336"/>
    <w:rsid w:val="00851A45"/>
    <w:rsid w:val="00853B73"/>
    <w:rsid w:val="00853E8E"/>
    <w:rsid w:val="00854BCA"/>
    <w:rsid w:val="00854EEF"/>
    <w:rsid w:val="008561DB"/>
    <w:rsid w:val="0085753B"/>
    <w:rsid w:val="00857DFF"/>
    <w:rsid w:val="00861482"/>
    <w:rsid w:val="008618C8"/>
    <w:rsid w:val="0086404C"/>
    <w:rsid w:val="008641FC"/>
    <w:rsid w:val="00864666"/>
    <w:rsid w:val="0086469B"/>
    <w:rsid w:val="008646ED"/>
    <w:rsid w:val="00865CED"/>
    <w:rsid w:val="0086620F"/>
    <w:rsid w:val="00866AB7"/>
    <w:rsid w:val="00867095"/>
    <w:rsid w:val="00867950"/>
    <w:rsid w:val="00870909"/>
    <w:rsid w:val="008709B0"/>
    <w:rsid w:val="0087114B"/>
    <w:rsid w:val="0087177F"/>
    <w:rsid w:val="00871DEA"/>
    <w:rsid w:val="008725E5"/>
    <w:rsid w:val="008728EB"/>
    <w:rsid w:val="008730F0"/>
    <w:rsid w:val="00873AF3"/>
    <w:rsid w:val="00874D0C"/>
    <w:rsid w:val="00875682"/>
    <w:rsid w:val="00875E36"/>
    <w:rsid w:val="00877B79"/>
    <w:rsid w:val="00877E6A"/>
    <w:rsid w:val="00880350"/>
    <w:rsid w:val="00880D56"/>
    <w:rsid w:val="0088146E"/>
    <w:rsid w:val="00881FEC"/>
    <w:rsid w:val="00882A86"/>
    <w:rsid w:val="00883068"/>
    <w:rsid w:val="00883BB5"/>
    <w:rsid w:val="00883CDF"/>
    <w:rsid w:val="00883DD0"/>
    <w:rsid w:val="008841D3"/>
    <w:rsid w:val="008844D4"/>
    <w:rsid w:val="00884FF0"/>
    <w:rsid w:val="00885020"/>
    <w:rsid w:val="008864F3"/>
    <w:rsid w:val="008871EE"/>
    <w:rsid w:val="0088770D"/>
    <w:rsid w:val="008900A1"/>
    <w:rsid w:val="0089037A"/>
    <w:rsid w:val="0089164C"/>
    <w:rsid w:val="00891EF9"/>
    <w:rsid w:val="008934D4"/>
    <w:rsid w:val="008937B1"/>
    <w:rsid w:val="00893C90"/>
    <w:rsid w:val="00894587"/>
    <w:rsid w:val="00894C20"/>
    <w:rsid w:val="00894F73"/>
    <w:rsid w:val="008951D2"/>
    <w:rsid w:val="0089557B"/>
    <w:rsid w:val="008958FE"/>
    <w:rsid w:val="00895EC0"/>
    <w:rsid w:val="008965C6"/>
    <w:rsid w:val="008965E2"/>
    <w:rsid w:val="0089694C"/>
    <w:rsid w:val="008A0397"/>
    <w:rsid w:val="008A0798"/>
    <w:rsid w:val="008A18F6"/>
    <w:rsid w:val="008A2060"/>
    <w:rsid w:val="008A2AB4"/>
    <w:rsid w:val="008A377A"/>
    <w:rsid w:val="008A3FEB"/>
    <w:rsid w:val="008A53B5"/>
    <w:rsid w:val="008A59E5"/>
    <w:rsid w:val="008A5A98"/>
    <w:rsid w:val="008A5E64"/>
    <w:rsid w:val="008A5F1B"/>
    <w:rsid w:val="008A6307"/>
    <w:rsid w:val="008A6ECF"/>
    <w:rsid w:val="008A702A"/>
    <w:rsid w:val="008A70AA"/>
    <w:rsid w:val="008A7433"/>
    <w:rsid w:val="008A76AF"/>
    <w:rsid w:val="008A7AA9"/>
    <w:rsid w:val="008B10D5"/>
    <w:rsid w:val="008B1508"/>
    <w:rsid w:val="008B1690"/>
    <w:rsid w:val="008B171D"/>
    <w:rsid w:val="008B1807"/>
    <w:rsid w:val="008B261B"/>
    <w:rsid w:val="008B265F"/>
    <w:rsid w:val="008B271B"/>
    <w:rsid w:val="008B3CE3"/>
    <w:rsid w:val="008B3EE4"/>
    <w:rsid w:val="008B6302"/>
    <w:rsid w:val="008B6438"/>
    <w:rsid w:val="008B6D9F"/>
    <w:rsid w:val="008B6DED"/>
    <w:rsid w:val="008B7C55"/>
    <w:rsid w:val="008C081A"/>
    <w:rsid w:val="008C112F"/>
    <w:rsid w:val="008C1E5F"/>
    <w:rsid w:val="008C26D6"/>
    <w:rsid w:val="008C2D65"/>
    <w:rsid w:val="008C3B46"/>
    <w:rsid w:val="008C3F31"/>
    <w:rsid w:val="008C4AA0"/>
    <w:rsid w:val="008C4DF6"/>
    <w:rsid w:val="008C5B1E"/>
    <w:rsid w:val="008C6E53"/>
    <w:rsid w:val="008D02AA"/>
    <w:rsid w:val="008D0690"/>
    <w:rsid w:val="008D08E0"/>
    <w:rsid w:val="008D0D4A"/>
    <w:rsid w:val="008D10BF"/>
    <w:rsid w:val="008D141D"/>
    <w:rsid w:val="008D1AF8"/>
    <w:rsid w:val="008D1DF7"/>
    <w:rsid w:val="008D1E2C"/>
    <w:rsid w:val="008D2069"/>
    <w:rsid w:val="008D32F0"/>
    <w:rsid w:val="008D349B"/>
    <w:rsid w:val="008D4A91"/>
    <w:rsid w:val="008D53DE"/>
    <w:rsid w:val="008D58CF"/>
    <w:rsid w:val="008D7190"/>
    <w:rsid w:val="008D79BF"/>
    <w:rsid w:val="008D7AB6"/>
    <w:rsid w:val="008D7F41"/>
    <w:rsid w:val="008D7F76"/>
    <w:rsid w:val="008E0951"/>
    <w:rsid w:val="008E0A90"/>
    <w:rsid w:val="008E20A9"/>
    <w:rsid w:val="008E2821"/>
    <w:rsid w:val="008E464E"/>
    <w:rsid w:val="008E5C55"/>
    <w:rsid w:val="008E65F9"/>
    <w:rsid w:val="008E662C"/>
    <w:rsid w:val="008E6C57"/>
    <w:rsid w:val="008E6E30"/>
    <w:rsid w:val="008E7DFC"/>
    <w:rsid w:val="008F0020"/>
    <w:rsid w:val="008F025F"/>
    <w:rsid w:val="008F09B9"/>
    <w:rsid w:val="008F14D2"/>
    <w:rsid w:val="008F15B5"/>
    <w:rsid w:val="008F161F"/>
    <w:rsid w:val="008F1BE3"/>
    <w:rsid w:val="008F2930"/>
    <w:rsid w:val="008F2E38"/>
    <w:rsid w:val="008F4536"/>
    <w:rsid w:val="008F4894"/>
    <w:rsid w:val="008F4AEA"/>
    <w:rsid w:val="008F5CC9"/>
    <w:rsid w:val="008F6331"/>
    <w:rsid w:val="008F7861"/>
    <w:rsid w:val="00900E2A"/>
    <w:rsid w:val="00901AB5"/>
    <w:rsid w:val="00903068"/>
    <w:rsid w:val="009039ED"/>
    <w:rsid w:val="00905479"/>
    <w:rsid w:val="00906829"/>
    <w:rsid w:val="00906975"/>
    <w:rsid w:val="00906D8A"/>
    <w:rsid w:val="00906F2A"/>
    <w:rsid w:val="00907980"/>
    <w:rsid w:val="00907B59"/>
    <w:rsid w:val="00910E54"/>
    <w:rsid w:val="00910F07"/>
    <w:rsid w:val="0091109C"/>
    <w:rsid w:val="009120B5"/>
    <w:rsid w:val="009122FE"/>
    <w:rsid w:val="0091294A"/>
    <w:rsid w:val="00912DA2"/>
    <w:rsid w:val="00913792"/>
    <w:rsid w:val="00913A2D"/>
    <w:rsid w:val="00913A5A"/>
    <w:rsid w:val="00914A35"/>
    <w:rsid w:val="00914E45"/>
    <w:rsid w:val="0091512C"/>
    <w:rsid w:val="00915A8F"/>
    <w:rsid w:val="00916A8B"/>
    <w:rsid w:val="00916CF0"/>
    <w:rsid w:val="009171C3"/>
    <w:rsid w:val="0091735A"/>
    <w:rsid w:val="0091791F"/>
    <w:rsid w:val="00917C09"/>
    <w:rsid w:val="00920D8D"/>
    <w:rsid w:val="00920E92"/>
    <w:rsid w:val="00921171"/>
    <w:rsid w:val="00921968"/>
    <w:rsid w:val="009219C4"/>
    <w:rsid w:val="00922306"/>
    <w:rsid w:val="00922319"/>
    <w:rsid w:val="009230F9"/>
    <w:rsid w:val="009245D6"/>
    <w:rsid w:val="009247A5"/>
    <w:rsid w:val="00925AEA"/>
    <w:rsid w:val="00927A8A"/>
    <w:rsid w:val="00930072"/>
    <w:rsid w:val="009300B2"/>
    <w:rsid w:val="009301C9"/>
    <w:rsid w:val="0093064D"/>
    <w:rsid w:val="00930C23"/>
    <w:rsid w:val="00930C32"/>
    <w:rsid w:val="00930EA2"/>
    <w:rsid w:val="00931552"/>
    <w:rsid w:val="009323AC"/>
    <w:rsid w:val="00932817"/>
    <w:rsid w:val="00933BDC"/>
    <w:rsid w:val="00933E19"/>
    <w:rsid w:val="00934A4F"/>
    <w:rsid w:val="00934E25"/>
    <w:rsid w:val="00935F76"/>
    <w:rsid w:val="00936083"/>
    <w:rsid w:val="00937A87"/>
    <w:rsid w:val="0094021D"/>
    <w:rsid w:val="009406E4"/>
    <w:rsid w:val="00940FBF"/>
    <w:rsid w:val="009426D9"/>
    <w:rsid w:val="00943F79"/>
    <w:rsid w:val="00944407"/>
    <w:rsid w:val="0094443A"/>
    <w:rsid w:val="00944649"/>
    <w:rsid w:val="0094480C"/>
    <w:rsid w:val="00945B89"/>
    <w:rsid w:val="00946636"/>
    <w:rsid w:val="00946ACF"/>
    <w:rsid w:val="00946E89"/>
    <w:rsid w:val="00947709"/>
    <w:rsid w:val="00947F1E"/>
    <w:rsid w:val="0095014A"/>
    <w:rsid w:val="00950427"/>
    <w:rsid w:val="00951FC9"/>
    <w:rsid w:val="00953BB5"/>
    <w:rsid w:val="009544AC"/>
    <w:rsid w:val="009554F2"/>
    <w:rsid w:val="0095622D"/>
    <w:rsid w:val="0095643E"/>
    <w:rsid w:val="00957D4C"/>
    <w:rsid w:val="0096000A"/>
    <w:rsid w:val="00961DB1"/>
    <w:rsid w:val="00963804"/>
    <w:rsid w:val="00964693"/>
    <w:rsid w:val="00964BF8"/>
    <w:rsid w:val="00965641"/>
    <w:rsid w:val="009664FA"/>
    <w:rsid w:val="00970571"/>
    <w:rsid w:val="00970669"/>
    <w:rsid w:val="0097135D"/>
    <w:rsid w:val="0097157F"/>
    <w:rsid w:val="00971E94"/>
    <w:rsid w:val="00972E05"/>
    <w:rsid w:val="0097329E"/>
    <w:rsid w:val="00973405"/>
    <w:rsid w:val="009747E0"/>
    <w:rsid w:val="00975434"/>
    <w:rsid w:val="00975A33"/>
    <w:rsid w:val="00976159"/>
    <w:rsid w:val="0097696B"/>
    <w:rsid w:val="00976ADB"/>
    <w:rsid w:val="00976AE1"/>
    <w:rsid w:val="009774F2"/>
    <w:rsid w:val="00980E67"/>
    <w:rsid w:val="009810B3"/>
    <w:rsid w:val="009811A3"/>
    <w:rsid w:val="009814C2"/>
    <w:rsid w:val="00981916"/>
    <w:rsid w:val="00981968"/>
    <w:rsid w:val="009825C1"/>
    <w:rsid w:val="0098291E"/>
    <w:rsid w:val="00983127"/>
    <w:rsid w:val="009833E0"/>
    <w:rsid w:val="0098348C"/>
    <w:rsid w:val="00984E8C"/>
    <w:rsid w:val="009852C0"/>
    <w:rsid w:val="009853DD"/>
    <w:rsid w:val="009854CC"/>
    <w:rsid w:val="00985A91"/>
    <w:rsid w:val="00986F60"/>
    <w:rsid w:val="0098728C"/>
    <w:rsid w:val="00987EBA"/>
    <w:rsid w:val="009919CC"/>
    <w:rsid w:val="00991B30"/>
    <w:rsid w:val="00991FEE"/>
    <w:rsid w:val="00992E05"/>
    <w:rsid w:val="00993504"/>
    <w:rsid w:val="00993C2E"/>
    <w:rsid w:val="00993EF8"/>
    <w:rsid w:val="00994AE3"/>
    <w:rsid w:val="00994F65"/>
    <w:rsid w:val="00995519"/>
    <w:rsid w:val="00995C43"/>
    <w:rsid w:val="00995D23"/>
    <w:rsid w:val="00996BA7"/>
    <w:rsid w:val="00996BFC"/>
    <w:rsid w:val="00996E15"/>
    <w:rsid w:val="009973E7"/>
    <w:rsid w:val="00997577"/>
    <w:rsid w:val="009A0B75"/>
    <w:rsid w:val="009A2E0D"/>
    <w:rsid w:val="009A35D4"/>
    <w:rsid w:val="009A38DE"/>
    <w:rsid w:val="009A419E"/>
    <w:rsid w:val="009A63C4"/>
    <w:rsid w:val="009A6BBE"/>
    <w:rsid w:val="009A6D28"/>
    <w:rsid w:val="009A7194"/>
    <w:rsid w:val="009A7964"/>
    <w:rsid w:val="009A7FC7"/>
    <w:rsid w:val="009B02F3"/>
    <w:rsid w:val="009B130D"/>
    <w:rsid w:val="009B1C74"/>
    <w:rsid w:val="009B2115"/>
    <w:rsid w:val="009B2350"/>
    <w:rsid w:val="009B2793"/>
    <w:rsid w:val="009B2C41"/>
    <w:rsid w:val="009B34B8"/>
    <w:rsid w:val="009B393D"/>
    <w:rsid w:val="009B422F"/>
    <w:rsid w:val="009B43FF"/>
    <w:rsid w:val="009B46E8"/>
    <w:rsid w:val="009B4710"/>
    <w:rsid w:val="009B6A5B"/>
    <w:rsid w:val="009C03BD"/>
    <w:rsid w:val="009C0E7B"/>
    <w:rsid w:val="009C1280"/>
    <w:rsid w:val="009C1E10"/>
    <w:rsid w:val="009C215A"/>
    <w:rsid w:val="009C2B15"/>
    <w:rsid w:val="009C3508"/>
    <w:rsid w:val="009C3563"/>
    <w:rsid w:val="009C45F0"/>
    <w:rsid w:val="009C5D0B"/>
    <w:rsid w:val="009C6291"/>
    <w:rsid w:val="009C6687"/>
    <w:rsid w:val="009C67E9"/>
    <w:rsid w:val="009C7196"/>
    <w:rsid w:val="009D0368"/>
    <w:rsid w:val="009D0478"/>
    <w:rsid w:val="009D12D0"/>
    <w:rsid w:val="009D1516"/>
    <w:rsid w:val="009D158C"/>
    <w:rsid w:val="009D267C"/>
    <w:rsid w:val="009D2A02"/>
    <w:rsid w:val="009D3136"/>
    <w:rsid w:val="009D358D"/>
    <w:rsid w:val="009D3CA3"/>
    <w:rsid w:val="009D3E5A"/>
    <w:rsid w:val="009D4460"/>
    <w:rsid w:val="009D4495"/>
    <w:rsid w:val="009D562F"/>
    <w:rsid w:val="009D6674"/>
    <w:rsid w:val="009D66D0"/>
    <w:rsid w:val="009D791D"/>
    <w:rsid w:val="009D79F7"/>
    <w:rsid w:val="009E0361"/>
    <w:rsid w:val="009E0380"/>
    <w:rsid w:val="009E04EC"/>
    <w:rsid w:val="009E072B"/>
    <w:rsid w:val="009E08C0"/>
    <w:rsid w:val="009E1C17"/>
    <w:rsid w:val="009E1C1B"/>
    <w:rsid w:val="009E25B1"/>
    <w:rsid w:val="009E266F"/>
    <w:rsid w:val="009E2B41"/>
    <w:rsid w:val="009E2E7B"/>
    <w:rsid w:val="009E3281"/>
    <w:rsid w:val="009E3806"/>
    <w:rsid w:val="009E3962"/>
    <w:rsid w:val="009E3C40"/>
    <w:rsid w:val="009E499B"/>
    <w:rsid w:val="009E4D64"/>
    <w:rsid w:val="009E4EB5"/>
    <w:rsid w:val="009E51BE"/>
    <w:rsid w:val="009E6B5A"/>
    <w:rsid w:val="009E7929"/>
    <w:rsid w:val="009F0372"/>
    <w:rsid w:val="009F054F"/>
    <w:rsid w:val="009F1751"/>
    <w:rsid w:val="009F2903"/>
    <w:rsid w:val="009F2BF9"/>
    <w:rsid w:val="009F2FDC"/>
    <w:rsid w:val="009F3329"/>
    <w:rsid w:val="009F392C"/>
    <w:rsid w:val="009F3DA5"/>
    <w:rsid w:val="009F4220"/>
    <w:rsid w:val="009F4E28"/>
    <w:rsid w:val="009F52E0"/>
    <w:rsid w:val="009F5685"/>
    <w:rsid w:val="009F6005"/>
    <w:rsid w:val="009F6EA5"/>
    <w:rsid w:val="009F6FDC"/>
    <w:rsid w:val="009F77B1"/>
    <w:rsid w:val="009F7CF8"/>
    <w:rsid w:val="009F7FF2"/>
    <w:rsid w:val="00A0069B"/>
    <w:rsid w:val="00A006B2"/>
    <w:rsid w:val="00A0143E"/>
    <w:rsid w:val="00A02832"/>
    <w:rsid w:val="00A02EAF"/>
    <w:rsid w:val="00A03287"/>
    <w:rsid w:val="00A037EB"/>
    <w:rsid w:val="00A053A1"/>
    <w:rsid w:val="00A05F53"/>
    <w:rsid w:val="00A05FE3"/>
    <w:rsid w:val="00A07040"/>
    <w:rsid w:val="00A0774D"/>
    <w:rsid w:val="00A07E68"/>
    <w:rsid w:val="00A1103B"/>
    <w:rsid w:val="00A1232C"/>
    <w:rsid w:val="00A12785"/>
    <w:rsid w:val="00A129C5"/>
    <w:rsid w:val="00A135C7"/>
    <w:rsid w:val="00A14467"/>
    <w:rsid w:val="00A17612"/>
    <w:rsid w:val="00A177B5"/>
    <w:rsid w:val="00A20CB2"/>
    <w:rsid w:val="00A20CDE"/>
    <w:rsid w:val="00A21776"/>
    <w:rsid w:val="00A219DE"/>
    <w:rsid w:val="00A2217B"/>
    <w:rsid w:val="00A2283E"/>
    <w:rsid w:val="00A22A2B"/>
    <w:rsid w:val="00A23D4E"/>
    <w:rsid w:val="00A23F3F"/>
    <w:rsid w:val="00A23FE6"/>
    <w:rsid w:val="00A2407B"/>
    <w:rsid w:val="00A24101"/>
    <w:rsid w:val="00A24430"/>
    <w:rsid w:val="00A248D2"/>
    <w:rsid w:val="00A24AD1"/>
    <w:rsid w:val="00A24C46"/>
    <w:rsid w:val="00A25DE5"/>
    <w:rsid w:val="00A25E82"/>
    <w:rsid w:val="00A25EF9"/>
    <w:rsid w:val="00A26D3E"/>
    <w:rsid w:val="00A27654"/>
    <w:rsid w:val="00A278E1"/>
    <w:rsid w:val="00A27CE1"/>
    <w:rsid w:val="00A311FD"/>
    <w:rsid w:val="00A31555"/>
    <w:rsid w:val="00A32E4B"/>
    <w:rsid w:val="00A33380"/>
    <w:rsid w:val="00A3501D"/>
    <w:rsid w:val="00A35BEE"/>
    <w:rsid w:val="00A35E7B"/>
    <w:rsid w:val="00A36016"/>
    <w:rsid w:val="00A362BF"/>
    <w:rsid w:val="00A370B4"/>
    <w:rsid w:val="00A3712C"/>
    <w:rsid w:val="00A37610"/>
    <w:rsid w:val="00A409BB"/>
    <w:rsid w:val="00A4186E"/>
    <w:rsid w:val="00A41D33"/>
    <w:rsid w:val="00A42EDF"/>
    <w:rsid w:val="00A43227"/>
    <w:rsid w:val="00A43624"/>
    <w:rsid w:val="00A438D9"/>
    <w:rsid w:val="00A43BA9"/>
    <w:rsid w:val="00A43C85"/>
    <w:rsid w:val="00A446E3"/>
    <w:rsid w:val="00A44CA3"/>
    <w:rsid w:val="00A45252"/>
    <w:rsid w:val="00A45D85"/>
    <w:rsid w:val="00A4673E"/>
    <w:rsid w:val="00A469DC"/>
    <w:rsid w:val="00A47690"/>
    <w:rsid w:val="00A47918"/>
    <w:rsid w:val="00A479F1"/>
    <w:rsid w:val="00A47CDE"/>
    <w:rsid w:val="00A512CE"/>
    <w:rsid w:val="00A51C44"/>
    <w:rsid w:val="00A523D3"/>
    <w:rsid w:val="00A5282B"/>
    <w:rsid w:val="00A52D3A"/>
    <w:rsid w:val="00A53EBA"/>
    <w:rsid w:val="00A5436C"/>
    <w:rsid w:val="00A55810"/>
    <w:rsid w:val="00A571A3"/>
    <w:rsid w:val="00A60398"/>
    <w:rsid w:val="00A60670"/>
    <w:rsid w:val="00A60C91"/>
    <w:rsid w:val="00A61643"/>
    <w:rsid w:val="00A618B2"/>
    <w:rsid w:val="00A623F4"/>
    <w:rsid w:val="00A62B7C"/>
    <w:rsid w:val="00A62C2C"/>
    <w:rsid w:val="00A638C3"/>
    <w:rsid w:val="00A6405C"/>
    <w:rsid w:val="00A641F7"/>
    <w:rsid w:val="00A64E4A"/>
    <w:rsid w:val="00A64EDE"/>
    <w:rsid w:val="00A6503C"/>
    <w:rsid w:val="00A652D1"/>
    <w:rsid w:val="00A66C0C"/>
    <w:rsid w:val="00A67F5E"/>
    <w:rsid w:val="00A67FDB"/>
    <w:rsid w:val="00A70FE8"/>
    <w:rsid w:val="00A7100F"/>
    <w:rsid w:val="00A72833"/>
    <w:rsid w:val="00A72958"/>
    <w:rsid w:val="00A72D2D"/>
    <w:rsid w:val="00A73D89"/>
    <w:rsid w:val="00A73DEC"/>
    <w:rsid w:val="00A74240"/>
    <w:rsid w:val="00A74761"/>
    <w:rsid w:val="00A747F1"/>
    <w:rsid w:val="00A74CAD"/>
    <w:rsid w:val="00A76118"/>
    <w:rsid w:val="00A76926"/>
    <w:rsid w:val="00A76ECF"/>
    <w:rsid w:val="00A80540"/>
    <w:rsid w:val="00A80F89"/>
    <w:rsid w:val="00A8132D"/>
    <w:rsid w:val="00A8173C"/>
    <w:rsid w:val="00A81DF1"/>
    <w:rsid w:val="00A81F4A"/>
    <w:rsid w:val="00A81FCC"/>
    <w:rsid w:val="00A828F7"/>
    <w:rsid w:val="00A831E5"/>
    <w:rsid w:val="00A83730"/>
    <w:rsid w:val="00A8375F"/>
    <w:rsid w:val="00A83B7A"/>
    <w:rsid w:val="00A83CBB"/>
    <w:rsid w:val="00A851AC"/>
    <w:rsid w:val="00A85DB5"/>
    <w:rsid w:val="00A85FEB"/>
    <w:rsid w:val="00A907A8"/>
    <w:rsid w:val="00A9128C"/>
    <w:rsid w:val="00A91486"/>
    <w:rsid w:val="00A9153B"/>
    <w:rsid w:val="00A91C48"/>
    <w:rsid w:val="00A92078"/>
    <w:rsid w:val="00A928A6"/>
    <w:rsid w:val="00A928C9"/>
    <w:rsid w:val="00A9331F"/>
    <w:rsid w:val="00A94288"/>
    <w:rsid w:val="00A9508B"/>
    <w:rsid w:val="00A9526D"/>
    <w:rsid w:val="00A952A1"/>
    <w:rsid w:val="00A95E7B"/>
    <w:rsid w:val="00A962DF"/>
    <w:rsid w:val="00A96585"/>
    <w:rsid w:val="00A9691F"/>
    <w:rsid w:val="00A97BA5"/>
    <w:rsid w:val="00AA067C"/>
    <w:rsid w:val="00AA18C0"/>
    <w:rsid w:val="00AA1C9F"/>
    <w:rsid w:val="00AA1DD3"/>
    <w:rsid w:val="00AA2134"/>
    <w:rsid w:val="00AA29F7"/>
    <w:rsid w:val="00AA3A9A"/>
    <w:rsid w:val="00AA3CBE"/>
    <w:rsid w:val="00AA49E6"/>
    <w:rsid w:val="00AA58CE"/>
    <w:rsid w:val="00AA599C"/>
    <w:rsid w:val="00AA5EC5"/>
    <w:rsid w:val="00AA79D9"/>
    <w:rsid w:val="00AB139E"/>
    <w:rsid w:val="00AB1CC3"/>
    <w:rsid w:val="00AB1DCB"/>
    <w:rsid w:val="00AB2B07"/>
    <w:rsid w:val="00AB369C"/>
    <w:rsid w:val="00AB45ED"/>
    <w:rsid w:val="00AB4834"/>
    <w:rsid w:val="00AB4B02"/>
    <w:rsid w:val="00AB4F2A"/>
    <w:rsid w:val="00AB5944"/>
    <w:rsid w:val="00AB6300"/>
    <w:rsid w:val="00AB7353"/>
    <w:rsid w:val="00AB78A4"/>
    <w:rsid w:val="00AB7F51"/>
    <w:rsid w:val="00AC0F72"/>
    <w:rsid w:val="00AC1172"/>
    <w:rsid w:val="00AC1D07"/>
    <w:rsid w:val="00AC215F"/>
    <w:rsid w:val="00AC3A25"/>
    <w:rsid w:val="00AC3E67"/>
    <w:rsid w:val="00AC3FEC"/>
    <w:rsid w:val="00AC4031"/>
    <w:rsid w:val="00AC4059"/>
    <w:rsid w:val="00AC4289"/>
    <w:rsid w:val="00AC481E"/>
    <w:rsid w:val="00AC4FF2"/>
    <w:rsid w:val="00AC5A4A"/>
    <w:rsid w:val="00AC5DC3"/>
    <w:rsid w:val="00AC685A"/>
    <w:rsid w:val="00AC786D"/>
    <w:rsid w:val="00AD0569"/>
    <w:rsid w:val="00AD0BE7"/>
    <w:rsid w:val="00AD0D8B"/>
    <w:rsid w:val="00AD1DF4"/>
    <w:rsid w:val="00AD25CF"/>
    <w:rsid w:val="00AD267C"/>
    <w:rsid w:val="00AD28BD"/>
    <w:rsid w:val="00AD2B7F"/>
    <w:rsid w:val="00AD2C05"/>
    <w:rsid w:val="00AD4260"/>
    <w:rsid w:val="00AD4533"/>
    <w:rsid w:val="00AD4687"/>
    <w:rsid w:val="00AD4873"/>
    <w:rsid w:val="00AD5453"/>
    <w:rsid w:val="00AD5759"/>
    <w:rsid w:val="00AD57AF"/>
    <w:rsid w:val="00AD690E"/>
    <w:rsid w:val="00AD7CC4"/>
    <w:rsid w:val="00AE0133"/>
    <w:rsid w:val="00AE0613"/>
    <w:rsid w:val="00AE11C0"/>
    <w:rsid w:val="00AE14BA"/>
    <w:rsid w:val="00AE1CC9"/>
    <w:rsid w:val="00AE2079"/>
    <w:rsid w:val="00AE2F54"/>
    <w:rsid w:val="00AE2F8E"/>
    <w:rsid w:val="00AE3CAC"/>
    <w:rsid w:val="00AE40C0"/>
    <w:rsid w:val="00AE4C73"/>
    <w:rsid w:val="00AE79BF"/>
    <w:rsid w:val="00AE7C48"/>
    <w:rsid w:val="00AF0160"/>
    <w:rsid w:val="00AF016B"/>
    <w:rsid w:val="00AF056B"/>
    <w:rsid w:val="00AF05FB"/>
    <w:rsid w:val="00AF0FAF"/>
    <w:rsid w:val="00AF1A85"/>
    <w:rsid w:val="00AF31C7"/>
    <w:rsid w:val="00AF3E22"/>
    <w:rsid w:val="00AF41D0"/>
    <w:rsid w:val="00AF4AC1"/>
    <w:rsid w:val="00AF5312"/>
    <w:rsid w:val="00AF5541"/>
    <w:rsid w:val="00AF66CA"/>
    <w:rsid w:val="00AF6C9A"/>
    <w:rsid w:val="00AF6D0F"/>
    <w:rsid w:val="00AF7024"/>
    <w:rsid w:val="00AF79FA"/>
    <w:rsid w:val="00B00493"/>
    <w:rsid w:val="00B0065B"/>
    <w:rsid w:val="00B008D3"/>
    <w:rsid w:val="00B0091B"/>
    <w:rsid w:val="00B011E6"/>
    <w:rsid w:val="00B01842"/>
    <w:rsid w:val="00B01983"/>
    <w:rsid w:val="00B019D2"/>
    <w:rsid w:val="00B01B09"/>
    <w:rsid w:val="00B030B9"/>
    <w:rsid w:val="00B034C7"/>
    <w:rsid w:val="00B039B9"/>
    <w:rsid w:val="00B039D2"/>
    <w:rsid w:val="00B044B4"/>
    <w:rsid w:val="00B0455C"/>
    <w:rsid w:val="00B05B25"/>
    <w:rsid w:val="00B05D0D"/>
    <w:rsid w:val="00B07A4A"/>
    <w:rsid w:val="00B108A3"/>
    <w:rsid w:val="00B1101F"/>
    <w:rsid w:val="00B1214A"/>
    <w:rsid w:val="00B13126"/>
    <w:rsid w:val="00B141DF"/>
    <w:rsid w:val="00B147D9"/>
    <w:rsid w:val="00B15751"/>
    <w:rsid w:val="00B157DC"/>
    <w:rsid w:val="00B16231"/>
    <w:rsid w:val="00B16B21"/>
    <w:rsid w:val="00B16DDA"/>
    <w:rsid w:val="00B21C1F"/>
    <w:rsid w:val="00B21E04"/>
    <w:rsid w:val="00B23221"/>
    <w:rsid w:val="00B23DF8"/>
    <w:rsid w:val="00B23E0A"/>
    <w:rsid w:val="00B241E1"/>
    <w:rsid w:val="00B2459D"/>
    <w:rsid w:val="00B25364"/>
    <w:rsid w:val="00B25D9B"/>
    <w:rsid w:val="00B2636A"/>
    <w:rsid w:val="00B2690F"/>
    <w:rsid w:val="00B26D8A"/>
    <w:rsid w:val="00B27884"/>
    <w:rsid w:val="00B27BDE"/>
    <w:rsid w:val="00B27D7F"/>
    <w:rsid w:val="00B3071A"/>
    <w:rsid w:val="00B3082A"/>
    <w:rsid w:val="00B30864"/>
    <w:rsid w:val="00B31076"/>
    <w:rsid w:val="00B31C41"/>
    <w:rsid w:val="00B32A06"/>
    <w:rsid w:val="00B334F6"/>
    <w:rsid w:val="00B339CD"/>
    <w:rsid w:val="00B33CF1"/>
    <w:rsid w:val="00B34021"/>
    <w:rsid w:val="00B35644"/>
    <w:rsid w:val="00B36164"/>
    <w:rsid w:val="00B40BE6"/>
    <w:rsid w:val="00B42379"/>
    <w:rsid w:val="00B42F51"/>
    <w:rsid w:val="00B4303F"/>
    <w:rsid w:val="00B4499F"/>
    <w:rsid w:val="00B45873"/>
    <w:rsid w:val="00B46765"/>
    <w:rsid w:val="00B467E9"/>
    <w:rsid w:val="00B47262"/>
    <w:rsid w:val="00B506DC"/>
    <w:rsid w:val="00B51A6B"/>
    <w:rsid w:val="00B51C64"/>
    <w:rsid w:val="00B5391F"/>
    <w:rsid w:val="00B53A12"/>
    <w:rsid w:val="00B53ACA"/>
    <w:rsid w:val="00B54282"/>
    <w:rsid w:val="00B5512A"/>
    <w:rsid w:val="00B559F0"/>
    <w:rsid w:val="00B569DA"/>
    <w:rsid w:val="00B57CB0"/>
    <w:rsid w:val="00B60711"/>
    <w:rsid w:val="00B61137"/>
    <w:rsid w:val="00B61443"/>
    <w:rsid w:val="00B62A1E"/>
    <w:rsid w:val="00B62F6C"/>
    <w:rsid w:val="00B63E55"/>
    <w:rsid w:val="00B64B33"/>
    <w:rsid w:val="00B64B41"/>
    <w:rsid w:val="00B64BF5"/>
    <w:rsid w:val="00B64EC5"/>
    <w:rsid w:val="00B66403"/>
    <w:rsid w:val="00B6653B"/>
    <w:rsid w:val="00B6675B"/>
    <w:rsid w:val="00B66875"/>
    <w:rsid w:val="00B67113"/>
    <w:rsid w:val="00B676F2"/>
    <w:rsid w:val="00B67A87"/>
    <w:rsid w:val="00B71B2F"/>
    <w:rsid w:val="00B71D03"/>
    <w:rsid w:val="00B72125"/>
    <w:rsid w:val="00B7292B"/>
    <w:rsid w:val="00B72A2B"/>
    <w:rsid w:val="00B739C7"/>
    <w:rsid w:val="00B751A9"/>
    <w:rsid w:val="00B75D1F"/>
    <w:rsid w:val="00B75F59"/>
    <w:rsid w:val="00B760A0"/>
    <w:rsid w:val="00B76CEE"/>
    <w:rsid w:val="00B770F2"/>
    <w:rsid w:val="00B779EF"/>
    <w:rsid w:val="00B81733"/>
    <w:rsid w:val="00B83455"/>
    <w:rsid w:val="00B83BDD"/>
    <w:rsid w:val="00B84588"/>
    <w:rsid w:val="00B84FEF"/>
    <w:rsid w:val="00B859C0"/>
    <w:rsid w:val="00B859C9"/>
    <w:rsid w:val="00B874F5"/>
    <w:rsid w:val="00B87555"/>
    <w:rsid w:val="00B87C27"/>
    <w:rsid w:val="00B87D68"/>
    <w:rsid w:val="00B9029D"/>
    <w:rsid w:val="00B90754"/>
    <w:rsid w:val="00B908C6"/>
    <w:rsid w:val="00B91E0A"/>
    <w:rsid w:val="00B92288"/>
    <w:rsid w:val="00B92406"/>
    <w:rsid w:val="00B928DD"/>
    <w:rsid w:val="00B929F8"/>
    <w:rsid w:val="00B92C9D"/>
    <w:rsid w:val="00B92F64"/>
    <w:rsid w:val="00B9319E"/>
    <w:rsid w:val="00B939ED"/>
    <w:rsid w:val="00B9454C"/>
    <w:rsid w:val="00B951FD"/>
    <w:rsid w:val="00B9529B"/>
    <w:rsid w:val="00B95E5A"/>
    <w:rsid w:val="00B962E2"/>
    <w:rsid w:val="00B96A29"/>
    <w:rsid w:val="00B97B56"/>
    <w:rsid w:val="00B97E09"/>
    <w:rsid w:val="00B97E5A"/>
    <w:rsid w:val="00BA01E7"/>
    <w:rsid w:val="00BA0695"/>
    <w:rsid w:val="00BA19FF"/>
    <w:rsid w:val="00BA1BC7"/>
    <w:rsid w:val="00BA3108"/>
    <w:rsid w:val="00BA363B"/>
    <w:rsid w:val="00BA3A76"/>
    <w:rsid w:val="00BA5278"/>
    <w:rsid w:val="00BA611D"/>
    <w:rsid w:val="00BA66A4"/>
    <w:rsid w:val="00BA736B"/>
    <w:rsid w:val="00BA791E"/>
    <w:rsid w:val="00BB06AD"/>
    <w:rsid w:val="00BB104D"/>
    <w:rsid w:val="00BB2608"/>
    <w:rsid w:val="00BB5093"/>
    <w:rsid w:val="00BB5D18"/>
    <w:rsid w:val="00BB60F4"/>
    <w:rsid w:val="00BB69FC"/>
    <w:rsid w:val="00BC038D"/>
    <w:rsid w:val="00BC0CC7"/>
    <w:rsid w:val="00BC19F9"/>
    <w:rsid w:val="00BC1DE9"/>
    <w:rsid w:val="00BC22F6"/>
    <w:rsid w:val="00BC24B2"/>
    <w:rsid w:val="00BC25D3"/>
    <w:rsid w:val="00BC299D"/>
    <w:rsid w:val="00BC2EEB"/>
    <w:rsid w:val="00BC30B8"/>
    <w:rsid w:val="00BC39A8"/>
    <w:rsid w:val="00BC3A35"/>
    <w:rsid w:val="00BC4243"/>
    <w:rsid w:val="00BC4BAF"/>
    <w:rsid w:val="00BC4EA0"/>
    <w:rsid w:val="00BC5C3E"/>
    <w:rsid w:val="00BC5D1A"/>
    <w:rsid w:val="00BC6C20"/>
    <w:rsid w:val="00BC6EC0"/>
    <w:rsid w:val="00BC6FDE"/>
    <w:rsid w:val="00BD0298"/>
    <w:rsid w:val="00BD1B44"/>
    <w:rsid w:val="00BD2064"/>
    <w:rsid w:val="00BD2134"/>
    <w:rsid w:val="00BD2340"/>
    <w:rsid w:val="00BD26C0"/>
    <w:rsid w:val="00BD2FBC"/>
    <w:rsid w:val="00BD360D"/>
    <w:rsid w:val="00BD3CAF"/>
    <w:rsid w:val="00BD482B"/>
    <w:rsid w:val="00BD5DA6"/>
    <w:rsid w:val="00BD6288"/>
    <w:rsid w:val="00BD655F"/>
    <w:rsid w:val="00BD6994"/>
    <w:rsid w:val="00BD6D33"/>
    <w:rsid w:val="00BD76E2"/>
    <w:rsid w:val="00BD7827"/>
    <w:rsid w:val="00BD795C"/>
    <w:rsid w:val="00BD7B6D"/>
    <w:rsid w:val="00BE0039"/>
    <w:rsid w:val="00BE00C8"/>
    <w:rsid w:val="00BE2019"/>
    <w:rsid w:val="00BE22BB"/>
    <w:rsid w:val="00BE2F34"/>
    <w:rsid w:val="00BE3F74"/>
    <w:rsid w:val="00BE442F"/>
    <w:rsid w:val="00BE64D5"/>
    <w:rsid w:val="00BE6F90"/>
    <w:rsid w:val="00BE752D"/>
    <w:rsid w:val="00BE7814"/>
    <w:rsid w:val="00BF1099"/>
    <w:rsid w:val="00BF13CD"/>
    <w:rsid w:val="00BF1FBB"/>
    <w:rsid w:val="00BF2071"/>
    <w:rsid w:val="00BF2E08"/>
    <w:rsid w:val="00BF46C7"/>
    <w:rsid w:val="00BF4D94"/>
    <w:rsid w:val="00BF6501"/>
    <w:rsid w:val="00BF6FC3"/>
    <w:rsid w:val="00BF7D69"/>
    <w:rsid w:val="00C0011F"/>
    <w:rsid w:val="00C00DBD"/>
    <w:rsid w:val="00C01A42"/>
    <w:rsid w:val="00C02295"/>
    <w:rsid w:val="00C02364"/>
    <w:rsid w:val="00C02726"/>
    <w:rsid w:val="00C02EA3"/>
    <w:rsid w:val="00C0311F"/>
    <w:rsid w:val="00C034F6"/>
    <w:rsid w:val="00C038DE"/>
    <w:rsid w:val="00C04AE3"/>
    <w:rsid w:val="00C04B17"/>
    <w:rsid w:val="00C05A08"/>
    <w:rsid w:val="00C05F38"/>
    <w:rsid w:val="00C06470"/>
    <w:rsid w:val="00C06FC4"/>
    <w:rsid w:val="00C07877"/>
    <w:rsid w:val="00C078B8"/>
    <w:rsid w:val="00C10244"/>
    <w:rsid w:val="00C107CE"/>
    <w:rsid w:val="00C1080C"/>
    <w:rsid w:val="00C10E08"/>
    <w:rsid w:val="00C112BA"/>
    <w:rsid w:val="00C12894"/>
    <w:rsid w:val="00C13183"/>
    <w:rsid w:val="00C1414F"/>
    <w:rsid w:val="00C151FF"/>
    <w:rsid w:val="00C16182"/>
    <w:rsid w:val="00C16BFA"/>
    <w:rsid w:val="00C16D13"/>
    <w:rsid w:val="00C204F2"/>
    <w:rsid w:val="00C2068C"/>
    <w:rsid w:val="00C20EB9"/>
    <w:rsid w:val="00C21579"/>
    <w:rsid w:val="00C22521"/>
    <w:rsid w:val="00C22E81"/>
    <w:rsid w:val="00C230AF"/>
    <w:rsid w:val="00C2576A"/>
    <w:rsid w:val="00C25907"/>
    <w:rsid w:val="00C26447"/>
    <w:rsid w:val="00C2725B"/>
    <w:rsid w:val="00C3042C"/>
    <w:rsid w:val="00C30947"/>
    <w:rsid w:val="00C321D3"/>
    <w:rsid w:val="00C3298D"/>
    <w:rsid w:val="00C32A8A"/>
    <w:rsid w:val="00C32AFF"/>
    <w:rsid w:val="00C335AA"/>
    <w:rsid w:val="00C33894"/>
    <w:rsid w:val="00C33B99"/>
    <w:rsid w:val="00C34C71"/>
    <w:rsid w:val="00C34E0F"/>
    <w:rsid w:val="00C35486"/>
    <w:rsid w:val="00C35626"/>
    <w:rsid w:val="00C3606B"/>
    <w:rsid w:val="00C36A7F"/>
    <w:rsid w:val="00C37394"/>
    <w:rsid w:val="00C37753"/>
    <w:rsid w:val="00C40884"/>
    <w:rsid w:val="00C40D3D"/>
    <w:rsid w:val="00C40EA0"/>
    <w:rsid w:val="00C4142F"/>
    <w:rsid w:val="00C4159E"/>
    <w:rsid w:val="00C416D4"/>
    <w:rsid w:val="00C41EF4"/>
    <w:rsid w:val="00C423FB"/>
    <w:rsid w:val="00C43909"/>
    <w:rsid w:val="00C43AD8"/>
    <w:rsid w:val="00C4445C"/>
    <w:rsid w:val="00C4632C"/>
    <w:rsid w:val="00C4672E"/>
    <w:rsid w:val="00C46D75"/>
    <w:rsid w:val="00C473CD"/>
    <w:rsid w:val="00C47C3B"/>
    <w:rsid w:val="00C50161"/>
    <w:rsid w:val="00C506B9"/>
    <w:rsid w:val="00C50C2D"/>
    <w:rsid w:val="00C50DAB"/>
    <w:rsid w:val="00C51063"/>
    <w:rsid w:val="00C518AE"/>
    <w:rsid w:val="00C55C84"/>
    <w:rsid w:val="00C55C9F"/>
    <w:rsid w:val="00C55D83"/>
    <w:rsid w:val="00C564FF"/>
    <w:rsid w:val="00C56747"/>
    <w:rsid w:val="00C56E2E"/>
    <w:rsid w:val="00C5749C"/>
    <w:rsid w:val="00C603AB"/>
    <w:rsid w:val="00C60820"/>
    <w:rsid w:val="00C60891"/>
    <w:rsid w:val="00C60EF4"/>
    <w:rsid w:val="00C614A9"/>
    <w:rsid w:val="00C6223A"/>
    <w:rsid w:val="00C623F0"/>
    <w:rsid w:val="00C629D3"/>
    <w:rsid w:val="00C6434C"/>
    <w:rsid w:val="00C6440B"/>
    <w:rsid w:val="00C6713D"/>
    <w:rsid w:val="00C6735E"/>
    <w:rsid w:val="00C673DE"/>
    <w:rsid w:val="00C675FF"/>
    <w:rsid w:val="00C70253"/>
    <w:rsid w:val="00C709B3"/>
    <w:rsid w:val="00C712B7"/>
    <w:rsid w:val="00C73364"/>
    <w:rsid w:val="00C74E52"/>
    <w:rsid w:val="00C74F24"/>
    <w:rsid w:val="00C75255"/>
    <w:rsid w:val="00C75A14"/>
    <w:rsid w:val="00C75D14"/>
    <w:rsid w:val="00C768D4"/>
    <w:rsid w:val="00C76DE0"/>
    <w:rsid w:val="00C76FE3"/>
    <w:rsid w:val="00C7703D"/>
    <w:rsid w:val="00C81093"/>
    <w:rsid w:val="00C81510"/>
    <w:rsid w:val="00C855C3"/>
    <w:rsid w:val="00C85F64"/>
    <w:rsid w:val="00C863F3"/>
    <w:rsid w:val="00C865C2"/>
    <w:rsid w:val="00C86B12"/>
    <w:rsid w:val="00C8724F"/>
    <w:rsid w:val="00C87621"/>
    <w:rsid w:val="00C87877"/>
    <w:rsid w:val="00C87E37"/>
    <w:rsid w:val="00C90090"/>
    <w:rsid w:val="00C90A3B"/>
    <w:rsid w:val="00C9125A"/>
    <w:rsid w:val="00C922F1"/>
    <w:rsid w:val="00C92EA9"/>
    <w:rsid w:val="00C9300F"/>
    <w:rsid w:val="00C9335E"/>
    <w:rsid w:val="00C93574"/>
    <w:rsid w:val="00C93997"/>
    <w:rsid w:val="00C940E5"/>
    <w:rsid w:val="00C9442F"/>
    <w:rsid w:val="00C9489A"/>
    <w:rsid w:val="00C9609E"/>
    <w:rsid w:val="00C9635B"/>
    <w:rsid w:val="00C96A6B"/>
    <w:rsid w:val="00C9724D"/>
    <w:rsid w:val="00CA0567"/>
    <w:rsid w:val="00CA0916"/>
    <w:rsid w:val="00CA0CA6"/>
    <w:rsid w:val="00CA123F"/>
    <w:rsid w:val="00CA2846"/>
    <w:rsid w:val="00CA2EF2"/>
    <w:rsid w:val="00CA32F0"/>
    <w:rsid w:val="00CA3318"/>
    <w:rsid w:val="00CA350C"/>
    <w:rsid w:val="00CA3C90"/>
    <w:rsid w:val="00CA4304"/>
    <w:rsid w:val="00CA4779"/>
    <w:rsid w:val="00CA51D0"/>
    <w:rsid w:val="00CA567F"/>
    <w:rsid w:val="00CA5D3F"/>
    <w:rsid w:val="00CA646A"/>
    <w:rsid w:val="00CA7819"/>
    <w:rsid w:val="00CB0B27"/>
    <w:rsid w:val="00CB192F"/>
    <w:rsid w:val="00CB30E7"/>
    <w:rsid w:val="00CB3568"/>
    <w:rsid w:val="00CB415F"/>
    <w:rsid w:val="00CB4EA0"/>
    <w:rsid w:val="00CB5098"/>
    <w:rsid w:val="00CB53CC"/>
    <w:rsid w:val="00CC0E43"/>
    <w:rsid w:val="00CC15F1"/>
    <w:rsid w:val="00CC1D85"/>
    <w:rsid w:val="00CC25D0"/>
    <w:rsid w:val="00CC29F9"/>
    <w:rsid w:val="00CC2F9C"/>
    <w:rsid w:val="00CC3244"/>
    <w:rsid w:val="00CC3353"/>
    <w:rsid w:val="00CC43F5"/>
    <w:rsid w:val="00CC44EE"/>
    <w:rsid w:val="00CC5674"/>
    <w:rsid w:val="00CC5CEE"/>
    <w:rsid w:val="00CC5DF2"/>
    <w:rsid w:val="00CC6D71"/>
    <w:rsid w:val="00CC6EE9"/>
    <w:rsid w:val="00CD17DF"/>
    <w:rsid w:val="00CD2B64"/>
    <w:rsid w:val="00CD2EEA"/>
    <w:rsid w:val="00CD4B03"/>
    <w:rsid w:val="00CD4D68"/>
    <w:rsid w:val="00CD5305"/>
    <w:rsid w:val="00CD538B"/>
    <w:rsid w:val="00CD6E3E"/>
    <w:rsid w:val="00CD74A3"/>
    <w:rsid w:val="00CD7505"/>
    <w:rsid w:val="00CE04FF"/>
    <w:rsid w:val="00CE068B"/>
    <w:rsid w:val="00CE22C7"/>
    <w:rsid w:val="00CE3890"/>
    <w:rsid w:val="00CE4D08"/>
    <w:rsid w:val="00CE4D65"/>
    <w:rsid w:val="00CE5CE7"/>
    <w:rsid w:val="00CE613C"/>
    <w:rsid w:val="00CE658F"/>
    <w:rsid w:val="00CE67DF"/>
    <w:rsid w:val="00CE685E"/>
    <w:rsid w:val="00CE6D74"/>
    <w:rsid w:val="00CE7B35"/>
    <w:rsid w:val="00CE7D49"/>
    <w:rsid w:val="00CE7DA1"/>
    <w:rsid w:val="00CE7E1B"/>
    <w:rsid w:val="00CF0BDD"/>
    <w:rsid w:val="00CF0E1D"/>
    <w:rsid w:val="00CF17D8"/>
    <w:rsid w:val="00CF1E05"/>
    <w:rsid w:val="00CF1ECE"/>
    <w:rsid w:val="00CF22BD"/>
    <w:rsid w:val="00CF3448"/>
    <w:rsid w:val="00CF3706"/>
    <w:rsid w:val="00CF3722"/>
    <w:rsid w:val="00CF3B8E"/>
    <w:rsid w:val="00CF4566"/>
    <w:rsid w:val="00CF4A9D"/>
    <w:rsid w:val="00CF5833"/>
    <w:rsid w:val="00CF6066"/>
    <w:rsid w:val="00CF6441"/>
    <w:rsid w:val="00CF64E2"/>
    <w:rsid w:val="00CF6B3E"/>
    <w:rsid w:val="00CF790A"/>
    <w:rsid w:val="00CF7FC9"/>
    <w:rsid w:val="00D001EC"/>
    <w:rsid w:val="00D00D7F"/>
    <w:rsid w:val="00D0149C"/>
    <w:rsid w:val="00D01600"/>
    <w:rsid w:val="00D01F01"/>
    <w:rsid w:val="00D02479"/>
    <w:rsid w:val="00D02575"/>
    <w:rsid w:val="00D035DD"/>
    <w:rsid w:val="00D04456"/>
    <w:rsid w:val="00D05773"/>
    <w:rsid w:val="00D05FD3"/>
    <w:rsid w:val="00D06059"/>
    <w:rsid w:val="00D0683E"/>
    <w:rsid w:val="00D06897"/>
    <w:rsid w:val="00D06FF9"/>
    <w:rsid w:val="00D07EE7"/>
    <w:rsid w:val="00D10538"/>
    <w:rsid w:val="00D10847"/>
    <w:rsid w:val="00D10874"/>
    <w:rsid w:val="00D10CC6"/>
    <w:rsid w:val="00D114AF"/>
    <w:rsid w:val="00D11EC1"/>
    <w:rsid w:val="00D11F08"/>
    <w:rsid w:val="00D131FC"/>
    <w:rsid w:val="00D14D66"/>
    <w:rsid w:val="00D154CC"/>
    <w:rsid w:val="00D16766"/>
    <w:rsid w:val="00D178D8"/>
    <w:rsid w:val="00D17D97"/>
    <w:rsid w:val="00D202CA"/>
    <w:rsid w:val="00D20C23"/>
    <w:rsid w:val="00D21257"/>
    <w:rsid w:val="00D21319"/>
    <w:rsid w:val="00D21361"/>
    <w:rsid w:val="00D22128"/>
    <w:rsid w:val="00D222E4"/>
    <w:rsid w:val="00D22701"/>
    <w:rsid w:val="00D2389E"/>
    <w:rsid w:val="00D23A3F"/>
    <w:rsid w:val="00D23D7B"/>
    <w:rsid w:val="00D25997"/>
    <w:rsid w:val="00D25C45"/>
    <w:rsid w:val="00D25F21"/>
    <w:rsid w:val="00D264A5"/>
    <w:rsid w:val="00D268F9"/>
    <w:rsid w:val="00D26972"/>
    <w:rsid w:val="00D26C71"/>
    <w:rsid w:val="00D26C98"/>
    <w:rsid w:val="00D2735B"/>
    <w:rsid w:val="00D31A60"/>
    <w:rsid w:val="00D31F40"/>
    <w:rsid w:val="00D32634"/>
    <w:rsid w:val="00D32CFC"/>
    <w:rsid w:val="00D32EC2"/>
    <w:rsid w:val="00D333D0"/>
    <w:rsid w:val="00D335E6"/>
    <w:rsid w:val="00D34800"/>
    <w:rsid w:val="00D34E09"/>
    <w:rsid w:val="00D35681"/>
    <w:rsid w:val="00D37071"/>
    <w:rsid w:val="00D375C1"/>
    <w:rsid w:val="00D37EE0"/>
    <w:rsid w:val="00D42FA8"/>
    <w:rsid w:val="00D436FE"/>
    <w:rsid w:val="00D4371A"/>
    <w:rsid w:val="00D43896"/>
    <w:rsid w:val="00D44D08"/>
    <w:rsid w:val="00D44E94"/>
    <w:rsid w:val="00D44EBF"/>
    <w:rsid w:val="00D45275"/>
    <w:rsid w:val="00D45C30"/>
    <w:rsid w:val="00D51B5C"/>
    <w:rsid w:val="00D51EB6"/>
    <w:rsid w:val="00D52A2B"/>
    <w:rsid w:val="00D52F28"/>
    <w:rsid w:val="00D53131"/>
    <w:rsid w:val="00D534DA"/>
    <w:rsid w:val="00D53A13"/>
    <w:rsid w:val="00D54BA5"/>
    <w:rsid w:val="00D54FC4"/>
    <w:rsid w:val="00D55006"/>
    <w:rsid w:val="00D55101"/>
    <w:rsid w:val="00D55393"/>
    <w:rsid w:val="00D558FC"/>
    <w:rsid w:val="00D560D7"/>
    <w:rsid w:val="00D56133"/>
    <w:rsid w:val="00D56929"/>
    <w:rsid w:val="00D56D43"/>
    <w:rsid w:val="00D5739B"/>
    <w:rsid w:val="00D60052"/>
    <w:rsid w:val="00D60FCD"/>
    <w:rsid w:val="00D610F1"/>
    <w:rsid w:val="00D610F5"/>
    <w:rsid w:val="00D61253"/>
    <w:rsid w:val="00D625FA"/>
    <w:rsid w:val="00D62851"/>
    <w:rsid w:val="00D629AD"/>
    <w:rsid w:val="00D62D3C"/>
    <w:rsid w:val="00D6399C"/>
    <w:rsid w:val="00D6401E"/>
    <w:rsid w:val="00D64DFC"/>
    <w:rsid w:val="00D652EC"/>
    <w:rsid w:val="00D65EDB"/>
    <w:rsid w:val="00D66E51"/>
    <w:rsid w:val="00D66FA2"/>
    <w:rsid w:val="00D679DA"/>
    <w:rsid w:val="00D67CBE"/>
    <w:rsid w:val="00D708D1"/>
    <w:rsid w:val="00D70C1A"/>
    <w:rsid w:val="00D71062"/>
    <w:rsid w:val="00D72414"/>
    <w:rsid w:val="00D724D1"/>
    <w:rsid w:val="00D72911"/>
    <w:rsid w:val="00D73C16"/>
    <w:rsid w:val="00D7409F"/>
    <w:rsid w:val="00D74A66"/>
    <w:rsid w:val="00D75496"/>
    <w:rsid w:val="00D7568B"/>
    <w:rsid w:val="00D75904"/>
    <w:rsid w:val="00D75C28"/>
    <w:rsid w:val="00D75E7F"/>
    <w:rsid w:val="00D761EC"/>
    <w:rsid w:val="00D76F10"/>
    <w:rsid w:val="00D80B33"/>
    <w:rsid w:val="00D81149"/>
    <w:rsid w:val="00D8197B"/>
    <w:rsid w:val="00D8209E"/>
    <w:rsid w:val="00D82A6C"/>
    <w:rsid w:val="00D833FC"/>
    <w:rsid w:val="00D834B6"/>
    <w:rsid w:val="00D83521"/>
    <w:rsid w:val="00D837EF"/>
    <w:rsid w:val="00D83959"/>
    <w:rsid w:val="00D83C91"/>
    <w:rsid w:val="00D84CAD"/>
    <w:rsid w:val="00D84D73"/>
    <w:rsid w:val="00D8529E"/>
    <w:rsid w:val="00D86392"/>
    <w:rsid w:val="00D86536"/>
    <w:rsid w:val="00D86991"/>
    <w:rsid w:val="00D86F81"/>
    <w:rsid w:val="00D87228"/>
    <w:rsid w:val="00D91352"/>
    <w:rsid w:val="00D925F2"/>
    <w:rsid w:val="00D92DA7"/>
    <w:rsid w:val="00D92EE0"/>
    <w:rsid w:val="00D931E4"/>
    <w:rsid w:val="00D93509"/>
    <w:rsid w:val="00D93F03"/>
    <w:rsid w:val="00D9458B"/>
    <w:rsid w:val="00D946A4"/>
    <w:rsid w:val="00D949F1"/>
    <w:rsid w:val="00D94FD2"/>
    <w:rsid w:val="00D950FE"/>
    <w:rsid w:val="00D95664"/>
    <w:rsid w:val="00D95CC0"/>
    <w:rsid w:val="00D9619A"/>
    <w:rsid w:val="00D97541"/>
    <w:rsid w:val="00DA002D"/>
    <w:rsid w:val="00DA0081"/>
    <w:rsid w:val="00DA0367"/>
    <w:rsid w:val="00DA0B91"/>
    <w:rsid w:val="00DA2279"/>
    <w:rsid w:val="00DA260B"/>
    <w:rsid w:val="00DA2F04"/>
    <w:rsid w:val="00DA4702"/>
    <w:rsid w:val="00DA494C"/>
    <w:rsid w:val="00DA4B69"/>
    <w:rsid w:val="00DA55FB"/>
    <w:rsid w:val="00DA5A9F"/>
    <w:rsid w:val="00DA686C"/>
    <w:rsid w:val="00DA75F4"/>
    <w:rsid w:val="00DA7F92"/>
    <w:rsid w:val="00DB0297"/>
    <w:rsid w:val="00DB0540"/>
    <w:rsid w:val="00DB090E"/>
    <w:rsid w:val="00DB0E80"/>
    <w:rsid w:val="00DB14DD"/>
    <w:rsid w:val="00DB1E95"/>
    <w:rsid w:val="00DB2B4F"/>
    <w:rsid w:val="00DB2E03"/>
    <w:rsid w:val="00DB51EE"/>
    <w:rsid w:val="00DB52DB"/>
    <w:rsid w:val="00DB5803"/>
    <w:rsid w:val="00DB64EE"/>
    <w:rsid w:val="00DB68A9"/>
    <w:rsid w:val="00DB7218"/>
    <w:rsid w:val="00DB73A1"/>
    <w:rsid w:val="00DB76BF"/>
    <w:rsid w:val="00DB77EE"/>
    <w:rsid w:val="00DB7958"/>
    <w:rsid w:val="00DC0A4C"/>
    <w:rsid w:val="00DC0B1C"/>
    <w:rsid w:val="00DC1234"/>
    <w:rsid w:val="00DC1A8A"/>
    <w:rsid w:val="00DC4185"/>
    <w:rsid w:val="00DC47FB"/>
    <w:rsid w:val="00DC4C88"/>
    <w:rsid w:val="00DC4DC3"/>
    <w:rsid w:val="00DC5107"/>
    <w:rsid w:val="00DC5BC6"/>
    <w:rsid w:val="00DC6119"/>
    <w:rsid w:val="00DC61E4"/>
    <w:rsid w:val="00DC6292"/>
    <w:rsid w:val="00DC6A50"/>
    <w:rsid w:val="00DC74BA"/>
    <w:rsid w:val="00DC7930"/>
    <w:rsid w:val="00DC7CBE"/>
    <w:rsid w:val="00DD0CC3"/>
    <w:rsid w:val="00DD1074"/>
    <w:rsid w:val="00DD12E9"/>
    <w:rsid w:val="00DD1D0A"/>
    <w:rsid w:val="00DD2B49"/>
    <w:rsid w:val="00DD3F61"/>
    <w:rsid w:val="00DD4903"/>
    <w:rsid w:val="00DD56D0"/>
    <w:rsid w:val="00DD5701"/>
    <w:rsid w:val="00DD575B"/>
    <w:rsid w:val="00DD5CA6"/>
    <w:rsid w:val="00DD7103"/>
    <w:rsid w:val="00DD7C89"/>
    <w:rsid w:val="00DE07FE"/>
    <w:rsid w:val="00DE0BAC"/>
    <w:rsid w:val="00DE17C3"/>
    <w:rsid w:val="00DE19D6"/>
    <w:rsid w:val="00DE272B"/>
    <w:rsid w:val="00DE27E7"/>
    <w:rsid w:val="00DE31E0"/>
    <w:rsid w:val="00DE3878"/>
    <w:rsid w:val="00DE3FE9"/>
    <w:rsid w:val="00DE4569"/>
    <w:rsid w:val="00DE5434"/>
    <w:rsid w:val="00DE5A15"/>
    <w:rsid w:val="00DE5B0B"/>
    <w:rsid w:val="00DE5F4C"/>
    <w:rsid w:val="00DE636F"/>
    <w:rsid w:val="00DE799B"/>
    <w:rsid w:val="00DE7E93"/>
    <w:rsid w:val="00DE7F93"/>
    <w:rsid w:val="00DE7FD6"/>
    <w:rsid w:val="00DF09C2"/>
    <w:rsid w:val="00DF1537"/>
    <w:rsid w:val="00DF153D"/>
    <w:rsid w:val="00DF183F"/>
    <w:rsid w:val="00DF1864"/>
    <w:rsid w:val="00DF1979"/>
    <w:rsid w:val="00DF1B67"/>
    <w:rsid w:val="00DF1D1D"/>
    <w:rsid w:val="00DF3E4F"/>
    <w:rsid w:val="00DF4506"/>
    <w:rsid w:val="00DF4B50"/>
    <w:rsid w:val="00DF51EF"/>
    <w:rsid w:val="00DF564A"/>
    <w:rsid w:val="00DF5D1C"/>
    <w:rsid w:val="00DF61B9"/>
    <w:rsid w:val="00DF7A59"/>
    <w:rsid w:val="00DF7F12"/>
    <w:rsid w:val="00E0088D"/>
    <w:rsid w:val="00E02A81"/>
    <w:rsid w:val="00E04A55"/>
    <w:rsid w:val="00E076A7"/>
    <w:rsid w:val="00E07EC5"/>
    <w:rsid w:val="00E07FA9"/>
    <w:rsid w:val="00E105F6"/>
    <w:rsid w:val="00E10C11"/>
    <w:rsid w:val="00E11C6B"/>
    <w:rsid w:val="00E1280C"/>
    <w:rsid w:val="00E13CD4"/>
    <w:rsid w:val="00E1439B"/>
    <w:rsid w:val="00E14E76"/>
    <w:rsid w:val="00E15213"/>
    <w:rsid w:val="00E15618"/>
    <w:rsid w:val="00E166DD"/>
    <w:rsid w:val="00E1698D"/>
    <w:rsid w:val="00E170B9"/>
    <w:rsid w:val="00E17997"/>
    <w:rsid w:val="00E17C81"/>
    <w:rsid w:val="00E17F2A"/>
    <w:rsid w:val="00E2003E"/>
    <w:rsid w:val="00E201FA"/>
    <w:rsid w:val="00E203DF"/>
    <w:rsid w:val="00E20669"/>
    <w:rsid w:val="00E2087D"/>
    <w:rsid w:val="00E2093D"/>
    <w:rsid w:val="00E21327"/>
    <w:rsid w:val="00E2146E"/>
    <w:rsid w:val="00E222BE"/>
    <w:rsid w:val="00E22B49"/>
    <w:rsid w:val="00E233D7"/>
    <w:rsid w:val="00E23A03"/>
    <w:rsid w:val="00E23BEC"/>
    <w:rsid w:val="00E23EDD"/>
    <w:rsid w:val="00E2455B"/>
    <w:rsid w:val="00E24934"/>
    <w:rsid w:val="00E25568"/>
    <w:rsid w:val="00E25B7F"/>
    <w:rsid w:val="00E2619D"/>
    <w:rsid w:val="00E26892"/>
    <w:rsid w:val="00E26CCC"/>
    <w:rsid w:val="00E27D10"/>
    <w:rsid w:val="00E30377"/>
    <w:rsid w:val="00E310FD"/>
    <w:rsid w:val="00E32B0B"/>
    <w:rsid w:val="00E32EAD"/>
    <w:rsid w:val="00E32F3D"/>
    <w:rsid w:val="00E32F99"/>
    <w:rsid w:val="00E3409C"/>
    <w:rsid w:val="00E34A29"/>
    <w:rsid w:val="00E35917"/>
    <w:rsid w:val="00E362D7"/>
    <w:rsid w:val="00E363E3"/>
    <w:rsid w:val="00E36B4C"/>
    <w:rsid w:val="00E37AB0"/>
    <w:rsid w:val="00E40700"/>
    <w:rsid w:val="00E414DE"/>
    <w:rsid w:val="00E41615"/>
    <w:rsid w:val="00E41CA6"/>
    <w:rsid w:val="00E41F77"/>
    <w:rsid w:val="00E424D1"/>
    <w:rsid w:val="00E42A67"/>
    <w:rsid w:val="00E43215"/>
    <w:rsid w:val="00E43A28"/>
    <w:rsid w:val="00E44020"/>
    <w:rsid w:val="00E4415E"/>
    <w:rsid w:val="00E44336"/>
    <w:rsid w:val="00E453C1"/>
    <w:rsid w:val="00E457F1"/>
    <w:rsid w:val="00E45B8B"/>
    <w:rsid w:val="00E45CB8"/>
    <w:rsid w:val="00E45D4A"/>
    <w:rsid w:val="00E46638"/>
    <w:rsid w:val="00E46EF7"/>
    <w:rsid w:val="00E47DA1"/>
    <w:rsid w:val="00E47E05"/>
    <w:rsid w:val="00E5007D"/>
    <w:rsid w:val="00E517F9"/>
    <w:rsid w:val="00E519A4"/>
    <w:rsid w:val="00E51E2D"/>
    <w:rsid w:val="00E51E68"/>
    <w:rsid w:val="00E533CD"/>
    <w:rsid w:val="00E550A1"/>
    <w:rsid w:val="00E56A96"/>
    <w:rsid w:val="00E574AC"/>
    <w:rsid w:val="00E57BF6"/>
    <w:rsid w:val="00E607B9"/>
    <w:rsid w:val="00E61621"/>
    <w:rsid w:val="00E62176"/>
    <w:rsid w:val="00E629C5"/>
    <w:rsid w:val="00E63071"/>
    <w:rsid w:val="00E63105"/>
    <w:rsid w:val="00E63FD8"/>
    <w:rsid w:val="00E6428E"/>
    <w:rsid w:val="00E642E2"/>
    <w:rsid w:val="00E644DE"/>
    <w:rsid w:val="00E64F58"/>
    <w:rsid w:val="00E65823"/>
    <w:rsid w:val="00E66277"/>
    <w:rsid w:val="00E664A4"/>
    <w:rsid w:val="00E667EE"/>
    <w:rsid w:val="00E66B8B"/>
    <w:rsid w:val="00E6721D"/>
    <w:rsid w:val="00E67284"/>
    <w:rsid w:val="00E70285"/>
    <w:rsid w:val="00E7101B"/>
    <w:rsid w:val="00E7196E"/>
    <w:rsid w:val="00E71A3C"/>
    <w:rsid w:val="00E72D13"/>
    <w:rsid w:val="00E738BA"/>
    <w:rsid w:val="00E738E5"/>
    <w:rsid w:val="00E7523D"/>
    <w:rsid w:val="00E752C8"/>
    <w:rsid w:val="00E7533F"/>
    <w:rsid w:val="00E75808"/>
    <w:rsid w:val="00E76A74"/>
    <w:rsid w:val="00E76A9A"/>
    <w:rsid w:val="00E76EBF"/>
    <w:rsid w:val="00E76F17"/>
    <w:rsid w:val="00E779D6"/>
    <w:rsid w:val="00E77A37"/>
    <w:rsid w:val="00E77D91"/>
    <w:rsid w:val="00E802C8"/>
    <w:rsid w:val="00E80665"/>
    <w:rsid w:val="00E823B6"/>
    <w:rsid w:val="00E825DD"/>
    <w:rsid w:val="00E8373B"/>
    <w:rsid w:val="00E83C57"/>
    <w:rsid w:val="00E84841"/>
    <w:rsid w:val="00E8535C"/>
    <w:rsid w:val="00E85842"/>
    <w:rsid w:val="00E86B6D"/>
    <w:rsid w:val="00E87C0E"/>
    <w:rsid w:val="00E9040A"/>
    <w:rsid w:val="00E906DF"/>
    <w:rsid w:val="00E90AEC"/>
    <w:rsid w:val="00E91094"/>
    <w:rsid w:val="00E92051"/>
    <w:rsid w:val="00E92BDA"/>
    <w:rsid w:val="00E936F9"/>
    <w:rsid w:val="00E9393A"/>
    <w:rsid w:val="00E93B3C"/>
    <w:rsid w:val="00E93D6E"/>
    <w:rsid w:val="00E93DB6"/>
    <w:rsid w:val="00E93F63"/>
    <w:rsid w:val="00E93FD8"/>
    <w:rsid w:val="00E9458E"/>
    <w:rsid w:val="00E9465D"/>
    <w:rsid w:val="00E94B04"/>
    <w:rsid w:val="00E94BEE"/>
    <w:rsid w:val="00E94DB0"/>
    <w:rsid w:val="00E94F03"/>
    <w:rsid w:val="00E95E6F"/>
    <w:rsid w:val="00E96824"/>
    <w:rsid w:val="00E968B2"/>
    <w:rsid w:val="00E96F99"/>
    <w:rsid w:val="00E975FE"/>
    <w:rsid w:val="00E9798C"/>
    <w:rsid w:val="00E97C97"/>
    <w:rsid w:val="00EA0311"/>
    <w:rsid w:val="00EA1A67"/>
    <w:rsid w:val="00EA1C7D"/>
    <w:rsid w:val="00EA2787"/>
    <w:rsid w:val="00EA3272"/>
    <w:rsid w:val="00EA4876"/>
    <w:rsid w:val="00EA5089"/>
    <w:rsid w:val="00EA5731"/>
    <w:rsid w:val="00EA5BE7"/>
    <w:rsid w:val="00EA5DD2"/>
    <w:rsid w:val="00EA63D1"/>
    <w:rsid w:val="00EA6AD6"/>
    <w:rsid w:val="00EA70C8"/>
    <w:rsid w:val="00EB02B6"/>
    <w:rsid w:val="00EB0441"/>
    <w:rsid w:val="00EB1C1B"/>
    <w:rsid w:val="00EB25CE"/>
    <w:rsid w:val="00EB2F60"/>
    <w:rsid w:val="00EB3992"/>
    <w:rsid w:val="00EB39D3"/>
    <w:rsid w:val="00EB3A7C"/>
    <w:rsid w:val="00EB3F41"/>
    <w:rsid w:val="00EB3F85"/>
    <w:rsid w:val="00EB41D1"/>
    <w:rsid w:val="00EB61FF"/>
    <w:rsid w:val="00EB6A60"/>
    <w:rsid w:val="00EB6BCF"/>
    <w:rsid w:val="00EB7B82"/>
    <w:rsid w:val="00EC0207"/>
    <w:rsid w:val="00EC02A3"/>
    <w:rsid w:val="00EC0E86"/>
    <w:rsid w:val="00EC1146"/>
    <w:rsid w:val="00EC1CBF"/>
    <w:rsid w:val="00EC1D4C"/>
    <w:rsid w:val="00EC3477"/>
    <w:rsid w:val="00EC5121"/>
    <w:rsid w:val="00EC63F5"/>
    <w:rsid w:val="00EC7199"/>
    <w:rsid w:val="00EC7A44"/>
    <w:rsid w:val="00ED155E"/>
    <w:rsid w:val="00ED170D"/>
    <w:rsid w:val="00ED1A2A"/>
    <w:rsid w:val="00ED1BD9"/>
    <w:rsid w:val="00ED2A2B"/>
    <w:rsid w:val="00ED3257"/>
    <w:rsid w:val="00ED344E"/>
    <w:rsid w:val="00ED34CF"/>
    <w:rsid w:val="00ED3A18"/>
    <w:rsid w:val="00ED3E85"/>
    <w:rsid w:val="00ED4BAF"/>
    <w:rsid w:val="00ED6296"/>
    <w:rsid w:val="00ED65C7"/>
    <w:rsid w:val="00ED66FC"/>
    <w:rsid w:val="00EE0516"/>
    <w:rsid w:val="00EE095F"/>
    <w:rsid w:val="00EE0B92"/>
    <w:rsid w:val="00EE183A"/>
    <w:rsid w:val="00EE1BB3"/>
    <w:rsid w:val="00EE1C2F"/>
    <w:rsid w:val="00EE2639"/>
    <w:rsid w:val="00EE2927"/>
    <w:rsid w:val="00EE2AD3"/>
    <w:rsid w:val="00EE2E96"/>
    <w:rsid w:val="00EE4339"/>
    <w:rsid w:val="00EE54CF"/>
    <w:rsid w:val="00EE5809"/>
    <w:rsid w:val="00EE5E6D"/>
    <w:rsid w:val="00EE65BD"/>
    <w:rsid w:val="00EE6AEE"/>
    <w:rsid w:val="00EF18E2"/>
    <w:rsid w:val="00EF197A"/>
    <w:rsid w:val="00EF3710"/>
    <w:rsid w:val="00EF41C0"/>
    <w:rsid w:val="00EF48B1"/>
    <w:rsid w:val="00EF564E"/>
    <w:rsid w:val="00EF63A4"/>
    <w:rsid w:val="00EF6E7E"/>
    <w:rsid w:val="00EF717D"/>
    <w:rsid w:val="00F01C16"/>
    <w:rsid w:val="00F02D41"/>
    <w:rsid w:val="00F02E49"/>
    <w:rsid w:val="00F0354A"/>
    <w:rsid w:val="00F04266"/>
    <w:rsid w:val="00F04391"/>
    <w:rsid w:val="00F06185"/>
    <w:rsid w:val="00F06840"/>
    <w:rsid w:val="00F073B8"/>
    <w:rsid w:val="00F07535"/>
    <w:rsid w:val="00F07789"/>
    <w:rsid w:val="00F07DCC"/>
    <w:rsid w:val="00F07F7E"/>
    <w:rsid w:val="00F102D8"/>
    <w:rsid w:val="00F11156"/>
    <w:rsid w:val="00F11C79"/>
    <w:rsid w:val="00F12024"/>
    <w:rsid w:val="00F12A41"/>
    <w:rsid w:val="00F133C2"/>
    <w:rsid w:val="00F137A5"/>
    <w:rsid w:val="00F14D6A"/>
    <w:rsid w:val="00F151A9"/>
    <w:rsid w:val="00F15DEB"/>
    <w:rsid w:val="00F15F30"/>
    <w:rsid w:val="00F167B5"/>
    <w:rsid w:val="00F200F9"/>
    <w:rsid w:val="00F20230"/>
    <w:rsid w:val="00F20485"/>
    <w:rsid w:val="00F20B17"/>
    <w:rsid w:val="00F218E7"/>
    <w:rsid w:val="00F21A49"/>
    <w:rsid w:val="00F2210A"/>
    <w:rsid w:val="00F2298D"/>
    <w:rsid w:val="00F241B8"/>
    <w:rsid w:val="00F24996"/>
    <w:rsid w:val="00F24B02"/>
    <w:rsid w:val="00F25820"/>
    <w:rsid w:val="00F2732F"/>
    <w:rsid w:val="00F2753A"/>
    <w:rsid w:val="00F2799B"/>
    <w:rsid w:val="00F27B9B"/>
    <w:rsid w:val="00F300E9"/>
    <w:rsid w:val="00F32141"/>
    <w:rsid w:val="00F322AF"/>
    <w:rsid w:val="00F33EBD"/>
    <w:rsid w:val="00F34F32"/>
    <w:rsid w:val="00F35B31"/>
    <w:rsid w:val="00F3662D"/>
    <w:rsid w:val="00F36676"/>
    <w:rsid w:val="00F367CD"/>
    <w:rsid w:val="00F37E8D"/>
    <w:rsid w:val="00F40281"/>
    <w:rsid w:val="00F41E81"/>
    <w:rsid w:val="00F41F23"/>
    <w:rsid w:val="00F42F37"/>
    <w:rsid w:val="00F43F88"/>
    <w:rsid w:val="00F44569"/>
    <w:rsid w:val="00F45602"/>
    <w:rsid w:val="00F45E13"/>
    <w:rsid w:val="00F460D8"/>
    <w:rsid w:val="00F46746"/>
    <w:rsid w:val="00F4687C"/>
    <w:rsid w:val="00F46E3E"/>
    <w:rsid w:val="00F472E3"/>
    <w:rsid w:val="00F479BF"/>
    <w:rsid w:val="00F47A0E"/>
    <w:rsid w:val="00F50C21"/>
    <w:rsid w:val="00F50D45"/>
    <w:rsid w:val="00F511F1"/>
    <w:rsid w:val="00F51D31"/>
    <w:rsid w:val="00F5269C"/>
    <w:rsid w:val="00F52A00"/>
    <w:rsid w:val="00F52C34"/>
    <w:rsid w:val="00F53947"/>
    <w:rsid w:val="00F54834"/>
    <w:rsid w:val="00F555E0"/>
    <w:rsid w:val="00F566DE"/>
    <w:rsid w:val="00F56CB1"/>
    <w:rsid w:val="00F56F2C"/>
    <w:rsid w:val="00F6076B"/>
    <w:rsid w:val="00F60F14"/>
    <w:rsid w:val="00F6198E"/>
    <w:rsid w:val="00F62B6D"/>
    <w:rsid w:val="00F63120"/>
    <w:rsid w:val="00F6387B"/>
    <w:rsid w:val="00F64361"/>
    <w:rsid w:val="00F70051"/>
    <w:rsid w:val="00F70659"/>
    <w:rsid w:val="00F72E1C"/>
    <w:rsid w:val="00F734FC"/>
    <w:rsid w:val="00F73742"/>
    <w:rsid w:val="00F740BC"/>
    <w:rsid w:val="00F74964"/>
    <w:rsid w:val="00F758AB"/>
    <w:rsid w:val="00F75F7A"/>
    <w:rsid w:val="00F767AE"/>
    <w:rsid w:val="00F7680D"/>
    <w:rsid w:val="00F76CC3"/>
    <w:rsid w:val="00F76D2A"/>
    <w:rsid w:val="00F7719C"/>
    <w:rsid w:val="00F7751E"/>
    <w:rsid w:val="00F776D1"/>
    <w:rsid w:val="00F77A16"/>
    <w:rsid w:val="00F80157"/>
    <w:rsid w:val="00F803B9"/>
    <w:rsid w:val="00F80BD9"/>
    <w:rsid w:val="00F8108D"/>
    <w:rsid w:val="00F81969"/>
    <w:rsid w:val="00F81BE0"/>
    <w:rsid w:val="00F825C1"/>
    <w:rsid w:val="00F82EBC"/>
    <w:rsid w:val="00F82FC1"/>
    <w:rsid w:val="00F84434"/>
    <w:rsid w:val="00F85512"/>
    <w:rsid w:val="00F8642A"/>
    <w:rsid w:val="00F86BB8"/>
    <w:rsid w:val="00F86F15"/>
    <w:rsid w:val="00F87AC2"/>
    <w:rsid w:val="00F87CDF"/>
    <w:rsid w:val="00F9107E"/>
    <w:rsid w:val="00F91233"/>
    <w:rsid w:val="00F91422"/>
    <w:rsid w:val="00F914B1"/>
    <w:rsid w:val="00F916F2"/>
    <w:rsid w:val="00F920C8"/>
    <w:rsid w:val="00F92F1A"/>
    <w:rsid w:val="00F9327E"/>
    <w:rsid w:val="00F93370"/>
    <w:rsid w:val="00F934E3"/>
    <w:rsid w:val="00F93EDA"/>
    <w:rsid w:val="00F93FD3"/>
    <w:rsid w:val="00F9499E"/>
    <w:rsid w:val="00F95652"/>
    <w:rsid w:val="00F95EA8"/>
    <w:rsid w:val="00F96184"/>
    <w:rsid w:val="00F97382"/>
    <w:rsid w:val="00F97B71"/>
    <w:rsid w:val="00F97F60"/>
    <w:rsid w:val="00FA0870"/>
    <w:rsid w:val="00FA0CE5"/>
    <w:rsid w:val="00FA0FF7"/>
    <w:rsid w:val="00FA1282"/>
    <w:rsid w:val="00FA13A1"/>
    <w:rsid w:val="00FA14E2"/>
    <w:rsid w:val="00FA251E"/>
    <w:rsid w:val="00FA3A7C"/>
    <w:rsid w:val="00FA41FE"/>
    <w:rsid w:val="00FA433B"/>
    <w:rsid w:val="00FA54CB"/>
    <w:rsid w:val="00FA7E17"/>
    <w:rsid w:val="00FA7EA6"/>
    <w:rsid w:val="00FB0836"/>
    <w:rsid w:val="00FB09B2"/>
    <w:rsid w:val="00FB0A86"/>
    <w:rsid w:val="00FB0A9E"/>
    <w:rsid w:val="00FB17CA"/>
    <w:rsid w:val="00FB223B"/>
    <w:rsid w:val="00FB2CAE"/>
    <w:rsid w:val="00FB3346"/>
    <w:rsid w:val="00FB3A03"/>
    <w:rsid w:val="00FB3ED6"/>
    <w:rsid w:val="00FB421D"/>
    <w:rsid w:val="00FB455B"/>
    <w:rsid w:val="00FB4C8B"/>
    <w:rsid w:val="00FB5A8D"/>
    <w:rsid w:val="00FB5F74"/>
    <w:rsid w:val="00FB6887"/>
    <w:rsid w:val="00FB6B98"/>
    <w:rsid w:val="00FB753A"/>
    <w:rsid w:val="00FC0466"/>
    <w:rsid w:val="00FC0603"/>
    <w:rsid w:val="00FC13BE"/>
    <w:rsid w:val="00FC2634"/>
    <w:rsid w:val="00FC2CF3"/>
    <w:rsid w:val="00FC3399"/>
    <w:rsid w:val="00FC33AA"/>
    <w:rsid w:val="00FC3CC5"/>
    <w:rsid w:val="00FC4F0A"/>
    <w:rsid w:val="00FC5418"/>
    <w:rsid w:val="00FC59C7"/>
    <w:rsid w:val="00FC6222"/>
    <w:rsid w:val="00FC7245"/>
    <w:rsid w:val="00FC7284"/>
    <w:rsid w:val="00FC7365"/>
    <w:rsid w:val="00FD0033"/>
    <w:rsid w:val="00FD11CE"/>
    <w:rsid w:val="00FD22BD"/>
    <w:rsid w:val="00FD3B51"/>
    <w:rsid w:val="00FD3BF1"/>
    <w:rsid w:val="00FD3F31"/>
    <w:rsid w:val="00FD4BFC"/>
    <w:rsid w:val="00FD50C4"/>
    <w:rsid w:val="00FD5620"/>
    <w:rsid w:val="00FD7201"/>
    <w:rsid w:val="00FD7CEB"/>
    <w:rsid w:val="00FD7E85"/>
    <w:rsid w:val="00FE011F"/>
    <w:rsid w:val="00FE0C93"/>
    <w:rsid w:val="00FE18FA"/>
    <w:rsid w:val="00FE2497"/>
    <w:rsid w:val="00FE2A2E"/>
    <w:rsid w:val="00FE2E2F"/>
    <w:rsid w:val="00FE2EC5"/>
    <w:rsid w:val="00FE5967"/>
    <w:rsid w:val="00FE5F45"/>
    <w:rsid w:val="00FE6672"/>
    <w:rsid w:val="00FE76C6"/>
    <w:rsid w:val="00FE7AE4"/>
    <w:rsid w:val="00FF01F1"/>
    <w:rsid w:val="00FF1AEB"/>
    <w:rsid w:val="00FF206B"/>
    <w:rsid w:val="00FF340E"/>
    <w:rsid w:val="00FF4F86"/>
    <w:rsid w:val="00FF51A3"/>
    <w:rsid w:val="00FF57C8"/>
    <w:rsid w:val="00FF5D3E"/>
    <w:rsid w:val="00FF5D47"/>
    <w:rsid w:val="00FF5EFF"/>
    <w:rsid w:val="00FF652E"/>
    <w:rsid w:val="00FF7247"/>
    <w:rsid w:val="00FF7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1CD993"/>
  <w15:chartTrackingRefBased/>
  <w15:docId w15:val="{AB1F4495-962A-4D6C-BFD3-EBCCE51EE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next w:val="a"/>
    <w:link w:val="30"/>
    <w:uiPriority w:val="9"/>
    <w:unhideWhenUsed/>
    <w:qFormat/>
    <w:rsid w:val="00987EBA"/>
    <w:pPr>
      <w:keepNext/>
      <w:spacing w:line="720" w:lineRule="auto"/>
      <w:outlineLvl w:val="2"/>
    </w:pPr>
    <w:rPr>
      <w:rFonts w:ascii="Calibri Light" w:hAnsi="Calibri Light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0091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B009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  <w:rsid w:val="00B0091B"/>
  </w:style>
  <w:style w:type="paragraph" w:styleId="a6">
    <w:name w:val="footer"/>
    <w:basedOn w:val="a"/>
    <w:link w:val="a7"/>
    <w:rsid w:val="004E27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4E2700"/>
    <w:rPr>
      <w:kern w:val="2"/>
    </w:rPr>
  </w:style>
  <w:style w:type="character" w:customStyle="1" w:styleId="30">
    <w:name w:val="標題 3 字元"/>
    <w:link w:val="3"/>
    <w:uiPriority w:val="9"/>
    <w:rsid w:val="00987EBA"/>
    <w:rPr>
      <w:rFonts w:ascii="Calibri Light" w:hAnsi="Calibri Light"/>
      <w:b/>
      <w:bCs/>
      <w:kern w:val="2"/>
      <w:sz w:val="36"/>
      <w:szCs w:val="36"/>
    </w:rPr>
  </w:style>
  <w:style w:type="paragraph" w:styleId="a8">
    <w:name w:val="List Paragraph"/>
    <w:basedOn w:val="a"/>
    <w:uiPriority w:val="34"/>
    <w:qFormat/>
    <w:rsid w:val="00910F07"/>
    <w:pPr>
      <w:ind w:leftChars="200" w:left="480"/>
    </w:pPr>
    <w:rPr>
      <w:rFonts w:ascii="Calibri" w:hAnsi="Calibri"/>
      <w:szCs w:val="22"/>
    </w:rPr>
  </w:style>
  <w:style w:type="paragraph" w:styleId="a9">
    <w:name w:val="Title"/>
    <w:basedOn w:val="a"/>
    <w:next w:val="a"/>
    <w:link w:val="aa"/>
    <w:uiPriority w:val="10"/>
    <w:qFormat/>
    <w:rsid w:val="0053076E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a">
    <w:name w:val="標題 字元"/>
    <w:link w:val="a9"/>
    <w:uiPriority w:val="10"/>
    <w:rsid w:val="0053076E"/>
    <w:rPr>
      <w:rFonts w:ascii="Calibri Light" w:hAnsi="Calibri Light" w:cs="Times New Roman"/>
      <w:b/>
      <w:bCs/>
      <w:kern w:val="2"/>
      <w:sz w:val="32"/>
      <w:szCs w:val="32"/>
    </w:rPr>
  </w:style>
  <w:style w:type="paragraph" w:styleId="ab">
    <w:name w:val="Balloon Text"/>
    <w:basedOn w:val="a"/>
    <w:link w:val="ac"/>
    <w:rsid w:val="00AD57AF"/>
    <w:rPr>
      <w:rFonts w:ascii="Calibri Light" w:hAnsi="Calibri Light"/>
      <w:sz w:val="18"/>
      <w:szCs w:val="18"/>
    </w:rPr>
  </w:style>
  <w:style w:type="character" w:customStyle="1" w:styleId="ac">
    <w:name w:val="註解方塊文字 字元"/>
    <w:link w:val="ab"/>
    <w:rsid w:val="00AD57AF"/>
    <w:rPr>
      <w:rFonts w:ascii="Calibri Light" w:eastAsia="新細明體" w:hAnsi="Calibri Light" w:cs="Times New Roman"/>
      <w:kern w:val="2"/>
      <w:sz w:val="18"/>
      <w:szCs w:val="18"/>
    </w:rPr>
  </w:style>
  <w:style w:type="character" w:customStyle="1" w:styleId="oneclick-link">
    <w:name w:val="oneclick-link"/>
    <w:rsid w:val="006049A3"/>
  </w:style>
  <w:style w:type="character" w:customStyle="1" w:styleId="apple-converted-space">
    <w:name w:val="apple-converted-space"/>
    <w:rsid w:val="006049A3"/>
  </w:style>
  <w:style w:type="character" w:styleId="ad">
    <w:name w:val="Hyperlink"/>
    <w:basedOn w:val="a0"/>
    <w:uiPriority w:val="99"/>
    <w:unhideWhenUsed/>
    <w:rsid w:val="007C5A44"/>
    <w:rPr>
      <w:color w:val="0000FF"/>
      <w:u w:val="single"/>
    </w:rPr>
  </w:style>
  <w:style w:type="character" w:customStyle="1" w:styleId="ver">
    <w:name w:val="ver"/>
    <w:basedOn w:val="a0"/>
    <w:rsid w:val="005374F7"/>
  </w:style>
  <w:style w:type="paragraph" w:styleId="Web">
    <w:name w:val="Normal (Web)"/>
    <w:basedOn w:val="a"/>
    <w:uiPriority w:val="99"/>
    <w:unhideWhenUsed/>
    <w:rsid w:val="000D0967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ipa">
    <w:name w:val="ipa"/>
    <w:basedOn w:val="a0"/>
    <w:rsid w:val="000D0967"/>
  </w:style>
  <w:style w:type="character" w:customStyle="1" w:styleId="script-hebrew">
    <w:name w:val="script-hebrew"/>
    <w:basedOn w:val="a0"/>
    <w:rsid w:val="000D0967"/>
  </w:style>
  <w:style w:type="character" w:customStyle="1" w:styleId="verse1">
    <w:name w:val="verse1"/>
    <w:basedOn w:val="a0"/>
    <w:rsid w:val="00C034F6"/>
    <w:rPr>
      <w:color w:val="2E130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30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59CD7-EED1-4375-8331-9B497C4D0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234</Words>
  <Characters>1335</Characters>
  <Application>Microsoft Office Word</Application>
  <DocSecurity>0</DocSecurity>
  <Lines>11</Lines>
  <Paragraphs>3</Paragraphs>
  <ScaleCrop>false</ScaleCrop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格林多前書》導讀</dc:title>
  <dc:subject/>
  <dc:creator>Bonaventura Lin</dc:creator>
  <cp:keywords/>
  <dc:description/>
  <cp:lastModifiedBy>思川 林</cp:lastModifiedBy>
  <cp:revision>5</cp:revision>
  <cp:lastPrinted>2008-12-05T13:19:00Z</cp:lastPrinted>
  <dcterms:created xsi:type="dcterms:W3CDTF">2018-06-10T02:45:00Z</dcterms:created>
  <dcterms:modified xsi:type="dcterms:W3CDTF">2018-06-10T03:27:00Z</dcterms:modified>
</cp:coreProperties>
</file>